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7E776" w14:textId="77777777" w:rsidR="004E3F42" w:rsidRPr="005204CB" w:rsidRDefault="004E3F42" w:rsidP="004E3F42">
      <w:pPr>
        <w:pStyle w:val="BodyText"/>
        <w:tabs>
          <w:tab w:val="left" w:pos="624"/>
        </w:tabs>
        <w:spacing w:line="360" w:lineRule="auto"/>
        <w:rPr>
          <w:rFonts w:asciiTheme="minorHAnsi" w:hAnsiTheme="minorHAnsi" w:cstheme="minorHAnsi"/>
          <w:sz w:val="20"/>
          <w:szCs w:val="20"/>
          <w:lang w:val="en-US"/>
        </w:rPr>
      </w:pPr>
    </w:p>
    <w:p w14:paraId="2FD72FFE" w14:textId="44FC2EB0" w:rsidR="00CB70BF" w:rsidRPr="00163C47" w:rsidRDefault="00697B2B" w:rsidP="004E3F42">
      <w:pPr>
        <w:pStyle w:val="BodyText"/>
        <w:tabs>
          <w:tab w:val="left" w:pos="624"/>
        </w:tabs>
        <w:spacing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163C47">
        <w:rPr>
          <w:rFonts w:asciiTheme="minorHAnsi" w:hAnsiTheme="minorHAnsi" w:cstheme="minorHAnsi"/>
          <w:sz w:val="22"/>
          <w:szCs w:val="22"/>
        </w:rPr>
        <w:t>ΑΙΤΗΣΗ</w:t>
      </w:r>
    </w:p>
    <w:p w14:paraId="6D58DEFD" w14:textId="72D22C3B" w:rsidR="00212A34" w:rsidRPr="00163C47" w:rsidRDefault="00BD5C07" w:rsidP="00ED045B">
      <w:pPr>
        <w:jc w:val="center"/>
        <w:rPr>
          <w:rFonts w:asciiTheme="minorHAnsi" w:hAnsiTheme="minorHAnsi" w:cstheme="minorHAnsi"/>
          <w:b/>
          <w:szCs w:val="22"/>
        </w:rPr>
      </w:pPr>
      <w:bookmarkStart w:id="0" w:name="_Hlk150351243"/>
      <w:r w:rsidRPr="00163C47">
        <w:rPr>
          <w:rFonts w:asciiTheme="minorHAnsi" w:hAnsiTheme="minorHAnsi" w:cstheme="minorHAnsi"/>
          <w:b/>
          <w:szCs w:val="22"/>
        </w:rPr>
        <w:t xml:space="preserve">ΔΗΜΙΟΥΡΓΙΑΣ ΧΡΗΣΤΩΝ </w:t>
      </w:r>
      <w:r w:rsidR="008B0616" w:rsidRPr="00163C47">
        <w:rPr>
          <w:rFonts w:asciiTheme="minorHAnsi" w:hAnsiTheme="minorHAnsi" w:cstheme="minorHAnsi"/>
          <w:b/>
          <w:szCs w:val="22"/>
        </w:rPr>
        <w:t>ΓΙΑ ΤΗΝ ΠΑΡΟΧΗ ΗΛΕΚΤΡΟΝΙΚΗΣ ΠΛΗΡΟΦΟΡΗΣΗΣ ΜΕΣΩ ΤΟΥ AXIALINE</w:t>
      </w:r>
      <w:bookmarkEnd w:id="0"/>
    </w:p>
    <w:p w14:paraId="380B9349" w14:textId="77777777" w:rsidR="005204CB" w:rsidRDefault="005204CB" w:rsidP="005204CB">
      <w:pPr>
        <w:jc w:val="right"/>
        <w:rPr>
          <w:rFonts w:asciiTheme="minorHAnsi" w:hAnsiTheme="minorHAnsi" w:cstheme="minorHAnsi"/>
          <w:i/>
          <w:iCs/>
          <w:sz w:val="20"/>
        </w:rPr>
      </w:pPr>
    </w:p>
    <w:p w14:paraId="056F8733" w14:textId="38413142" w:rsidR="00697B2B" w:rsidRPr="005204CB" w:rsidRDefault="005204CB" w:rsidP="005204CB">
      <w:pPr>
        <w:jc w:val="right"/>
        <w:rPr>
          <w:rFonts w:asciiTheme="minorHAnsi" w:hAnsiTheme="minorHAnsi" w:cstheme="minorHAnsi"/>
          <w:sz w:val="20"/>
          <w:lang w:val="en-US"/>
        </w:rPr>
      </w:pPr>
      <w:r w:rsidRPr="005204CB">
        <w:rPr>
          <w:rFonts w:asciiTheme="minorHAnsi" w:hAnsiTheme="minorHAnsi" w:cstheme="minorHAnsi"/>
          <w:i/>
          <w:iCs/>
          <w:sz w:val="20"/>
        </w:rPr>
        <w:t>Ημερομηνία</w:t>
      </w:r>
      <w:r w:rsidRPr="005204CB">
        <w:rPr>
          <w:rFonts w:asciiTheme="minorHAnsi" w:hAnsiTheme="minorHAnsi" w:cstheme="minorHAnsi"/>
          <w:i/>
          <w:iCs/>
          <w:sz w:val="20"/>
          <w:lang w:val="en-US"/>
        </w:rPr>
        <w:t>:</w:t>
      </w:r>
      <w:r>
        <w:rPr>
          <w:rFonts w:cs="Arial"/>
          <w:bCs/>
          <w:color w:val="000000" w:themeColor="text1"/>
          <w:sz w:val="20"/>
          <w:lang w:val="en-US"/>
        </w:rPr>
        <w:t xml:space="preserve"> </w:t>
      </w:r>
      <w:sdt>
        <w:sdtPr>
          <w:rPr>
            <w:rFonts w:asciiTheme="minorHAnsi" w:hAnsiTheme="minorHAnsi" w:cstheme="minorHAnsi"/>
            <w:b/>
            <w:bCs/>
            <w:color w:val="000000" w:themeColor="text1"/>
            <w:sz w:val="20"/>
            <w:lang w:val="en-GB"/>
          </w:rPr>
          <w:id w:val="1581176924"/>
          <w:placeholder>
            <w:docPart w:val="26F5408E992548BFA6193559173A3BA3"/>
          </w:placeholder>
          <w:showingPlcHdr/>
        </w:sdtPr>
        <w:sdtEndPr/>
        <w:sdtContent>
          <w:r w:rsidRPr="005204CB">
            <w:rPr>
              <w:rStyle w:val="PlaceholderText"/>
              <w:rFonts w:asciiTheme="minorHAnsi" w:hAnsiTheme="minorHAnsi" w:cstheme="minorHAnsi"/>
              <w:sz w:val="20"/>
              <w:lang w:val="en-US"/>
            </w:rPr>
            <w:t>Click or tap here to enter text.</w:t>
          </w:r>
        </w:sdtContent>
      </w:sdt>
    </w:p>
    <w:p w14:paraId="51894C23" w14:textId="77777777" w:rsidR="005204CB" w:rsidRPr="005204CB" w:rsidRDefault="005204CB" w:rsidP="005204CB">
      <w:pPr>
        <w:rPr>
          <w:rFonts w:asciiTheme="minorHAnsi" w:hAnsiTheme="minorHAnsi" w:cstheme="minorHAnsi"/>
          <w:i/>
          <w:iCs/>
          <w:sz w:val="20"/>
        </w:rPr>
      </w:pPr>
      <w:r w:rsidRPr="005204CB">
        <w:rPr>
          <w:rFonts w:asciiTheme="minorHAnsi" w:hAnsiTheme="minorHAnsi" w:cstheme="minorHAnsi"/>
          <w:i/>
          <w:iCs/>
          <w:sz w:val="20"/>
        </w:rPr>
        <w:t>Προς:</w:t>
      </w:r>
      <w:r w:rsidRPr="005204CB">
        <w:rPr>
          <w:rFonts w:asciiTheme="minorHAnsi" w:hAnsiTheme="minorHAnsi" w:cstheme="minorHAnsi"/>
          <w:i/>
          <w:iCs/>
          <w:sz w:val="20"/>
        </w:rPr>
        <w:tab/>
        <w:t>Ελληνικό Κεντρικό Αποθετήριο Τίτλων Α.Ε.</w:t>
      </w:r>
    </w:p>
    <w:p w14:paraId="51726CA1" w14:textId="6B08FF22" w:rsidR="005204CB" w:rsidRDefault="005204CB" w:rsidP="005204CB">
      <w:pPr>
        <w:ind w:firstLine="720"/>
        <w:rPr>
          <w:rFonts w:asciiTheme="minorHAnsi" w:hAnsiTheme="minorHAnsi" w:cstheme="minorHAnsi"/>
          <w:i/>
          <w:iCs/>
          <w:sz w:val="20"/>
        </w:rPr>
      </w:pPr>
      <w:r w:rsidRPr="005204CB">
        <w:rPr>
          <w:rFonts w:asciiTheme="minorHAnsi" w:hAnsiTheme="minorHAnsi" w:cstheme="minorHAnsi"/>
          <w:i/>
          <w:iCs/>
          <w:sz w:val="20"/>
        </w:rPr>
        <w:t xml:space="preserve">Τμήμα Υπηρεσιών </w:t>
      </w:r>
      <w:r>
        <w:rPr>
          <w:rFonts w:asciiTheme="minorHAnsi" w:hAnsiTheme="minorHAnsi" w:cstheme="minorHAnsi"/>
          <w:i/>
          <w:iCs/>
          <w:sz w:val="20"/>
        </w:rPr>
        <w:t>Υποστήριξης Εκδοτριών</w:t>
      </w:r>
    </w:p>
    <w:p w14:paraId="37610F6C" w14:textId="3AFF3109" w:rsidR="005204CB" w:rsidRPr="005204CB" w:rsidRDefault="005204CB" w:rsidP="005204CB">
      <w:pPr>
        <w:ind w:firstLine="720"/>
        <w:rPr>
          <w:rFonts w:asciiTheme="minorHAnsi" w:hAnsiTheme="minorHAnsi" w:cstheme="minorHAnsi"/>
          <w:i/>
          <w:iCs/>
          <w:sz w:val="20"/>
        </w:rPr>
      </w:pPr>
      <w:r w:rsidRPr="005204CB">
        <w:rPr>
          <w:rFonts w:asciiTheme="minorHAnsi" w:hAnsiTheme="minorHAnsi" w:cstheme="minorHAnsi"/>
          <w:i/>
          <w:iCs/>
          <w:sz w:val="20"/>
        </w:rPr>
        <w:t>Λ.</w:t>
      </w:r>
      <w:r>
        <w:rPr>
          <w:rFonts w:asciiTheme="minorHAnsi" w:hAnsiTheme="minorHAnsi" w:cstheme="minorHAnsi"/>
          <w:i/>
          <w:iCs/>
          <w:sz w:val="20"/>
        </w:rPr>
        <w:t xml:space="preserve"> </w:t>
      </w:r>
      <w:r w:rsidRPr="005204CB">
        <w:rPr>
          <w:rFonts w:asciiTheme="minorHAnsi" w:hAnsiTheme="minorHAnsi" w:cstheme="minorHAnsi"/>
          <w:i/>
          <w:iCs/>
          <w:sz w:val="20"/>
        </w:rPr>
        <w:t>Αθηνών 110, 104 42 Αθήνα</w:t>
      </w:r>
    </w:p>
    <w:p w14:paraId="219968AB" w14:textId="5A9EE225" w:rsidR="005204CB" w:rsidRPr="005204CB" w:rsidRDefault="005204CB" w:rsidP="005204CB">
      <w:pPr>
        <w:rPr>
          <w:rFonts w:asciiTheme="minorHAnsi" w:hAnsiTheme="minorHAnsi" w:cstheme="minorHAnsi"/>
          <w:i/>
          <w:iCs/>
          <w:sz w:val="20"/>
          <w:lang w:val="en-US"/>
        </w:rPr>
      </w:pPr>
      <w:r w:rsidRPr="002B7EDF">
        <w:rPr>
          <w:rFonts w:asciiTheme="minorHAnsi" w:hAnsiTheme="minorHAnsi" w:cstheme="minorHAnsi"/>
          <w:i/>
          <w:iCs/>
          <w:sz w:val="20"/>
        </w:rPr>
        <w:t xml:space="preserve">                </w:t>
      </w:r>
      <w:r w:rsidRPr="005204CB">
        <w:rPr>
          <w:rFonts w:asciiTheme="minorHAnsi" w:hAnsiTheme="minorHAnsi" w:cstheme="minorHAnsi"/>
          <w:i/>
          <w:iCs/>
          <w:sz w:val="20"/>
          <w:lang w:val="en-US"/>
        </w:rPr>
        <w:t xml:space="preserve">email: </w:t>
      </w:r>
      <w:r>
        <w:rPr>
          <w:rFonts w:asciiTheme="minorHAnsi" w:hAnsiTheme="minorHAnsi" w:cstheme="minorHAnsi"/>
          <w:i/>
          <w:iCs/>
          <w:sz w:val="20"/>
          <w:lang w:val="en-US"/>
        </w:rPr>
        <w:t>iss</w:t>
      </w:r>
      <w:r w:rsidRPr="005204CB">
        <w:rPr>
          <w:rFonts w:asciiTheme="minorHAnsi" w:hAnsiTheme="minorHAnsi" w:cstheme="minorHAnsi"/>
          <w:i/>
          <w:iCs/>
          <w:sz w:val="20"/>
          <w:lang w:val="en-US"/>
        </w:rPr>
        <w:t xml:space="preserve">@athexgroup.gr – </w:t>
      </w:r>
      <w:r w:rsidRPr="005204CB">
        <w:rPr>
          <w:rFonts w:asciiTheme="minorHAnsi" w:hAnsiTheme="minorHAnsi" w:cstheme="minorHAnsi"/>
          <w:i/>
          <w:iCs/>
          <w:sz w:val="20"/>
        </w:rPr>
        <w:t>τηλ</w:t>
      </w:r>
      <w:r w:rsidRPr="005204CB">
        <w:rPr>
          <w:rFonts w:asciiTheme="minorHAnsi" w:hAnsiTheme="minorHAnsi" w:cstheme="minorHAnsi"/>
          <w:i/>
          <w:iCs/>
          <w:sz w:val="20"/>
          <w:lang w:val="en-US"/>
        </w:rPr>
        <w:t>.: +30 210 3366</w:t>
      </w:r>
      <w:r>
        <w:rPr>
          <w:rFonts w:asciiTheme="minorHAnsi" w:hAnsiTheme="minorHAnsi" w:cstheme="minorHAnsi"/>
          <w:i/>
          <w:iCs/>
          <w:sz w:val="20"/>
          <w:lang w:val="en-US"/>
        </w:rPr>
        <w:t>426</w:t>
      </w:r>
    </w:p>
    <w:p w14:paraId="08C69117" w14:textId="15513813" w:rsidR="00CB70BF" w:rsidRPr="005204CB" w:rsidRDefault="005204CB" w:rsidP="005204CB">
      <w:pPr>
        <w:rPr>
          <w:rFonts w:asciiTheme="minorHAnsi" w:hAnsiTheme="minorHAnsi" w:cstheme="minorHAnsi"/>
          <w:sz w:val="20"/>
          <w:lang w:val="en-US"/>
        </w:rPr>
      </w:pPr>
      <w:r w:rsidRPr="005204CB">
        <w:rPr>
          <w:rFonts w:asciiTheme="minorHAnsi" w:hAnsiTheme="minorHAnsi" w:cstheme="minorHAnsi"/>
          <w:i/>
          <w:iCs/>
          <w:sz w:val="20"/>
          <w:lang w:val="en-US"/>
        </w:rPr>
        <w:tab/>
      </w:r>
    </w:p>
    <w:p w14:paraId="6B6E3D75" w14:textId="0F5C2F78" w:rsidR="00001C16" w:rsidRDefault="00CB70BF" w:rsidP="00ED045B">
      <w:pPr>
        <w:rPr>
          <w:rFonts w:asciiTheme="minorHAnsi" w:hAnsiTheme="minorHAnsi" w:cstheme="minorHAnsi"/>
          <w:sz w:val="20"/>
        </w:rPr>
      </w:pPr>
      <w:r w:rsidRPr="005204CB">
        <w:rPr>
          <w:rFonts w:asciiTheme="minorHAnsi" w:hAnsiTheme="minorHAnsi" w:cstheme="minorHAnsi"/>
          <w:sz w:val="20"/>
        </w:rPr>
        <w:t xml:space="preserve">Με την παρούσα η </w:t>
      </w:r>
      <w:r w:rsidR="00A84703" w:rsidRPr="005204CB">
        <w:rPr>
          <w:rFonts w:asciiTheme="minorHAnsi" w:hAnsiTheme="minorHAnsi" w:cstheme="minorHAnsi"/>
          <w:sz w:val="20"/>
        </w:rPr>
        <w:t>εταιρεία (η «</w:t>
      </w:r>
      <w:r w:rsidR="00A84703" w:rsidRPr="005204CB">
        <w:rPr>
          <w:rFonts w:asciiTheme="minorHAnsi" w:hAnsiTheme="minorHAnsi" w:cstheme="minorHAnsi"/>
          <w:b/>
          <w:bCs/>
          <w:sz w:val="20"/>
        </w:rPr>
        <w:t>Εταιρεία</w:t>
      </w:r>
      <w:r w:rsidR="00A84703" w:rsidRPr="005204CB">
        <w:rPr>
          <w:rFonts w:asciiTheme="minorHAnsi" w:hAnsiTheme="minorHAnsi" w:cstheme="minorHAnsi"/>
          <w:sz w:val="20"/>
        </w:rPr>
        <w:t>» ή ο «</w:t>
      </w:r>
      <w:r w:rsidR="00A84703" w:rsidRPr="005204CB">
        <w:rPr>
          <w:rFonts w:asciiTheme="minorHAnsi" w:hAnsiTheme="minorHAnsi" w:cstheme="minorHAnsi"/>
          <w:b/>
          <w:bCs/>
          <w:sz w:val="20"/>
        </w:rPr>
        <w:t>Εκδότης</w:t>
      </w:r>
      <w:r w:rsidR="00A84703" w:rsidRPr="005204CB">
        <w:rPr>
          <w:rFonts w:asciiTheme="minorHAnsi" w:hAnsiTheme="minorHAnsi" w:cstheme="minorHAnsi"/>
          <w:sz w:val="20"/>
        </w:rPr>
        <w:t>»)</w:t>
      </w:r>
      <w:r w:rsidR="00001C16" w:rsidRPr="005204CB">
        <w:rPr>
          <w:rFonts w:asciiTheme="minorHAnsi" w:hAnsiTheme="minorHAnsi" w:cstheme="minorHAnsi"/>
          <w:sz w:val="20"/>
        </w:rPr>
        <w:t xml:space="preserve"> </w:t>
      </w:r>
      <w:r w:rsidR="00302380" w:rsidRPr="005204CB">
        <w:rPr>
          <w:rFonts w:asciiTheme="minorHAnsi" w:hAnsiTheme="minorHAnsi" w:cstheme="minorHAnsi"/>
          <w:sz w:val="20"/>
        </w:rPr>
        <w:t xml:space="preserve">με τα κάτωθι </w:t>
      </w:r>
      <w:r w:rsidR="00001C16" w:rsidRPr="005204CB">
        <w:rPr>
          <w:rFonts w:asciiTheme="minorHAnsi" w:hAnsiTheme="minorHAnsi" w:cstheme="minorHAnsi"/>
          <w:sz w:val="20"/>
        </w:rPr>
        <w:t>στοιχεία αιτείται την Παροχή Ηλεκτρονικής Πληροφόρησης μέσω του AXIALINE, η οποία παρέχεται σύμφωνα με το Μέρος 6 της Ενότητας Χ του Κανονισμού Λειτουργίας της ΕΛ.Κ.Α.Τ.</w:t>
      </w:r>
      <w:r w:rsidR="00A84703" w:rsidRPr="005204CB">
        <w:rPr>
          <w:rFonts w:asciiTheme="minorHAnsi" w:hAnsiTheme="minorHAnsi" w:cstheme="minorHAnsi"/>
          <w:sz w:val="20"/>
        </w:rPr>
        <w:t>,</w:t>
      </w:r>
      <w:r w:rsidR="00001C16" w:rsidRPr="005204CB">
        <w:rPr>
          <w:rFonts w:asciiTheme="minorHAnsi" w:hAnsiTheme="minorHAnsi" w:cstheme="minorHAnsi"/>
          <w:sz w:val="20"/>
        </w:rPr>
        <w:t xml:space="preserve"> την Απόφαση 14 του Δ.Σ. της ΕΛ.Κ.Α.Τ.</w:t>
      </w:r>
      <w:r w:rsidR="005204CB" w:rsidRPr="005204CB">
        <w:rPr>
          <w:rFonts w:asciiTheme="minorHAnsi" w:hAnsiTheme="minorHAnsi" w:cstheme="minorHAnsi"/>
          <w:sz w:val="20"/>
        </w:rPr>
        <w:t xml:space="preserve"> </w:t>
      </w:r>
      <w:r w:rsidR="00A84703" w:rsidRPr="005204CB">
        <w:rPr>
          <w:rFonts w:asciiTheme="minorHAnsi" w:hAnsiTheme="minorHAnsi" w:cstheme="minorHAnsi"/>
          <w:sz w:val="20"/>
        </w:rPr>
        <w:t xml:space="preserve">και τους Όρους Παροχής Ηλεκτρονικής Πληροφόρησης μέσω του </w:t>
      </w:r>
      <w:r w:rsidR="00A84703" w:rsidRPr="005204CB">
        <w:rPr>
          <w:rFonts w:asciiTheme="minorHAnsi" w:hAnsiTheme="minorHAnsi" w:cstheme="minorHAnsi"/>
          <w:sz w:val="20"/>
          <w:lang w:val="en-US"/>
        </w:rPr>
        <w:t>AXIALine</w:t>
      </w:r>
      <w:r w:rsidR="00A84703" w:rsidRPr="005204CB">
        <w:rPr>
          <w:rFonts w:asciiTheme="minorHAnsi" w:hAnsiTheme="minorHAnsi" w:cstheme="minorHAnsi"/>
          <w:sz w:val="20"/>
        </w:rPr>
        <w:t>, οι οποίοι βρίσκονται αναρτημένοι στον διαδικτυακό τόπο της ΕΛ.Κ.Α.Τ. στο</w:t>
      </w:r>
      <w:r w:rsidR="00AB466B" w:rsidRPr="005204CB">
        <w:rPr>
          <w:rFonts w:asciiTheme="minorHAnsi" w:hAnsiTheme="minorHAnsi" w:cstheme="minorHAnsi"/>
          <w:sz w:val="20"/>
        </w:rPr>
        <w:t>ν</w:t>
      </w:r>
      <w:r w:rsidR="00A84703" w:rsidRPr="005204CB">
        <w:rPr>
          <w:rFonts w:asciiTheme="minorHAnsi" w:hAnsiTheme="minorHAnsi" w:cstheme="minorHAnsi"/>
          <w:sz w:val="20"/>
        </w:rPr>
        <w:t xml:space="preserve"> ακόλουθο σύνδεσμο </w:t>
      </w:r>
      <w:r w:rsidR="00F9567D">
        <w:rPr>
          <w:rFonts w:asciiTheme="minorHAnsi" w:hAnsiTheme="minorHAnsi" w:cstheme="minorHAnsi"/>
          <w:sz w:val="20"/>
        </w:rPr>
        <w:t>[</w:t>
      </w:r>
      <w:hyperlink r:id="rId9" w:history="1">
        <w:r w:rsidR="00F9567D" w:rsidRPr="00F9567D">
          <w:rPr>
            <w:rStyle w:val="Hyperlink"/>
            <w:rFonts w:asciiTheme="minorHAnsi" w:hAnsiTheme="minorHAnsi" w:cstheme="minorHAnsi"/>
            <w:sz w:val="20"/>
          </w:rPr>
          <w:t>ΕΔΩ</w:t>
        </w:r>
      </w:hyperlink>
      <w:r w:rsidR="00F9567D">
        <w:rPr>
          <w:rFonts w:asciiTheme="minorHAnsi" w:hAnsiTheme="minorHAnsi" w:cstheme="minorHAnsi"/>
          <w:sz w:val="20"/>
        </w:rPr>
        <w:t>]</w:t>
      </w:r>
      <w:r w:rsidR="009D3D72" w:rsidRPr="00F9567D">
        <w:rPr>
          <w:rFonts w:asciiTheme="minorHAnsi" w:hAnsiTheme="minorHAnsi" w:cstheme="minorHAnsi"/>
          <w:sz w:val="20"/>
        </w:rPr>
        <w:t>,</w:t>
      </w:r>
      <w:r w:rsidR="00A84703" w:rsidRPr="00F9567D">
        <w:rPr>
          <w:rFonts w:asciiTheme="minorHAnsi" w:hAnsiTheme="minorHAnsi" w:cstheme="minorHAnsi"/>
          <w:sz w:val="20"/>
        </w:rPr>
        <w:t xml:space="preserve"> (</w:t>
      </w:r>
      <w:r w:rsidR="009D3D72" w:rsidRPr="005204CB">
        <w:rPr>
          <w:rFonts w:asciiTheme="minorHAnsi" w:hAnsiTheme="minorHAnsi" w:cstheme="minorHAnsi"/>
          <w:sz w:val="20"/>
        </w:rPr>
        <w:t xml:space="preserve">από κοινού </w:t>
      </w:r>
      <w:r w:rsidR="00A84703" w:rsidRPr="005204CB">
        <w:rPr>
          <w:rFonts w:asciiTheme="minorHAnsi" w:hAnsiTheme="minorHAnsi" w:cstheme="minorHAnsi"/>
          <w:sz w:val="20"/>
        </w:rPr>
        <w:t>οι «</w:t>
      </w:r>
      <w:r w:rsidR="00A84703" w:rsidRPr="005204CB">
        <w:rPr>
          <w:rFonts w:asciiTheme="minorHAnsi" w:hAnsiTheme="minorHAnsi" w:cstheme="minorHAnsi"/>
          <w:b/>
          <w:bCs/>
          <w:sz w:val="20"/>
        </w:rPr>
        <w:t>Όροι Παροχ</w:t>
      </w:r>
      <w:r w:rsidR="009D3D72" w:rsidRPr="005204CB">
        <w:rPr>
          <w:rFonts w:asciiTheme="minorHAnsi" w:hAnsiTheme="minorHAnsi" w:cstheme="minorHAnsi"/>
          <w:b/>
          <w:bCs/>
          <w:sz w:val="20"/>
        </w:rPr>
        <w:t>ής</w:t>
      </w:r>
      <w:r w:rsidR="00A84703" w:rsidRPr="005204CB">
        <w:rPr>
          <w:rFonts w:asciiTheme="minorHAnsi" w:hAnsiTheme="minorHAnsi" w:cstheme="minorHAnsi"/>
          <w:sz w:val="20"/>
        </w:rPr>
        <w:t>»)</w:t>
      </w:r>
      <w:r w:rsidR="005204CB" w:rsidRPr="005204CB">
        <w:rPr>
          <w:rFonts w:asciiTheme="minorHAnsi" w:hAnsiTheme="minorHAnsi" w:cstheme="minorHAnsi"/>
          <w:sz w:val="20"/>
        </w:rPr>
        <w:t>:</w:t>
      </w:r>
    </w:p>
    <w:p w14:paraId="3EDA823F" w14:textId="77777777" w:rsidR="005204CB" w:rsidRPr="005204CB" w:rsidRDefault="005204CB" w:rsidP="00ED045B">
      <w:pPr>
        <w:rPr>
          <w:rFonts w:asciiTheme="minorHAnsi" w:hAnsiTheme="minorHAnsi" w:cstheme="minorHAnsi"/>
          <w:sz w:val="20"/>
        </w:rPr>
      </w:pPr>
    </w:p>
    <w:tbl>
      <w:tblPr>
        <w:tblW w:w="9214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8"/>
        <w:gridCol w:w="5386"/>
      </w:tblGrid>
      <w:tr w:rsidR="009C7E21" w:rsidRPr="008353BF" w14:paraId="60A985F8" w14:textId="77777777" w:rsidTr="00F839FD">
        <w:trPr>
          <w:trHeight w:val="20"/>
          <w:jc w:val="center"/>
        </w:trPr>
        <w:tc>
          <w:tcPr>
            <w:tcW w:w="3828" w:type="dxa"/>
            <w:tcBorders>
              <w:top w:val="single" w:sz="6" w:space="0" w:color="0067A6"/>
              <w:left w:val="nil"/>
              <w:bottom w:val="dotted" w:sz="6" w:space="0" w:color="0067A6"/>
              <w:right w:val="nil"/>
            </w:tcBorders>
            <w:vAlign w:val="center"/>
          </w:tcPr>
          <w:p w14:paraId="41AC497D" w14:textId="5EFA26EF" w:rsidR="009C7E21" w:rsidRPr="005204CB" w:rsidRDefault="009C7E21" w:rsidP="00B91CFB">
            <w:pPr>
              <w:rPr>
                <w:rFonts w:asciiTheme="minorHAnsi" w:hAnsiTheme="minorHAnsi" w:cstheme="minorHAnsi"/>
                <w:sz w:val="20"/>
              </w:rPr>
            </w:pPr>
            <w:r w:rsidRPr="005204CB">
              <w:rPr>
                <w:rFonts w:asciiTheme="minorHAnsi" w:hAnsiTheme="minorHAnsi" w:cstheme="minorHAnsi"/>
                <w:sz w:val="20"/>
              </w:rPr>
              <w:t>Εταιρεί</w:t>
            </w:r>
            <w:r w:rsidR="00B91CFB" w:rsidRPr="005204CB">
              <w:rPr>
                <w:rFonts w:asciiTheme="minorHAnsi" w:hAnsiTheme="minorHAnsi" w:cstheme="minorHAnsi"/>
                <w:sz w:val="20"/>
              </w:rPr>
              <w:t>α</w:t>
            </w:r>
          </w:p>
        </w:tc>
        <w:tc>
          <w:tcPr>
            <w:tcW w:w="5386" w:type="dxa"/>
            <w:tcBorders>
              <w:top w:val="single" w:sz="6" w:space="0" w:color="0067A6"/>
              <w:left w:val="nil"/>
              <w:bottom w:val="dotted" w:sz="6" w:space="0" w:color="0067A6"/>
              <w:right w:val="nil"/>
            </w:tcBorders>
            <w:shd w:val="clear" w:color="auto" w:fill="auto"/>
            <w:vAlign w:val="center"/>
          </w:tcPr>
          <w:p w14:paraId="098C2664" w14:textId="09597005" w:rsidR="009C7E21" w:rsidRPr="005204CB" w:rsidRDefault="009C7E21" w:rsidP="00815D43">
            <w:pPr>
              <w:tabs>
                <w:tab w:val="right" w:pos="9347"/>
              </w:tabs>
              <w:rPr>
                <w:rFonts w:asciiTheme="minorHAnsi" w:hAnsiTheme="minorHAnsi" w:cstheme="minorHAnsi"/>
                <w:color w:val="000000" w:themeColor="text1"/>
                <w:sz w:val="20"/>
                <w:lang w:val="en-US"/>
              </w:rPr>
            </w:pPr>
            <w:r w:rsidRPr="005204CB">
              <w:rPr>
                <w:rFonts w:asciiTheme="minorHAnsi" w:hAnsiTheme="minorHAnsi" w:cstheme="minorHAnsi"/>
                <w:color w:val="000000" w:themeColor="text1"/>
                <w:sz w:val="20"/>
                <w:lang w:val="en-US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00" w:themeColor="text1"/>
                  <w:sz w:val="20"/>
                  <w:lang w:val="en-GB"/>
                </w:rPr>
                <w:id w:val="-721057590"/>
                <w:placeholder>
                  <w:docPart w:val="B124EABE36A74B80BA4244D5723A6F7B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0"/>
                      <w:lang w:val="en-GB"/>
                    </w:rPr>
                    <w:id w:val="1479644656"/>
                    <w:placeholder>
                      <w:docPart w:val="5071FA2012E4473490B3A11DECD370A6"/>
                    </w:placeholder>
                  </w:sdtPr>
                  <w:sdtEndPr/>
                  <w:sdtContent>
                    <w:sdt>
                      <w:sdtPr>
                        <w:id w:val="-1380400205"/>
                        <w:placeholder>
                          <w:docPart w:val="9580DDF1A2624F948B2FF147E83BE63C"/>
                        </w:placeholder>
                        <w:showingPlcHdr/>
                      </w:sdtPr>
                      <w:sdtContent>
                        <w:r w:rsidR="008353BF" w:rsidRPr="008353BF">
                          <w:rPr>
                            <w:rStyle w:val="PlaceholderText"/>
                            <w:lang w:val="en-US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9C7E21" w:rsidRPr="008353BF" w14:paraId="640DC6B9" w14:textId="77777777" w:rsidTr="00F839FD">
        <w:trPr>
          <w:trHeight w:val="20"/>
          <w:jc w:val="center"/>
        </w:trPr>
        <w:tc>
          <w:tcPr>
            <w:tcW w:w="3828" w:type="dxa"/>
            <w:tcBorders>
              <w:top w:val="dotted" w:sz="6" w:space="0" w:color="0067A6"/>
              <w:left w:val="nil"/>
              <w:bottom w:val="single" w:sz="6" w:space="0" w:color="0067A6"/>
              <w:right w:val="nil"/>
            </w:tcBorders>
            <w:vAlign w:val="center"/>
          </w:tcPr>
          <w:p w14:paraId="62856B69" w14:textId="3DB47884" w:rsidR="009C7E21" w:rsidRPr="005204CB" w:rsidRDefault="009C7E21" w:rsidP="00B91CFB">
            <w:pPr>
              <w:rPr>
                <w:rFonts w:asciiTheme="minorHAnsi" w:hAnsiTheme="minorHAnsi" w:cstheme="minorHAnsi"/>
                <w:sz w:val="20"/>
              </w:rPr>
            </w:pPr>
            <w:r w:rsidRPr="005204CB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r w:rsidRPr="005204CB">
              <w:rPr>
                <w:rFonts w:asciiTheme="minorHAnsi" w:hAnsiTheme="minorHAnsi" w:cstheme="minorHAnsi"/>
                <w:sz w:val="20"/>
              </w:rPr>
              <w:t>Έδρα</w:t>
            </w:r>
          </w:p>
        </w:tc>
        <w:tc>
          <w:tcPr>
            <w:tcW w:w="5386" w:type="dxa"/>
            <w:tcBorders>
              <w:top w:val="dotted" w:sz="6" w:space="0" w:color="0067A6"/>
              <w:left w:val="nil"/>
              <w:bottom w:val="single" w:sz="6" w:space="0" w:color="0067A6"/>
              <w:right w:val="nil"/>
            </w:tcBorders>
            <w:shd w:val="clear" w:color="auto" w:fill="auto"/>
            <w:vAlign w:val="center"/>
          </w:tcPr>
          <w:p w14:paraId="33767FB3" w14:textId="2617A04D" w:rsidR="009C7E21" w:rsidRPr="005204CB" w:rsidRDefault="009C7E21" w:rsidP="00815D43">
            <w:pPr>
              <w:tabs>
                <w:tab w:val="right" w:pos="9347"/>
              </w:tabs>
              <w:spacing w:before="100" w:beforeAutospacing="1" w:after="100" w:afterAutospacing="1"/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 w:rsidRPr="005204CB">
              <w:rPr>
                <w:rFonts w:asciiTheme="minorHAnsi" w:hAnsiTheme="minorHAnsi" w:cstheme="minorHAnsi"/>
                <w:color w:val="000000" w:themeColor="text1"/>
                <w:sz w:val="20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00" w:themeColor="text1"/>
                  <w:sz w:val="20"/>
                  <w:lang w:val="en-GB"/>
                </w:rPr>
                <w:id w:val="-438378311"/>
                <w:placeholder>
                  <w:docPart w:val="48ACA7B961DE42B4A7D8773BA038D04B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b/>
                      <w:bCs/>
                      <w:color w:val="000000" w:themeColor="text1"/>
                      <w:sz w:val="20"/>
                      <w:lang w:val="en-GB"/>
                    </w:rPr>
                    <w:id w:val="-2085441710"/>
                    <w:placeholder>
                      <w:docPart w:val="D1C333F050114D3AA1DC239E21FA4F1D"/>
                    </w:placeholder>
                    <w:showingPlcHdr/>
                  </w:sdtPr>
                  <w:sdtEndPr/>
                  <w:sdtContent>
                    <w:r w:rsidR="00F839FD" w:rsidRPr="005204CB">
                      <w:rPr>
                        <w:rStyle w:val="PlaceholderText"/>
                        <w:rFonts w:asciiTheme="minorHAnsi" w:hAnsiTheme="minorHAnsi" w:cstheme="minorHAnsi"/>
                        <w:sz w:val="20"/>
                        <w:lang w:val="en-US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9C7E21" w:rsidRPr="008353BF" w14:paraId="3E738246" w14:textId="77777777" w:rsidTr="00F839FD">
        <w:trPr>
          <w:trHeight w:val="20"/>
          <w:jc w:val="center"/>
        </w:trPr>
        <w:tc>
          <w:tcPr>
            <w:tcW w:w="3828" w:type="dxa"/>
            <w:tcBorders>
              <w:top w:val="single" w:sz="6" w:space="0" w:color="0067A6"/>
              <w:left w:val="nil"/>
              <w:bottom w:val="single" w:sz="6" w:space="0" w:color="0067A6"/>
              <w:right w:val="nil"/>
            </w:tcBorders>
            <w:vAlign w:val="center"/>
          </w:tcPr>
          <w:p w14:paraId="7F8D9918" w14:textId="4F8023B0" w:rsidR="009C7E21" w:rsidRPr="005204CB" w:rsidRDefault="009C7E21" w:rsidP="00B91CFB">
            <w:pPr>
              <w:rPr>
                <w:rFonts w:asciiTheme="minorHAnsi" w:hAnsiTheme="minorHAnsi" w:cstheme="minorHAnsi"/>
                <w:sz w:val="20"/>
              </w:rPr>
            </w:pPr>
            <w:r w:rsidRPr="005204CB">
              <w:rPr>
                <w:rFonts w:asciiTheme="minorHAnsi" w:hAnsiTheme="minorHAnsi" w:cstheme="minorHAnsi"/>
                <w:sz w:val="20"/>
              </w:rPr>
              <w:t xml:space="preserve">Αρ. Μητρώου Γ.Ε.ΜΗ. </w:t>
            </w:r>
          </w:p>
        </w:tc>
        <w:tc>
          <w:tcPr>
            <w:tcW w:w="5386" w:type="dxa"/>
            <w:tcBorders>
              <w:top w:val="single" w:sz="6" w:space="0" w:color="0067A6"/>
              <w:left w:val="nil"/>
              <w:bottom w:val="single" w:sz="6" w:space="0" w:color="0067A6"/>
              <w:right w:val="nil"/>
            </w:tcBorders>
            <w:shd w:val="clear" w:color="auto" w:fill="auto"/>
            <w:vAlign w:val="center"/>
          </w:tcPr>
          <w:p w14:paraId="76373184" w14:textId="77777777" w:rsidR="009C7E21" w:rsidRPr="005204CB" w:rsidRDefault="009C7E21" w:rsidP="00815D43">
            <w:pPr>
              <w:tabs>
                <w:tab w:val="right" w:pos="9347"/>
              </w:tabs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0"/>
                <w:lang w:val="en-GB"/>
              </w:rPr>
            </w:pPr>
            <w:r w:rsidRPr="005204CB">
              <w:rPr>
                <w:rFonts w:asciiTheme="minorHAnsi" w:hAnsiTheme="minorHAnsi" w:cstheme="minorHAnsi"/>
                <w:color w:val="000000" w:themeColor="text1"/>
                <w:sz w:val="20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00" w:themeColor="text1"/>
                  <w:sz w:val="20"/>
                  <w:lang w:val="en-GB"/>
                </w:rPr>
                <w:id w:val="-732543184"/>
                <w:placeholder>
                  <w:docPart w:val="133F9976D1894F888B2BCC2DAF1EB49A"/>
                </w:placeholder>
                <w:showingPlcHdr/>
              </w:sdtPr>
              <w:sdtEndPr/>
              <w:sdtContent>
                <w:r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9C7E21" w:rsidRPr="008353BF" w14:paraId="5B377B94" w14:textId="77777777" w:rsidTr="00F839FD">
        <w:trPr>
          <w:trHeight w:val="20"/>
          <w:jc w:val="center"/>
        </w:trPr>
        <w:tc>
          <w:tcPr>
            <w:tcW w:w="3828" w:type="dxa"/>
            <w:tcBorders>
              <w:top w:val="single" w:sz="6" w:space="0" w:color="0067A6"/>
              <w:left w:val="nil"/>
              <w:bottom w:val="single" w:sz="6" w:space="0" w:color="0067A6"/>
              <w:right w:val="nil"/>
            </w:tcBorders>
            <w:vAlign w:val="center"/>
          </w:tcPr>
          <w:p w14:paraId="3512311F" w14:textId="77777777" w:rsidR="00F839FD" w:rsidRPr="005204CB" w:rsidRDefault="009C7E21" w:rsidP="00B91CFB">
            <w:pPr>
              <w:rPr>
                <w:rFonts w:asciiTheme="minorHAnsi" w:hAnsiTheme="minorHAnsi" w:cstheme="minorHAnsi"/>
                <w:sz w:val="20"/>
              </w:rPr>
            </w:pPr>
            <w:r w:rsidRPr="005204CB">
              <w:rPr>
                <w:rFonts w:asciiTheme="minorHAnsi" w:hAnsiTheme="minorHAnsi" w:cstheme="minorHAnsi"/>
                <w:sz w:val="20"/>
              </w:rPr>
              <w:t xml:space="preserve">Νόμιμος εκπρόσωπος </w:t>
            </w:r>
          </w:p>
          <w:p w14:paraId="226D8AFC" w14:textId="176FBF7F" w:rsidR="009C7E21" w:rsidRPr="005204CB" w:rsidRDefault="009C7E21" w:rsidP="00B91CF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5204CB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για την υπογραφή της παρούσας</w:t>
            </w:r>
            <w:r w:rsidRPr="005204CB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5386" w:type="dxa"/>
            <w:tcBorders>
              <w:top w:val="single" w:sz="6" w:space="0" w:color="0067A6"/>
              <w:left w:val="nil"/>
              <w:bottom w:val="single" w:sz="6" w:space="0" w:color="0067A6"/>
              <w:right w:val="nil"/>
            </w:tcBorders>
            <w:shd w:val="clear" w:color="auto" w:fill="auto"/>
            <w:vAlign w:val="center"/>
          </w:tcPr>
          <w:p w14:paraId="5F79B592" w14:textId="77777777" w:rsidR="009C7E21" w:rsidRPr="005204CB" w:rsidRDefault="009C7E21" w:rsidP="00815D43">
            <w:pPr>
              <w:tabs>
                <w:tab w:val="right" w:pos="9347"/>
              </w:tabs>
              <w:spacing w:before="100" w:beforeAutospacing="1" w:after="100" w:afterAutospacing="1"/>
              <w:rPr>
                <w:rFonts w:asciiTheme="minorHAnsi" w:hAnsiTheme="minorHAnsi" w:cstheme="minorHAnsi"/>
                <w:color w:val="000000" w:themeColor="text1"/>
                <w:sz w:val="20"/>
                <w:lang w:val="en-GB"/>
              </w:rPr>
            </w:pPr>
            <w:r w:rsidRPr="005204CB">
              <w:rPr>
                <w:rFonts w:asciiTheme="minorHAnsi" w:hAnsiTheme="minorHAnsi" w:cstheme="minorHAnsi"/>
                <w:color w:val="000000" w:themeColor="text1"/>
                <w:sz w:val="20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color w:val="000000" w:themeColor="text1"/>
                  <w:sz w:val="20"/>
                  <w:lang w:val="en-GB"/>
                </w:rPr>
                <w:id w:val="-282499391"/>
                <w:placeholder>
                  <w:docPart w:val="FF1D555109D447DA9C2FA14678AB3EEC"/>
                </w:placeholder>
                <w:showingPlcHdr/>
              </w:sdtPr>
              <w:sdtEndPr/>
              <w:sdtContent>
                <w:r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</w:tbl>
    <w:p w14:paraId="17232E69" w14:textId="77777777" w:rsidR="00B408FD" w:rsidRPr="005204CB" w:rsidRDefault="00B408FD" w:rsidP="00ED045B">
      <w:pPr>
        <w:rPr>
          <w:rFonts w:asciiTheme="minorHAnsi" w:hAnsiTheme="minorHAnsi" w:cstheme="minorHAnsi"/>
          <w:sz w:val="20"/>
          <w:lang w:val="en-US"/>
        </w:rPr>
      </w:pPr>
    </w:p>
    <w:p w14:paraId="533214F1" w14:textId="77777777" w:rsidR="005204CB" w:rsidRDefault="009650DE" w:rsidP="00ED045B">
      <w:pPr>
        <w:rPr>
          <w:rFonts w:asciiTheme="minorHAnsi" w:hAnsiTheme="minorHAnsi" w:cstheme="minorHAnsi"/>
          <w:sz w:val="20"/>
        </w:rPr>
      </w:pPr>
      <w:r w:rsidRPr="005204CB">
        <w:rPr>
          <w:rFonts w:asciiTheme="minorHAnsi" w:hAnsiTheme="minorHAnsi" w:cstheme="minorHAnsi"/>
          <w:sz w:val="20"/>
        </w:rPr>
        <w:t xml:space="preserve">Η </w:t>
      </w:r>
      <w:r w:rsidR="00FB0AFF" w:rsidRPr="005204CB">
        <w:rPr>
          <w:rFonts w:asciiTheme="minorHAnsi" w:hAnsiTheme="minorHAnsi" w:cstheme="minorHAnsi"/>
          <w:sz w:val="20"/>
        </w:rPr>
        <w:t xml:space="preserve">Εταιρεία </w:t>
      </w:r>
      <w:r w:rsidRPr="005204CB">
        <w:rPr>
          <w:rFonts w:asciiTheme="minorHAnsi" w:hAnsiTheme="minorHAnsi" w:cstheme="minorHAnsi"/>
          <w:sz w:val="20"/>
        </w:rPr>
        <w:t xml:space="preserve">με την παρούσα αίτηση </w:t>
      </w:r>
    </w:p>
    <w:p w14:paraId="13788CBA" w14:textId="71457C82" w:rsidR="009650DE" w:rsidRPr="005204CB" w:rsidRDefault="00FF3746" w:rsidP="005204CB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</w:rPr>
      </w:pPr>
      <w:r w:rsidRPr="005204CB">
        <w:rPr>
          <w:rFonts w:asciiTheme="minorHAnsi" w:hAnsiTheme="minorHAnsi" w:cstheme="minorHAnsi"/>
          <w:sz w:val="20"/>
        </w:rPr>
        <w:t>δηλώνει ότι</w:t>
      </w:r>
      <w:r w:rsidR="00A84703" w:rsidRPr="005204CB">
        <w:rPr>
          <w:rFonts w:asciiTheme="minorHAnsi" w:hAnsiTheme="minorHAnsi" w:cstheme="minorHAnsi"/>
          <w:sz w:val="20"/>
        </w:rPr>
        <w:t xml:space="preserve"> έχει λάβει γνώση</w:t>
      </w:r>
      <w:r w:rsidR="00302380" w:rsidRPr="005204CB">
        <w:rPr>
          <w:rFonts w:asciiTheme="minorHAnsi" w:hAnsiTheme="minorHAnsi" w:cstheme="minorHAnsi"/>
          <w:sz w:val="20"/>
        </w:rPr>
        <w:t xml:space="preserve"> και</w:t>
      </w:r>
      <w:r w:rsidR="00A84703" w:rsidRPr="005204CB">
        <w:rPr>
          <w:rFonts w:asciiTheme="minorHAnsi" w:hAnsiTheme="minorHAnsi" w:cstheme="minorHAnsi"/>
          <w:sz w:val="20"/>
        </w:rPr>
        <w:t xml:space="preserve"> </w:t>
      </w:r>
      <w:r w:rsidRPr="005204CB">
        <w:rPr>
          <w:rFonts w:asciiTheme="minorHAnsi" w:hAnsiTheme="minorHAnsi" w:cstheme="minorHAnsi"/>
          <w:sz w:val="20"/>
        </w:rPr>
        <w:t>αποδέχεται</w:t>
      </w:r>
      <w:r w:rsidR="009D3D72" w:rsidRPr="005204CB">
        <w:rPr>
          <w:rFonts w:asciiTheme="minorHAnsi" w:hAnsiTheme="minorHAnsi" w:cstheme="minorHAnsi"/>
          <w:sz w:val="20"/>
        </w:rPr>
        <w:t xml:space="preserve"> ανεπιφύλακτα </w:t>
      </w:r>
      <w:r w:rsidR="009650DE" w:rsidRPr="005204CB">
        <w:rPr>
          <w:rFonts w:asciiTheme="minorHAnsi" w:hAnsiTheme="minorHAnsi" w:cstheme="minorHAnsi"/>
          <w:sz w:val="20"/>
        </w:rPr>
        <w:t xml:space="preserve">τους </w:t>
      </w:r>
      <w:r w:rsidR="009D3D72" w:rsidRPr="005204CB">
        <w:rPr>
          <w:rFonts w:asciiTheme="minorHAnsi" w:hAnsiTheme="minorHAnsi" w:cstheme="minorHAnsi"/>
          <w:sz w:val="20"/>
        </w:rPr>
        <w:t>Όρους Παροχής</w:t>
      </w:r>
      <w:r w:rsidR="00600390" w:rsidRPr="005204CB">
        <w:rPr>
          <w:rFonts w:asciiTheme="minorHAnsi" w:hAnsiTheme="minorHAnsi" w:cstheme="minorHAnsi"/>
          <w:sz w:val="20"/>
        </w:rPr>
        <w:t xml:space="preserve">. </w:t>
      </w:r>
    </w:p>
    <w:p w14:paraId="193DBE7E" w14:textId="75CE9C2C" w:rsidR="00697B2B" w:rsidRPr="005204CB" w:rsidRDefault="005204CB" w:rsidP="005204CB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αιτείται την χορήγηση </w:t>
      </w:r>
      <w:r w:rsidRPr="005204CB">
        <w:rPr>
          <w:rFonts w:asciiTheme="minorHAnsi" w:hAnsiTheme="minorHAnsi" w:cstheme="minorHAnsi"/>
          <w:sz w:val="20"/>
        </w:rPr>
        <w:t>κωδικών πρόσβασης</w:t>
      </w:r>
      <w:r w:rsidR="00746F7D">
        <w:rPr>
          <w:rFonts w:asciiTheme="minorHAnsi" w:hAnsiTheme="minorHAnsi" w:cstheme="minorHAnsi"/>
          <w:sz w:val="20"/>
        </w:rPr>
        <w:t xml:space="preserve"> χρήστη</w:t>
      </w:r>
      <w:r>
        <w:rPr>
          <w:rFonts w:asciiTheme="minorHAnsi" w:hAnsiTheme="minorHAnsi" w:cstheme="minorHAnsi"/>
          <w:sz w:val="20"/>
        </w:rPr>
        <w:t xml:space="preserve"> σ</w:t>
      </w:r>
      <w:r w:rsidRPr="005204CB">
        <w:rPr>
          <w:rFonts w:asciiTheme="minorHAnsi" w:hAnsiTheme="minorHAnsi" w:cstheme="minorHAnsi"/>
          <w:sz w:val="20"/>
        </w:rPr>
        <w:t>τα ακόλουθα πρόσωπα</w:t>
      </w:r>
      <w:r w:rsidR="00746F7D">
        <w:rPr>
          <w:rFonts w:asciiTheme="minorHAnsi" w:hAnsiTheme="minorHAnsi" w:cstheme="minorHAnsi"/>
          <w:sz w:val="20"/>
        </w:rPr>
        <w:t xml:space="preserve"> τα</w:t>
      </w:r>
      <w:r w:rsidRPr="005204CB">
        <w:rPr>
          <w:rFonts w:asciiTheme="minorHAnsi" w:hAnsiTheme="minorHAnsi" w:cstheme="minorHAnsi"/>
          <w:sz w:val="20"/>
        </w:rPr>
        <w:t xml:space="preserve"> οποί</w:t>
      </w:r>
      <w:r w:rsidR="00746F7D">
        <w:rPr>
          <w:rFonts w:asciiTheme="minorHAnsi" w:hAnsiTheme="minorHAnsi" w:cstheme="minorHAnsi"/>
          <w:sz w:val="20"/>
        </w:rPr>
        <w:t>α</w:t>
      </w:r>
      <w:r w:rsidRPr="005204CB">
        <w:rPr>
          <w:rFonts w:asciiTheme="minorHAnsi" w:hAnsiTheme="minorHAnsi" w:cstheme="minorHAnsi"/>
          <w:sz w:val="20"/>
        </w:rPr>
        <w:t xml:space="preserve"> θα </w:t>
      </w:r>
      <w:r w:rsidR="00163C47">
        <w:rPr>
          <w:rFonts w:asciiTheme="minorHAnsi" w:hAnsiTheme="minorHAnsi" w:cstheme="minorHAnsi"/>
          <w:sz w:val="20"/>
        </w:rPr>
        <w:t>χρησιμοποιούν την υπηρεσία</w:t>
      </w:r>
      <w:r w:rsidRPr="005204CB">
        <w:rPr>
          <w:rFonts w:asciiTheme="minorHAnsi" w:hAnsiTheme="minorHAnsi" w:cstheme="minorHAnsi"/>
          <w:sz w:val="20"/>
        </w:rPr>
        <w:t xml:space="preserve"> Axialine</w:t>
      </w:r>
      <w:r w:rsidR="00163C47">
        <w:rPr>
          <w:rFonts w:asciiTheme="minorHAnsi" w:hAnsiTheme="minorHAnsi" w:cstheme="minorHAnsi"/>
          <w:sz w:val="20"/>
        </w:rPr>
        <w:t xml:space="preserve"> σύμφωνα με τους όρους χρήσης της,</w:t>
      </w:r>
      <w:r>
        <w:rPr>
          <w:rFonts w:asciiTheme="minorHAnsi" w:hAnsiTheme="minorHAnsi" w:cstheme="minorHAnsi"/>
          <w:sz w:val="20"/>
        </w:rPr>
        <w:t xml:space="preserve"> ως </w:t>
      </w:r>
      <w:r w:rsidR="00B408FD" w:rsidRPr="005204CB">
        <w:rPr>
          <w:rFonts w:asciiTheme="minorHAnsi" w:hAnsiTheme="minorHAnsi" w:cstheme="minorHAnsi"/>
          <w:sz w:val="20"/>
        </w:rPr>
        <w:t>εξουσιοδοτημέν</w:t>
      </w:r>
      <w:r>
        <w:rPr>
          <w:rFonts w:asciiTheme="minorHAnsi" w:hAnsiTheme="minorHAnsi" w:cstheme="minorHAnsi"/>
          <w:sz w:val="20"/>
        </w:rPr>
        <w:t>οι</w:t>
      </w:r>
      <w:r w:rsidR="00B5676C" w:rsidRPr="005204CB">
        <w:rPr>
          <w:rFonts w:asciiTheme="minorHAnsi" w:hAnsiTheme="minorHAnsi" w:cstheme="minorHAnsi"/>
          <w:sz w:val="20"/>
        </w:rPr>
        <w:t xml:space="preserve"> </w:t>
      </w:r>
      <w:r w:rsidR="007B794E" w:rsidRPr="005204CB">
        <w:rPr>
          <w:rFonts w:asciiTheme="minorHAnsi" w:hAnsiTheme="minorHAnsi" w:cstheme="minorHAnsi"/>
          <w:sz w:val="20"/>
        </w:rPr>
        <w:t>χρήστες</w:t>
      </w:r>
      <w:r w:rsidR="00B5676C" w:rsidRPr="005204CB">
        <w:rPr>
          <w:rFonts w:asciiTheme="minorHAnsi" w:hAnsiTheme="minorHAnsi" w:cstheme="minorHAnsi"/>
          <w:sz w:val="20"/>
        </w:rPr>
        <w:t>:</w:t>
      </w:r>
    </w:p>
    <w:p w14:paraId="39418C0F" w14:textId="22A6DB4B" w:rsidR="00694754" w:rsidRPr="005204CB" w:rsidRDefault="00694754" w:rsidP="00ED045B">
      <w:pPr>
        <w:rPr>
          <w:rFonts w:asciiTheme="minorHAnsi" w:hAnsiTheme="minorHAnsi" w:cstheme="minorHAns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0"/>
        <w:gridCol w:w="2352"/>
        <w:gridCol w:w="1953"/>
        <w:gridCol w:w="2986"/>
      </w:tblGrid>
      <w:tr w:rsidR="00694754" w:rsidRPr="005204CB" w14:paraId="1028F3C4" w14:textId="77777777" w:rsidTr="00694754"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F0A21" w14:textId="5AD20C76" w:rsidR="00694754" w:rsidRPr="005204CB" w:rsidRDefault="00694754" w:rsidP="00694754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5204CB">
              <w:rPr>
                <w:rFonts w:asciiTheme="minorHAnsi" w:hAnsiTheme="minorHAnsi" w:cstheme="minorHAnsi"/>
                <w:b/>
                <w:bCs/>
                <w:sz w:val="20"/>
              </w:rPr>
              <w:t>Name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46909" w14:textId="2287C996" w:rsidR="00694754" w:rsidRPr="005204CB" w:rsidRDefault="00694754" w:rsidP="00694754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5204CB">
              <w:rPr>
                <w:rFonts w:asciiTheme="minorHAnsi" w:hAnsiTheme="minorHAnsi" w:cstheme="minorHAnsi"/>
                <w:b/>
                <w:bCs/>
                <w:sz w:val="20"/>
              </w:rPr>
              <w:t>Surname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E37F7" w14:textId="5A9DBD61" w:rsidR="00694754" w:rsidRPr="005204CB" w:rsidRDefault="00694754" w:rsidP="00694754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5204CB">
              <w:rPr>
                <w:rFonts w:asciiTheme="minorHAnsi" w:hAnsiTheme="minorHAnsi" w:cstheme="minorHAnsi"/>
                <w:b/>
                <w:bCs/>
                <w:sz w:val="20"/>
              </w:rPr>
              <w:t>Email</w:t>
            </w:r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5D353" w14:textId="445B922A" w:rsidR="00694754" w:rsidRPr="005204CB" w:rsidRDefault="00694754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5204CB">
              <w:rPr>
                <w:rFonts w:asciiTheme="minorHAnsi" w:hAnsiTheme="minorHAnsi" w:cstheme="minorHAnsi"/>
                <w:b/>
                <w:bCs/>
                <w:sz w:val="20"/>
              </w:rPr>
              <w:t>Mobile Phone</w:t>
            </w:r>
            <w:r w:rsidR="00746F7D">
              <w:rPr>
                <w:rFonts w:asciiTheme="minorHAnsi" w:hAnsiTheme="minorHAnsi" w:cstheme="minorHAnsi"/>
                <w:b/>
                <w:bCs/>
                <w:sz w:val="20"/>
              </w:rPr>
              <w:t>*</w:t>
            </w:r>
          </w:p>
        </w:tc>
      </w:tr>
      <w:tr w:rsidR="00694754" w:rsidRPr="008353BF" w14:paraId="25AC2390" w14:textId="77777777" w:rsidTr="00694754"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C6D2A" w14:textId="24CCF2EE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1572163176"/>
                <w:placeholder>
                  <w:docPart w:val="A4F574C952BD4F75945E77596693AF5B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49841" w14:textId="71AD86E1" w:rsidR="00694754" w:rsidRPr="005204CB" w:rsidRDefault="00694754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5204CB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619461973"/>
                <w:placeholder>
                  <w:docPart w:val="697F9B0E6DD8417DA45A78EE062C502B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</w:rPr>
                    <w:id w:val="539100541"/>
                    <w:placeholder>
                      <w:docPart w:val="484D69ED1E8147FD92E7B19E76A6192B"/>
                    </w:placeholder>
                    <w:showingPlcHdr/>
                  </w:sdtPr>
                  <w:sdtEndPr/>
                  <w:sdtContent>
                    <w:r w:rsidRPr="005204CB">
                      <w:rPr>
                        <w:rStyle w:val="PlaceholderText"/>
                        <w:rFonts w:asciiTheme="minorHAnsi" w:hAnsiTheme="minorHAnsi" w:cstheme="minorHAnsi"/>
                        <w:sz w:val="20"/>
                        <w:lang w:val="en-US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1F811" w14:textId="77777777" w:rsidR="00694754" w:rsidRPr="005204CB" w:rsidRDefault="00694754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r w:rsidRPr="005204CB"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889877910"/>
                <w:placeholder>
                  <w:docPart w:val="62C2C5B400264151A27BD8E00A1455E3"/>
                </w:placeholder>
                <w:showingPlcHdr/>
              </w:sdtPr>
              <w:sdtEndPr/>
              <w:sdtContent>
                <w:r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60CB" w14:textId="7E8D16A3" w:rsidR="00694754" w:rsidRPr="005204CB" w:rsidRDefault="00694754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r w:rsidRPr="005204CB"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lang w:val="en-GB"/>
                </w:rPr>
                <w:id w:val="444661758"/>
                <w:placeholder>
                  <w:docPart w:val="F231B975CA2E46929FB319B193F589B2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</w:rPr>
                    <w:id w:val="-1011525961"/>
                    <w:placeholder>
                      <w:docPart w:val="C95B08A00F78490E997C6A7E26C49CA1"/>
                    </w:placeholder>
                    <w:showingPlcHdr/>
                  </w:sdtPr>
                  <w:sdtEndPr/>
                  <w:sdtContent>
                    <w:r w:rsidRPr="005204CB">
                      <w:rPr>
                        <w:rStyle w:val="PlaceholderText"/>
                        <w:rFonts w:asciiTheme="minorHAnsi" w:hAnsiTheme="minorHAnsi" w:cstheme="minorHAnsi"/>
                        <w:sz w:val="20"/>
                        <w:lang w:val="en-US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694754" w:rsidRPr="008353BF" w14:paraId="287FDA66" w14:textId="77777777" w:rsidTr="00694754"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D20A8" w14:textId="5DCA157D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609168460"/>
                <w:placeholder>
                  <w:docPart w:val="1C11693C73924BA480C71F0D3A143642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AA299" w14:textId="0FB1ECB1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440650394"/>
                <w:placeholder>
                  <w:docPart w:val="9E88D25D68164D0A8491848A26C3283F"/>
                </w:placeholder>
              </w:sdtPr>
              <w:sdtEndPr/>
              <w:sdtContent>
                <w:r w:rsidR="00694754" w:rsidRPr="005204CB">
                  <w:rPr>
                    <w:rFonts w:asciiTheme="minorHAnsi" w:hAnsiTheme="minorHAnsi" w:cstheme="minorHAnsi"/>
                    <w:b/>
                    <w:bCs/>
                    <w:sz w:val="20"/>
                    <w:lang w:val="en-US"/>
                  </w:rPr>
                  <w:t xml:space="preserve">: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</w:rPr>
                    <w:id w:val="-888572246"/>
                    <w:placeholder>
                      <w:docPart w:val="E2A20FCB954F4E808C5536E5F5E78282"/>
                    </w:placeholder>
                  </w:sdtPr>
                  <w:sdtEndPr/>
                  <w:sdtContent>
                    <w:sdt>
                      <w:sdt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id w:val="-1881852141"/>
                        <w:placeholder>
                          <w:docPart w:val="4E0D6FC760C849FBBA12B96D48509943"/>
                        </w:placeholder>
                        <w:showingPlcHdr/>
                      </w:sdtPr>
                      <w:sdtEndPr/>
                      <w:sdtContent>
                        <w:r w:rsidR="00694754" w:rsidRPr="005204CB">
                          <w:rPr>
                            <w:rStyle w:val="PlaceholderText"/>
                            <w:rFonts w:asciiTheme="minorHAnsi" w:hAnsiTheme="minorHAnsi" w:cstheme="minorHAnsi"/>
                            <w:sz w:val="20"/>
                            <w:lang w:val="en-US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B20E" w14:textId="4A3B009B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373071869"/>
                <w:placeholder>
                  <w:docPart w:val="F17FC65A7D04423682470152083E83FA"/>
                </w:placeholder>
              </w:sdtPr>
              <w:sdtEndPr/>
              <w:sdtContent>
                <w:r w:rsidR="00694754" w:rsidRPr="005204CB">
                  <w:rPr>
                    <w:rFonts w:asciiTheme="minorHAnsi" w:hAnsiTheme="minorHAnsi" w:cstheme="minorHAnsi"/>
                    <w:b/>
                    <w:bCs/>
                    <w:sz w:val="20"/>
                    <w:lang w:val="en-US"/>
                  </w:rPr>
                  <w:t xml:space="preserve">: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</w:rPr>
                    <w:id w:val="1297720655"/>
                    <w:placeholder>
                      <w:docPart w:val="F6282FCE5A1B4EC590644D5A1490333B"/>
                    </w:placeholder>
                  </w:sdtPr>
                  <w:sdtEndPr/>
                  <w:sdtContent>
                    <w:sdt>
                      <w:sdt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id w:val="1604690274"/>
                        <w:placeholder>
                          <w:docPart w:val="18273F047D7747B8AFACA1DB86E15F20"/>
                        </w:placeholder>
                        <w:showingPlcHdr/>
                      </w:sdtPr>
                      <w:sdtEndPr/>
                      <w:sdtContent>
                        <w:r w:rsidR="00694754" w:rsidRPr="005204CB">
                          <w:rPr>
                            <w:rStyle w:val="PlaceholderText"/>
                            <w:rFonts w:asciiTheme="minorHAnsi" w:hAnsiTheme="minorHAnsi" w:cstheme="minorHAnsi"/>
                            <w:sz w:val="20"/>
                            <w:lang w:val="en-US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7A131" w14:textId="6FD1A551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lang w:val="en-GB"/>
                </w:rPr>
                <w:id w:val="619181373"/>
                <w:placeholder>
                  <w:docPart w:val="A4C5839D545B4FB3A159B643892FEF61"/>
                </w:placeholder>
              </w:sdtPr>
              <w:sdtEndPr/>
              <w:sdtContent>
                <w:r w:rsidR="00694754" w:rsidRPr="005204CB">
                  <w:rPr>
                    <w:rFonts w:asciiTheme="minorHAnsi" w:hAnsiTheme="minorHAnsi" w:cstheme="minorHAnsi"/>
                    <w:b/>
                    <w:bCs/>
                    <w:sz w:val="20"/>
                    <w:lang w:val="en-GB"/>
                  </w:rPr>
                  <w:t xml:space="preserve">: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  <w:lang w:val="en-GB"/>
                    </w:rPr>
                    <w:id w:val="-1690522548"/>
                    <w:placeholder>
                      <w:docPart w:val="1C4EFD795A79483A82010EC5D4D2A63A"/>
                    </w:placeholder>
                  </w:sdtPr>
                  <w:sdtEndPr/>
                  <w:sdtContent>
                    <w:sdt>
                      <w:sdt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id w:val="-290055906"/>
                        <w:placeholder>
                          <w:docPart w:val="DCD0CE3DA8C443E2A927B99C84AEF91B"/>
                        </w:placeholder>
                        <w:showingPlcHdr/>
                      </w:sdtPr>
                      <w:sdtEndPr/>
                      <w:sdtContent>
                        <w:r w:rsidR="00694754" w:rsidRPr="005204CB">
                          <w:rPr>
                            <w:rStyle w:val="PlaceholderText"/>
                            <w:rFonts w:asciiTheme="minorHAnsi" w:hAnsiTheme="minorHAnsi" w:cstheme="minorHAnsi"/>
                            <w:sz w:val="20"/>
                            <w:lang w:val="en-US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694754" w:rsidRPr="008353BF" w14:paraId="27356B83" w14:textId="77777777" w:rsidTr="00694754"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A4FCC" w14:textId="559796A3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554357069"/>
                <w:placeholder>
                  <w:docPart w:val="A07AA7FCB7384A90AD5A343A9A974417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42FA8" w14:textId="258E2C05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1321769530"/>
                <w:placeholder>
                  <w:docPart w:val="C2176E2A5FCC4D0EBA18873DCBBC60B1"/>
                </w:placeholder>
              </w:sdtPr>
              <w:sdtEndPr/>
              <w:sdtContent>
                <w:r w:rsidR="00694754" w:rsidRPr="005204CB">
                  <w:rPr>
                    <w:rFonts w:asciiTheme="minorHAnsi" w:hAnsiTheme="minorHAnsi" w:cstheme="minorHAnsi"/>
                    <w:b/>
                    <w:bCs/>
                    <w:sz w:val="20"/>
                    <w:lang w:val="en-US"/>
                  </w:rPr>
                  <w:t xml:space="preserve">: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</w:rPr>
                    <w:id w:val="-189226173"/>
                    <w:placeholder>
                      <w:docPart w:val="9816677989EA4F21B65E58CE5C2051B0"/>
                    </w:placeholder>
                  </w:sdtPr>
                  <w:sdtEndPr/>
                  <w:sdtContent>
                    <w:sdt>
                      <w:sdt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id w:val="-78985835"/>
                        <w:placeholder>
                          <w:docPart w:val="15CB2A35AFEE4BE3B72D0497120936F1"/>
                        </w:placeholder>
                        <w:showingPlcHdr/>
                      </w:sdtPr>
                      <w:sdtEndPr/>
                      <w:sdtContent>
                        <w:r w:rsidR="00694754" w:rsidRPr="005204CB">
                          <w:rPr>
                            <w:rStyle w:val="PlaceholderText"/>
                            <w:rFonts w:asciiTheme="minorHAnsi" w:hAnsiTheme="minorHAnsi" w:cstheme="minorHAnsi"/>
                            <w:sz w:val="20"/>
                            <w:lang w:val="en-US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251B" w14:textId="662AF468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767846105"/>
                <w:placeholder>
                  <w:docPart w:val="5A09CBFA3C55481188B086CBF05BE44D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</w:rPr>
                    <w:id w:val="687102556"/>
                    <w:placeholder>
                      <w:docPart w:val="B46D2C591009463282985B45FD9A9887"/>
                    </w:placeholder>
                    <w:showingPlcHdr/>
                  </w:sdtPr>
                  <w:sdtEndPr/>
                  <w:sdtContent>
                    <w:r w:rsidR="00694754" w:rsidRPr="005204CB">
                      <w:rPr>
                        <w:rStyle w:val="PlaceholderText"/>
                        <w:rFonts w:asciiTheme="minorHAnsi" w:hAnsiTheme="minorHAnsi" w:cstheme="minorHAnsi"/>
                        <w:sz w:val="20"/>
                        <w:lang w:val="en-US"/>
                      </w:rPr>
                      <w:t>Click or tap here to enter text.</w:t>
                    </w:r>
                  </w:sdtContent>
                </w:sdt>
              </w:sdtContent>
            </w:sdt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D7E5C" w14:textId="6C40492A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lang w:val="en-GB"/>
                </w:rPr>
                <w:id w:val="399185728"/>
                <w:placeholder>
                  <w:docPart w:val="7FFF1BFEE95A45DAA2B1CA0B15A1F490"/>
                </w:placeholder>
              </w:sdtPr>
              <w:sdtEndPr/>
              <w:sdtContent>
                <w:r w:rsidR="00694754" w:rsidRPr="005204CB">
                  <w:rPr>
                    <w:rFonts w:asciiTheme="minorHAnsi" w:hAnsiTheme="minorHAnsi" w:cstheme="minorHAnsi"/>
                    <w:b/>
                    <w:bCs/>
                    <w:sz w:val="20"/>
                    <w:lang w:val="en-GB"/>
                  </w:rPr>
                  <w:t xml:space="preserve">: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  <w:sz w:val="20"/>
                      <w:lang w:val="en-GB"/>
                    </w:rPr>
                    <w:id w:val="1033308731"/>
                    <w:placeholder>
                      <w:docPart w:val="9B13507015B9435C8A4CE58ED83DCF26"/>
                    </w:placeholder>
                  </w:sdtPr>
                  <w:sdtEndPr/>
                  <w:sdtContent>
                    <w:sdt>
                      <w:sdt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id w:val="1027597163"/>
                        <w:placeholder>
                          <w:docPart w:val="80CA9414648B4F279BDBA097B0650E5A"/>
                        </w:placeholder>
                        <w:showingPlcHdr/>
                      </w:sdtPr>
                      <w:sdtEndPr/>
                      <w:sdtContent>
                        <w:r w:rsidR="00694754" w:rsidRPr="005204CB">
                          <w:rPr>
                            <w:rStyle w:val="PlaceholderText"/>
                            <w:rFonts w:asciiTheme="minorHAnsi" w:hAnsiTheme="minorHAnsi" w:cstheme="minorHAnsi"/>
                            <w:sz w:val="20"/>
                            <w:lang w:val="en-US"/>
                          </w:rPr>
                          <w:t>Click or tap here to enter text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694754" w:rsidRPr="008353BF" w14:paraId="6DA17339" w14:textId="77777777" w:rsidTr="00694754"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A3D22" w14:textId="01D73FB8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676006801"/>
                <w:placeholder>
                  <w:docPart w:val="A2A9414515E04AE1B60F8200B9634810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81233" w14:textId="77B7276E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724837806"/>
                <w:placeholder>
                  <w:docPart w:val="A0A8AC4395D646B7BF0483833C4E2983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07FF" w14:textId="6610CB93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720889675"/>
                <w:placeholder>
                  <w:docPart w:val="F002705019AB4ABA99ECD2DBD99F678B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27077" w14:textId="4BDBA02C" w:rsidR="00694754" w:rsidRPr="005204CB" w:rsidRDefault="008353BF" w:rsidP="00694754">
            <w:pPr>
              <w:rPr>
                <w:rFonts w:asciiTheme="minorHAnsi" w:hAnsiTheme="minorHAnsi" w:cstheme="minorHAnsi"/>
                <w:b/>
                <w:bCs/>
                <w:sz w:val="20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856967372"/>
                <w:placeholder>
                  <w:docPart w:val="C8ACA958AA7C4F7DB25B7B59CEB4D812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694754" w:rsidRPr="008353BF" w14:paraId="17F81962" w14:textId="77777777" w:rsidTr="004E3F42">
        <w:tc>
          <w:tcPr>
            <w:tcW w:w="1770" w:type="dxa"/>
            <w:shd w:val="clear" w:color="auto" w:fill="auto"/>
          </w:tcPr>
          <w:p w14:paraId="53098BDA" w14:textId="102E7B68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674962740"/>
                <w:placeholder>
                  <w:docPart w:val="A6E185DAE90E4C3E812A75E121EDF3E7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352" w:type="dxa"/>
            <w:shd w:val="clear" w:color="auto" w:fill="auto"/>
          </w:tcPr>
          <w:p w14:paraId="3046FEB7" w14:textId="6EA259B2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357345867"/>
                <w:placeholder>
                  <w:docPart w:val="B910539ADB75441AA091818BBB32CDE1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1953" w:type="dxa"/>
          </w:tcPr>
          <w:p w14:paraId="2EA68820" w14:textId="4A09F910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250632748"/>
                <w:placeholder>
                  <w:docPart w:val="26CC1D9E7BC7428F90462A951CB961B5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986" w:type="dxa"/>
            <w:shd w:val="clear" w:color="auto" w:fill="auto"/>
          </w:tcPr>
          <w:p w14:paraId="45C0FEB4" w14:textId="6224EF39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1894856178"/>
                <w:placeholder>
                  <w:docPart w:val="491121A66A6F4B679C4F222C91628309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694754" w:rsidRPr="008353BF" w14:paraId="72792A70" w14:textId="77777777" w:rsidTr="004E3F42">
        <w:tc>
          <w:tcPr>
            <w:tcW w:w="1770" w:type="dxa"/>
            <w:shd w:val="clear" w:color="auto" w:fill="auto"/>
          </w:tcPr>
          <w:p w14:paraId="23F27DD9" w14:textId="0324051F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085525999"/>
                <w:placeholder>
                  <w:docPart w:val="FCFF9F94313B43EB905F877FE9F1740C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352" w:type="dxa"/>
            <w:shd w:val="clear" w:color="auto" w:fill="auto"/>
          </w:tcPr>
          <w:p w14:paraId="28D2BEFB" w14:textId="216E2ECE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822729039"/>
                <w:placeholder>
                  <w:docPart w:val="E11AB8C8A8194505855FA4E0D89CC5E5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1953" w:type="dxa"/>
          </w:tcPr>
          <w:p w14:paraId="37F57229" w14:textId="5BA5D70D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1504967947"/>
                <w:placeholder>
                  <w:docPart w:val="CE2797B14F194E8C83D1B4FB285B9071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986" w:type="dxa"/>
            <w:shd w:val="clear" w:color="auto" w:fill="auto"/>
          </w:tcPr>
          <w:p w14:paraId="5E29539A" w14:textId="0513FA02" w:rsidR="00694754" w:rsidRPr="005204CB" w:rsidRDefault="008353BF" w:rsidP="0069475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</w:rPr>
                <w:id w:val="-281887755"/>
                <w:placeholder>
                  <w:docPart w:val="54292D89D9B74FBBAF556656AE77F1B4"/>
                </w:placeholder>
                <w:showingPlcHdr/>
              </w:sdtPr>
              <w:sdtEndPr/>
              <w:sdtContent>
                <w:r w:rsidR="00694754" w:rsidRPr="005204CB">
                  <w:rPr>
                    <w:rStyle w:val="PlaceholderText"/>
                    <w:rFonts w:asciiTheme="minorHAnsi" w:hAnsiTheme="minorHAnsi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</w:tbl>
    <w:p w14:paraId="39813864" w14:textId="7D0F370D" w:rsidR="00BD46DD" w:rsidRDefault="00BD46DD" w:rsidP="00746F7D">
      <w:pPr>
        <w:spacing w:line="240" w:lineRule="auto"/>
        <w:rPr>
          <w:rFonts w:asciiTheme="minorHAnsi" w:hAnsiTheme="minorHAnsi" w:cstheme="minorHAnsi"/>
          <w:i/>
          <w:iCs/>
          <w:color w:val="7F7F7F"/>
          <w:sz w:val="16"/>
          <w:szCs w:val="16"/>
        </w:rPr>
      </w:pPr>
      <w:r w:rsidRPr="0084120E">
        <w:rPr>
          <w:rFonts w:asciiTheme="minorHAnsi" w:hAnsiTheme="minorHAnsi" w:cstheme="minorHAnsi"/>
          <w:color w:val="7F7F7F"/>
          <w:sz w:val="16"/>
          <w:szCs w:val="16"/>
        </w:rPr>
        <w:t>*</w:t>
      </w:r>
      <w:r w:rsidR="00746F7D">
        <w:rPr>
          <w:rFonts w:asciiTheme="minorHAnsi" w:hAnsiTheme="minorHAnsi" w:cstheme="minorHAnsi"/>
          <w:color w:val="7F7F7F"/>
          <w:sz w:val="16"/>
          <w:szCs w:val="16"/>
        </w:rPr>
        <w:t xml:space="preserve">Ο αριθμός κινητού να περιλαμβάνει το πρόθεμα 00 ακολουθούμενο από </w:t>
      </w:r>
      <w:r w:rsidRPr="0084120E">
        <w:rPr>
          <w:rFonts w:asciiTheme="minorHAnsi" w:hAnsiTheme="minorHAnsi" w:cstheme="minorHAnsi"/>
          <w:i/>
          <w:iCs/>
          <w:color w:val="7F7F7F"/>
          <w:sz w:val="16"/>
          <w:szCs w:val="16"/>
        </w:rPr>
        <w:t xml:space="preserve">τον κωδικό </w:t>
      </w:r>
      <w:r w:rsidR="00746F7D">
        <w:rPr>
          <w:rFonts w:asciiTheme="minorHAnsi" w:hAnsiTheme="minorHAnsi" w:cstheme="minorHAnsi"/>
          <w:i/>
          <w:iCs/>
          <w:color w:val="7F7F7F"/>
          <w:sz w:val="16"/>
          <w:szCs w:val="16"/>
        </w:rPr>
        <w:t xml:space="preserve">κλήσης  της </w:t>
      </w:r>
      <w:r w:rsidRPr="0084120E">
        <w:rPr>
          <w:rFonts w:asciiTheme="minorHAnsi" w:hAnsiTheme="minorHAnsi" w:cstheme="minorHAnsi"/>
          <w:i/>
          <w:iCs/>
          <w:color w:val="7F7F7F"/>
          <w:sz w:val="16"/>
          <w:szCs w:val="16"/>
        </w:rPr>
        <w:t>χώρας</w:t>
      </w:r>
      <w:r w:rsidR="00746F7D">
        <w:rPr>
          <w:rFonts w:asciiTheme="minorHAnsi" w:hAnsiTheme="minorHAnsi" w:cstheme="minorHAnsi"/>
          <w:i/>
          <w:iCs/>
          <w:color w:val="7F7F7F"/>
          <w:sz w:val="16"/>
          <w:szCs w:val="16"/>
        </w:rPr>
        <w:t xml:space="preserve"> προέλευσης</w:t>
      </w:r>
      <w:r w:rsidRPr="0084120E">
        <w:rPr>
          <w:rFonts w:asciiTheme="minorHAnsi" w:hAnsiTheme="minorHAnsi" w:cstheme="minorHAnsi"/>
          <w:i/>
          <w:iCs/>
          <w:color w:val="7F7F7F"/>
          <w:sz w:val="16"/>
          <w:szCs w:val="16"/>
        </w:rPr>
        <w:t xml:space="preserve"> </w:t>
      </w:r>
      <w:r w:rsidR="00746F7D">
        <w:rPr>
          <w:rFonts w:asciiTheme="minorHAnsi" w:hAnsiTheme="minorHAnsi" w:cstheme="minorHAnsi"/>
          <w:i/>
          <w:iCs/>
          <w:color w:val="7F7F7F"/>
          <w:sz w:val="16"/>
          <w:szCs w:val="16"/>
        </w:rPr>
        <w:t xml:space="preserve">και στη συνέχεια τον εθνικό αριθμό κλήσης </w:t>
      </w:r>
      <w:r w:rsidRPr="0084120E">
        <w:rPr>
          <w:rFonts w:asciiTheme="minorHAnsi" w:hAnsiTheme="minorHAnsi" w:cstheme="minorHAnsi"/>
          <w:i/>
          <w:iCs/>
          <w:color w:val="7F7F7F"/>
          <w:sz w:val="16"/>
          <w:szCs w:val="16"/>
        </w:rPr>
        <w:t>(π.χ. 0030697</w:t>
      </w:r>
      <w:r w:rsidR="00746F7D">
        <w:rPr>
          <w:rFonts w:asciiTheme="minorHAnsi" w:hAnsiTheme="minorHAnsi" w:cstheme="minorHAnsi"/>
          <w:i/>
          <w:iCs/>
          <w:color w:val="7F7F7F"/>
          <w:sz w:val="16"/>
          <w:szCs w:val="16"/>
        </w:rPr>
        <w:t>4123456</w:t>
      </w:r>
      <w:r w:rsidRPr="0084120E">
        <w:rPr>
          <w:rFonts w:asciiTheme="minorHAnsi" w:hAnsiTheme="minorHAnsi" w:cstheme="minorHAnsi"/>
          <w:i/>
          <w:iCs/>
          <w:color w:val="7F7F7F"/>
          <w:sz w:val="16"/>
          <w:szCs w:val="16"/>
        </w:rPr>
        <w:t>)</w:t>
      </w:r>
    </w:p>
    <w:p w14:paraId="4BBFF4E5" w14:textId="77777777" w:rsidR="00B9582A" w:rsidRPr="0084120E" w:rsidRDefault="00B9582A" w:rsidP="00746F7D">
      <w:pPr>
        <w:spacing w:line="240" w:lineRule="auto"/>
        <w:rPr>
          <w:rFonts w:asciiTheme="minorHAnsi" w:hAnsiTheme="minorHAnsi" w:cstheme="minorHAnsi"/>
          <w:i/>
          <w:iCs/>
          <w:color w:val="7F7F7F"/>
          <w:sz w:val="16"/>
          <w:szCs w:val="16"/>
        </w:rPr>
      </w:pPr>
    </w:p>
    <w:p w14:paraId="77710908" w14:textId="2325414B" w:rsidR="004E3F42" w:rsidRPr="00B9582A" w:rsidRDefault="004E3F42" w:rsidP="00BD46DD">
      <w:pPr>
        <w:spacing w:line="240" w:lineRule="auto"/>
        <w:rPr>
          <w:rFonts w:asciiTheme="minorHAnsi" w:hAnsiTheme="minorHAnsi" w:cstheme="minorHAnsi"/>
          <w:i/>
          <w:iCs/>
          <w:color w:val="7F7F7F" w:themeColor="text1" w:themeTint="80"/>
          <w:sz w:val="20"/>
        </w:rPr>
      </w:pPr>
      <w:r w:rsidRPr="00B9582A">
        <w:rPr>
          <w:rFonts w:asciiTheme="minorHAnsi" w:hAnsiTheme="minorHAnsi" w:cstheme="minorHAnsi"/>
          <w:i/>
          <w:iCs/>
          <w:color w:val="7F7F7F" w:themeColor="text1" w:themeTint="80"/>
          <w:sz w:val="20"/>
        </w:rPr>
        <w:t>Η εταιρεία «Ελληνικό Κεντρικό Αποθετήριο Αξιών Α.Ε.» επεξεργάζεται τα παραπάνω προσωπικά δεδομένα λαμβάνοντας όλα τα δυνατά μέτρα ασφαλείας και τηρώντας το νομικό και κανονιστικό πλαίσιο για την προστασία των προσωπικών δεδομένων</w:t>
      </w:r>
      <w:r w:rsidR="00666F73" w:rsidRPr="00B9582A">
        <w:rPr>
          <w:rFonts w:asciiTheme="minorHAnsi" w:hAnsiTheme="minorHAnsi" w:cstheme="minorHAnsi"/>
          <w:i/>
          <w:iCs/>
          <w:color w:val="7F7F7F" w:themeColor="text1" w:themeTint="80"/>
          <w:sz w:val="20"/>
        </w:rPr>
        <w:t>, σύμφωνα με όσα αναφέρονται στην ιστο</w:t>
      </w:r>
      <w:r w:rsidRPr="00B9582A">
        <w:rPr>
          <w:rFonts w:asciiTheme="minorHAnsi" w:hAnsiTheme="minorHAnsi" w:cstheme="minorHAnsi"/>
          <w:i/>
          <w:iCs/>
          <w:color w:val="7F7F7F" w:themeColor="text1" w:themeTint="80"/>
          <w:sz w:val="20"/>
        </w:rPr>
        <w:t xml:space="preserve">σελίδα: </w:t>
      </w:r>
      <w:hyperlink r:id="rId10" w:history="1">
        <w:r w:rsidRPr="00B9582A">
          <w:rPr>
            <w:rStyle w:val="Hyperlink"/>
            <w:rFonts w:asciiTheme="minorHAnsi" w:hAnsiTheme="minorHAnsi" w:cstheme="minorHAnsi"/>
            <w:i/>
            <w:iCs/>
            <w:sz w:val="20"/>
            <w14:textFill>
              <w14:solidFill>
                <w14:srgbClr w14:val="0563C1">
                  <w14:lumMod w14:val="50000"/>
                  <w14:lumOff w14:val="50000"/>
                </w14:srgbClr>
              </w14:solidFill>
            </w14:textFill>
          </w:rPr>
          <w:t>http://www.athexgroup.gr/el/gdpr</w:t>
        </w:r>
      </w:hyperlink>
      <w:r w:rsidRPr="00B9582A">
        <w:rPr>
          <w:rFonts w:asciiTheme="minorHAnsi" w:hAnsiTheme="minorHAnsi" w:cstheme="minorHAnsi"/>
          <w:i/>
          <w:iCs/>
          <w:color w:val="7F7F7F" w:themeColor="text1" w:themeTint="80"/>
          <w:sz w:val="20"/>
        </w:rPr>
        <w:t>.</w:t>
      </w:r>
    </w:p>
    <w:p w14:paraId="0222AC11" w14:textId="77777777" w:rsidR="00AB466B" w:rsidRPr="005204CB" w:rsidRDefault="00AB466B" w:rsidP="00ED045B">
      <w:pPr>
        <w:spacing w:line="240" w:lineRule="auto"/>
        <w:rPr>
          <w:rFonts w:asciiTheme="minorHAnsi" w:hAnsiTheme="minorHAnsi" w:cstheme="minorHAnsi"/>
          <w:i/>
          <w:iCs/>
          <w:sz w:val="20"/>
        </w:rPr>
      </w:pPr>
    </w:p>
    <w:p w14:paraId="00CA2C83" w14:textId="11AFD683" w:rsidR="00394E03" w:rsidRPr="005204CB" w:rsidRDefault="00C25AA0" w:rsidP="00C25AA0">
      <w:pPr>
        <w:tabs>
          <w:tab w:val="left" w:pos="2592"/>
        </w:tabs>
        <w:spacing w:before="240"/>
        <w:rPr>
          <w:rFonts w:asciiTheme="minorHAnsi" w:hAnsiTheme="minorHAnsi" w:cstheme="minorHAnsi"/>
          <w:sz w:val="20"/>
        </w:rPr>
      </w:pPr>
      <w:r w:rsidRPr="005204CB">
        <w:rPr>
          <w:rFonts w:asciiTheme="minorHAnsi" w:hAnsiTheme="minorHAnsi" w:cstheme="minorHAnsi"/>
          <w:sz w:val="20"/>
        </w:rPr>
        <w:tab/>
      </w:r>
    </w:p>
    <w:p w14:paraId="20C682EE" w14:textId="55302D0E" w:rsidR="001F7B60" w:rsidRPr="001F7B60" w:rsidRDefault="001F7B60" w:rsidP="001F7B60">
      <w:pPr>
        <w:spacing w:before="40" w:line="240" w:lineRule="auto"/>
        <w:jc w:val="left"/>
        <w:rPr>
          <w:rFonts w:asciiTheme="minorHAnsi" w:hAnsiTheme="minorHAnsi" w:cstheme="minorHAnsi"/>
          <w:bCs/>
          <w:szCs w:val="22"/>
          <w:lang w:val="en-US"/>
        </w:rPr>
      </w:pPr>
      <w:r w:rsidRPr="001F7B60">
        <w:rPr>
          <w:rFonts w:asciiTheme="minorHAnsi" w:hAnsiTheme="minorHAnsi" w:cstheme="minorHAnsi"/>
          <w:szCs w:val="22"/>
        </w:rPr>
        <w:t>Ονοματεπώνυμο</w:t>
      </w:r>
      <w:r w:rsidRPr="001F7B60">
        <w:rPr>
          <w:rFonts w:asciiTheme="minorHAnsi" w:hAnsiTheme="minorHAnsi" w:cstheme="minorHAnsi"/>
          <w:szCs w:val="22"/>
          <w:lang w:val="en-US"/>
        </w:rPr>
        <w:t xml:space="preserve"> </w:t>
      </w:r>
      <w:r w:rsidRPr="001F7B60">
        <w:rPr>
          <w:rFonts w:asciiTheme="minorHAnsi" w:hAnsiTheme="minorHAnsi" w:cstheme="minorHAnsi"/>
          <w:szCs w:val="22"/>
        </w:rPr>
        <w:t>Νόμιμου</w:t>
      </w:r>
      <w:r w:rsidRPr="001F7B60">
        <w:rPr>
          <w:rFonts w:asciiTheme="minorHAnsi" w:hAnsiTheme="minorHAnsi" w:cstheme="minorHAnsi"/>
          <w:szCs w:val="22"/>
          <w:lang w:val="en-US"/>
        </w:rPr>
        <w:t xml:space="preserve"> </w:t>
      </w:r>
      <w:r w:rsidRPr="001F7B60">
        <w:rPr>
          <w:rFonts w:asciiTheme="minorHAnsi" w:hAnsiTheme="minorHAnsi" w:cstheme="minorHAnsi"/>
          <w:szCs w:val="22"/>
        </w:rPr>
        <w:t>Εκπροσώπου</w:t>
      </w:r>
      <w:r w:rsidRPr="001F7B60">
        <w:rPr>
          <w:rFonts w:asciiTheme="minorHAnsi" w:hAnsiTheme="minorHAnsi" w:cstheme="minorHAnsi"/>
          <w:bCs/>
          <w:szCs w:val="22"/>
          <w:lang w:val="en-US"/>
        </w:rPr>
        <w:t>:</w:t>
      </w:r>
      <w:r w:rsidRPr="001F7B60">
        <w:rPr>
          <w:rFonts w:asciiTheme="minorHAnsi" w:hAnsiTheme="minorHAnsi" w:cstheme="minorHAnsi"/>
          <w:bCs/>
          <w:szCs w:val="22"/>
          <w:lang w:val="en-US"/>
        </w:rPr>
        <w:tab/>
        <w:t xml:space="preserve"> </w:t>
      </w:r>
      <w:sdt>
        <w:sdtPr>
          <w:rPr>
            <w:rFonts w:asciiTheme="minorHAnsi" w:hAnsiTheme="minorHAnsi" w:cstheme="minorHAnsi"/>
            <w:b/>
            <w:bCs/>
            <w:color w:val="000000" w:themeColor="text1"/>
            <w:szCs w:val="22"/>
            <w:lang w:val="en-GB"/>
          </w:rPr>
          <w:id w:val="-766307214"/>
          <w:placeholder>
            <w:docPart w:val="9B172CEE81544DD1AADA1C41EF92A681"/>
          </w:placeholder>
          <w:showingPlcHdr/>
        </w:sdtPr>
        <w:sdtEndPr/>
        <w:sdtContent>
          <w:r w:rsidRPr="001F7B60">
            <w:rPr>
              <w:rStyle w:val="PlaceholderText"/>
              <w:rFonts w:asciiTheme="minorHAnsi" w:hAnsiTheme="minorHAnsi" w:cstheme="minorHAnsi"/>
              <w:szCs w:val="22"/>
              <w:lang w:val="en-US"/>
            </w:rPr>
            <w:t>Click or tap here to enter text.</w:t>
          </w:r>
        </w:sdtContent>
      </w:sdt>
      <w:r w:rsidRPr="001F7B60">
        <w:rPr>
          <w:rFonts w:asciiTheme="minorHAnsi" w:hAnsiTheme="minorHAnsi" w:cstheme="minorHAnsi"/>
          <w:bCs/>
          <w:szCs w:val="22"/>
          <w:lang w:val="en-US"/>
        </w:rPr>
        <w:t xml:space="preserve">  </w:t>
      </w:r>
    </w:p>
    <w:p w14:paraId="093DC644" w14:textId="5510E5FB" w:rsidR="001F7B60" w:rsidRPr="001F7B60" w:rsidRDefault="001F7B60" w:rsidP="001F7B60">
      <w:pPr>
        <w:spacing w:before="40" w:line="240" w:lineRule="auto"/>
        <w:jc w:val="left"/>
        <w:rPr>
          <w:rFonts w:asciiTheme="minorHAnsi" w:hAnsiTheme="minorHAnsi" w:cstheme="minorHAnsi"/>
          <w:szCs w:val="22"/>
          <w:lang w:val="en-US"/>
        </w:rPr>
      </w:pPr>
      <w:r w:rsidRPr="001F7B60">
        <w:rPr>
          <w:rFonts w:asciiTheme="minorHAnsi" w:hAnsiTheme="minorHAnsi" w:cstheme="minorHAnsi"/>
          <w:szCs w:val="22"/>
        </w:rPr>
        <w:t>Υπογραφή</w:t>
      </w:r>
      <w:r w:rsidRPr="001F7B60">
        <w:rPr>
          <w:rFonts w:asciiTheme="minorHAnsi" w:hAnsiTheme="minorHAnsi" w:cstheme="minorHAnsi"/>
          <w:szCs w:val="22"/>
          <w:lang w:val="en-US"/>
        </w:rPr>
        <w:t xml:space="preserve"> </w:t>
      </w:r>
      <w:r w:rsidRPr="001F7B60">
        <w:rPr>
          <w:rFonts w:asciiTheme="minorHAnsi" w:hAnsiTheme="minorHAnsi" w:cstheme="minorHAnsi"/>
          <w:szCs w:val="22"/>
        </w:rPr>
        <w:t>Νόμιμου</w:t>
      </w:r>
      <w:r w:rsidRPr="001F7B60">
        <w:rPr>
          <w:rFonts w:asciiTheme="minorHAnsi" w:hAnsiTheme="minorHAnsi" w:cstheme="minorHAnsi"/>
          <w:szCs w:val="22"/>
          <w:lang w:val="en-US"/>
        </w:rPr>
        <w:t xml:space="preserve"> </w:t>
      </w:r>
      <w:r w:rsidRPr="001F7B60">
        <w:rPr>
          <w:rFonts w:asciiTheme="minorHAnsi" w:hAnsiTheme="minorHAnsi" w:cstheme="minorHAnsi"/>
          <w:szCs w:val="22"/>
        </w:rPr>
        <w:t>Εκπροσώπου</w:t>
      </w:r>
      <w:r w:rsidRPr="001F7B60">
        <w:rPr>
          <w:rFonts w:asciiTheme="minorHAnsi" w:hAnsiTheme="minorHAnsi" w:cstheme="minorHAnsi"/>
          <w:szCs w:val="22"/>
          <w:lang w:val="en-US"/>
        </w:rPr>
        <w:t xml:space="preserve"> </w:t>
      </w:r>
      <w:r w:rsidRPr="001F7B60">
        <w:rPr>
          <w:rFonts w:asciiTheme="minorHAnsi" w:hAnsiTheme="minorHAnsi" w:cstheme="minorHAnsi"/>
          <w:bCs/>
          <w:szCs w:val="22"/>
          <w:lang w:val="en-US"/>
        </w:rPr>
        <w:t>:</w:t>
      </w:r>
      <w:r w:rsidRPr="001F7B60">
        <w:rPr>
          <w:rFonts w:asciiTheme="minorHAnsi" w:hAnsiTheme="minorHAnsi" w:cstheme="minorHAnsi"/>
          <w:bCs/>
          <w:szCs w:val="22"/>
          <w:lang w:val="en-US"/>
        </w:rPr>
        <w:tab/>
      </w:r>
      <w:r w:rsidRPr="001F7B60">
        <w:rPr>
          <w:rFonts w:asciiTheme="minorHAnsi" w:hAnsiTheme="minorHAnsi" w:cstheme="minorHAnsi"/>
          <w:bCs/>
          <w:szCs w:val="22"/>
          <w:lang w:val="en-US"/>
        </w:rPr>
        <w:tab/>
        <w:t xml:space="preserve"> </w:t>
      </w:r>
      <w:sdt>
        <w:sdtPr>
          <w:rPr>
            <w:rFonts w:asciiTheme="minorHAnsi" w:hAnsiTheme="minorHAnsi" w:cstheme="minorHAnsi"/>
            <w:b/>
            <w:bCs/>
            <w:color w:val="000000" w:themeColor="text1"/>
            <w:szCs w:val="22"/>
            <w:lang w:val="en-GB"/>
          </w:rPr>
          <w:id w:val="84820212"/>
          <w:placeholder>
            <w:docPart w:val="B1DC554169AA4AF785B2B8294A3C024A"/>
          </w:placeholder>
          <w:showingPlcHdr/>
        </w:sdtPr>
        <w:sdtEndPr/>
        <w:sdtContent>
          <w:r w:rsidRPr="001F7B60">
            <w:rPr>
              <w:rStyle w:val="PlaceholderText"/>
              <w:rFonts w:asciiTheme="minorHAnsi" w:hAnsiTheme="minorHAnsi" w:cstheme="minorHAnsi"/>
              <w:szCs w:val="22"/>
              <w:lang w:val="en-US"/>
            </w:rPr>
            <w:t>Click or tap here to enter text.</w:t>
          </w:r>
        </w:sdtContent>
      </w:sdt>
      <w:r w:rsidRPr="001F7B60">
        <w:rPr>
          <w:rFonts w:asciiTheme="minorHAnsi" w:hAnsiTheme="minorHAnsi" w:cstheme="minorHAnsi"/>
          <w:bCs/>
          <w:szCs w:val="22"/>
          <w:lang w:val="en-US"/>
        </w:rPr>
        <w:t xml:space="preserve">  </w:t>
      </w:r>
    </w:p>
    <w:p w14:paraId="13E0D75C" w14:textId="5849B4D4" w:rsidR="00B408FD" w:rsidRPr="001F7B60" w:rsidRDefault="00B408FD" w:rsidP="001F7B60">
      <w:pPr>
        <w:rPr>
          <w:rFonts w:asciiTheme="minorHAnsi" w:hAnsiTheme="minorHAnsi" w:cstheme="minorHAnsi"/>
          <w:szCs w:val="22"/>
          <w:lang w:val="en-US"/>
        </w:rPr>
      </w:pPr>
    </w:p>
    <w:p w14:paraId="33B2998C" w14:textId="77777777" w:rsidR="00B408FD" w:rsidRPr="001F7B60" w:rsidRDefault="00B408FD" w:rsidP="009650DE">
      <w:pPr>
        <w:spacing w:before="240" w:line="240" w:lineRule="auto"/>
        <w:rPr>
          <w:rFonts w:asciiTheme="minorHAnsi" w:hAnsiTheme="minorHAnsi" w:cstheme="minorHAnsi"/>
          <w:sz w:val="20"/>
          <w:lang w:val="en-US"/>
        </w:rPr>
      </w:pPr>
    </w:p>
    <w:p w14:paraId="670F0296" w14:textId="77777777" w:rsidR="00DB22AC" w:rsidRPr="001F7B60" w:rsidRDefault="00DB22AC" w:rsidP="00DB22AC">
      <w:pPr>
        <w:rPr>
          <w:rFonts w:asciiTheme="minorHAnsi" w:hAnsiTheme="minorHAnsi" w:cstheme="minorHAnsi"/>
          <w:sz w:val="20"/>
          <w:lang w:val="en-US"/>
        </w:rPr>
      </w:pPr>
    </w:p>
    <w:p w14:paraId="379D4B85" w14:textId="77777777" w:rsidR="00DB22AC" w:rsidRPr="001F7B60" w:rsidRDefault="00DB22AC" w:rsidP="00DB22AC">
      <w:pPr>
        <w:rPr>
          <w:rFonts w:asciiTheme="minorHAnsi" w:hAnsiTheme="minorHAnsi" w:cstheme="minorHAnsi"/>
          <w:sz w:val="20"/>
          <w:lang w:val="en-US"/>
        </w:rPr>
      </w:pPr>
    </w:p>
    <w:p w14:paraId="115414AF" w14:textId="77777777" w:rsidR="00DB22AC" w:rsidRPr="001F7B60" w:rsidRDefault="00DB22AC" w:rsidP="00DB22AC">
      <w:pPr>
        <w:rPr>
          <w:rFonts w:asciiTheme="minorHAnsi" w:hAnsiTheme="minorHAnsi" w:cstheme="minorHAnsi"/>
          <w:sz w:val="20"/>
          <w:lang w:val="en-US"/>
        </w:rPr>
      </w:pPr>
    </w:p>
    <w:p w14:paraId="7EC380A0" w14:textId="77777777" w:rsidR="00DB22AC" w:rsidRPr="001F7B60" w:rsidRDefault="00DB22AC" w:rsidP="00DB22AC">
      <w:pPr>
        <w:rPr>
          <w:rFonts w:asciiTheme="minorHAnsi" w:hAnsiTheme="minorHAnsi" w:cstheme="minorHAnsi"/>
          <w:sz w:val="20"/>
          <w:lang w:val="en-US"/>
        </w:rPr>
      </w:pPr>
    </w:p>
    <w:p w14:paraId="5355C6CF" w14:textId="1CB8D210" w:rsidR="00DB22AC" w:rsidRPr="001F7B60" w:rsidRDefault="00DB22AC" w:rsidP="00DB22AC">
      <w:pPr>
        <w:tabs>
          <w:tab w:val="left" w:pos="3630"/>
        </w:tabs>
        <w:rPr>
          <w:rFonts w:asciiTheme="minorHAnsi" w:hAnsiTheme="minorHAnsi" w:cstheme="minorHAnsi"/>
          <w:sz w:val="20"/>
          <w:lang w:val="en-US"/>
        </w:rPr>
      </w:pPr>
      <w:r w:rsidRPr="001F7B60">
        <w:rPr>
          <w:rFonts w:asciiTheme="minorHAnsi" w:hAnsiTheme="minorHAnsi" w:cstheme="minorHAnsi"/>
          <w:sz w:val="20"/>
          <w:lang w:val="en-US"/>
        </w:rPr>
        <w:tab/>
      </w:r>
    </w:p>
    <w:sectPr w:rsidR="00DB22AC" w:rsidRPr="001F7B60" w:rsidSect="00212A34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810" w:right="1418" w:bottom="1134" w:left="1418" w:header="567" w:footer="93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426ED" w14:textId="77777777" w:rsidR="00FC6632" w:rsidRDefault="00FC6632">
      <w:r>
        <w:separator/>
      </w:r>
    </w:p>
  </w:endnote>
  <w:endnote w:type="continuationSeparator" w:id="0">
    <w:p w14:paraId="64AC4483" w14:textId="77777777" w:rsidR="00FC6632" w:rsidRDefault="00FC6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0937D" w14:textId="77777777" w:rsidR="004B6A81" w:rsidRDefault="004B6A8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16E373" w14:textId="77777777" w:rsidR="004B6A81" w:rsidRDefault="004B6A8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F150" w14:textId="36BCC5AE" w:rsidR="004B6A81" w:rsidRDefault="004B6A81" w:rsidP="00336903">
    <w:pPr>
      <w:pStyle w:val="Footer"/>
      <w:framePr w:wrap="around" w:vAnchor="text" w:hAnchor="page" w:x="10355" w:y="2"/>
      <w:rPr>
        <w:rStyle w:val="PageNumber"/>
      </w:rPr>
    </w:pPr>
  </w:p>
  <w:p w14:paraId="62C675E2" w14:textId="77777777" w:rsidR="00964849" w:rsidRPr="001B1C15" w:rsidRDefault="00964849" w:rsidP="00964849">
    <w:pPr>
      <w:tabs>
        <w:tab w:val="center" w:pos="4153"/>
        <w:tab w:val="right" w:pos="8306"/>
      </w:tabs>
      <w:spacing w:line="240" w:lineRule="auto"/>
      <w:jc w:val="center"/>
      <w:rPr>
        <w:rFonts w:ascii="Calibri" w:hAnsi="Calibri"/>
        <w:color w:val="556062"/>
        <w:sz w:val="18"/>
        <w:szCs w:val="18"/>
      </w:rPr>
    </w:pPr>
    <w:r w:rsidRPr="001B1C15">
      <w:rPr>
        <w:rFonts w:ascii="Calibri" w:hAnsi="Calibri"/>
        <w:color w:val="556062"/>
        <w:sz w:val="18"/>
        <w:szCs w:val="18"/>
      </w:rPr>
      <w:t>ΕΛΛΗΝΙΚΟ ΚΕΝΤΡΙΚΟ ΑΠΟΘΕΤΗΡΙΟ ΤΙΤΛΩΝ ΑΝΩΝΥΜΗ ΕΤΑΙΡΕΙΑ- ΓΕΜΗ:057958104000</w:t>
    </w:r>
  </w:p>
  <w:p w14:paraId="72A5478D" w14:textId="77777777" w:rsidR="00212A34" w:rsidRPr="001B1C15" w:rsidRDefault="00964849" w:rsidP="00964849">
    <w:pPr>
      <w:tabs>
        <w:tab w:val="center" w:pos="4153"/>
        <w:tab w:val="right" w:pos="8306"/>
      </w:tabs>
      <w:spacing w:line="240" w:lineRule="auto"/>
      <w:ind w:left="-567"/>
      <w:jc w:val="center"/>
      <w:rPr>
        <w:rFonts w:ascii="Calibri" w:eastAsia="Calibri" w:hAnsi="Calibri"/>
        <w:color w:val="808080"/>
        <w:sz w:val="18"/>
      </w:rPr>
    </w:pPr>
    <w:r w:rsidRPr="001B1C15">
      <w:rPr>
        <w:rFonts w:ascii="Calibri" w:hAnsi="Calibri"/>
        <w:color w:val="556062"/>
        <w:sz w:val="18"/>
        <w:szCs w:val="18"/>
      </w:rPr>
      <w:t>Λεωφ. Αθηνών 110, 10442 Α</w:t>
    </w:r>
    <w:r w:rsidR="001F23E7" w:rsidRPr="001B1C15">
      <w:rPr>
        <w:rFonts w:ascii="Calibri" w:hAnsi="Calibri"/>
        <w:color w:val="556062"/>
        <w:sz w:val="18"/>
        <w:szCs w:val="18"/>
      </w:rPr>
      <w:t xml:space="preserve">θήνα, τηλ. 210-3366800, </w:t>
    </w:r>
    <w:r w:rsidRPr="001B1C15">
      <w:rPr>
        <w:rFonts w:ascii="Calibri" w:hAnsi="Calibri"/>
        <w:color w:val="556062"/>
        <w:sz w:val="18"/>
        <w:szCs w:val="18"/>
      </w:rPr>
      <w:t>www.athexgroup.g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91B5" w14:textId="77777777" w:rsidR="00DB22AC" w:rsidRDefault="00DB22AC" w:rsidP="00DB22AC">
    <w:pPr>
      <w:tabs>
        <w:tab w:val="center" w:pos="4153"/>
        <w:tab w:val="right" w:pos="8306"/>
      </w:tabs>
      <w:spacing w:line="240" w:lineRule="auto"/>
      <w:jc w:val="center"/>
      <w:rPr>
        <w:rFonts w:ascii="Calibri" w:hAnsi="Calibri"/>
        <w:color w:val="556062"/>
        <w:sz w:val="18"/>
        <w:szCs w:val="18"/>
      </w:rPr>
    </w:pPr>
    <w:r w:rsidRPr="001B1C15">
      <w:rPr>
        <w:rFonts w:ascii="Calibri" w:hAnsi="Calibri"/>
        <w:color w:val="556062"/>
        <w:sz w:val="18"/>
        <w:szCs w:val="18"/>
      </w:rPr>
      <w:t>ΕΛΛΗΝΙΚΟ ΚΕΝΤΡΙΚΟ ΑΠΟΘΕΤΗΡΙΟ ΤΙΤΛΩΝ ΑΝΩΝΥΜΗ ΕΤΑΙΡΕΙΑ- ΓΕΜΗ:0579581040</w:t>
    </w:r>
  </w:p>
  <w:p w14:paraId="6421EF13" w14:textId="3443ADB4" w:rsidR="004B6A81" w:rsidRPr="00DB22AC" w:rsidRDefault="00DB22AC" w:rsidP="00DB22AC">
    <w:pPr>
      <w:tabs>
        <w:tab w:val="center" w:pos="4153"/>
        <w:tab w:val="right" w:pos="8306"/>
      </w:tabs>
      <w:spacing w:line="240" w:lineRule="auto"/>
      <w:jc w:val="center"/>
      <w:rPr>
        <w:rFonts w:ascii="Calibri" w:hAnsi="Calibri"/>
        <w:color w:val="556062"/>
        <w:sz w:val="18"/>
        <w:szCs w:val="18"/>
      </w:rPr>
    </w:pPr>
    <w:r w:rsidRPr="001B1C15">
      <w:rPr>
        <w:rFonts w:ascii="Calibri" w:hAnsi="Calibri"/>
        <w:color w:val="556062"/>
        <w:sz w:val="18"/>
        <w:szCs w:val="18"/>
      </w:rPr>
      <w:t>Λεωφ. Αθηνών 110, 10442 Αθήνα, τηλ. 210-3366800, www.athexgroup.g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C52E" w14:textId="77777777" w:rsidR="00FC6632" w:rsidRDefault="00FC6632">
      <w:r>
        <w:separator/>
      </w:r>
    </w:p>
  </w:footnote>
  <w:footnote w:type="continuationSeparator" w:id="0">
    <w:p w14:paraId="7BA0582F" w14:textId="77777777" w:rsidR="00FC6632" w:rsidRDefault="00FC6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5CE50" w14:textId="77777777" w:rsidR="00E908FD" w:rsidRDefault="00E908FD" w:rsidP="00165857">
    <w:pPr>
      <w:jc w:val="center"/>
      <w:rPr>
        <w:lang w:val="en-US"/>
      </w:rPr>
    </w:pPr>
  </w:p>
  <w:p w14:paraId="2F989AEC" w14:textId="3BB2B252" w:rsidR="00FB0FE2" w:rsidRDefault="00A43085" w:rsidP="00E908FD">
    <w:pPr>
      <w:pStyle w:val="Header"/>
      <w:jc w:val="center"/>
      <w:rPr>
        <w:lang w:val="en-US"/>
      </w:rPr>
    </w:pPr>
    <w:r w:rsidRPr="003B0F37">
      <w:rPr>
        <w:noProof/>
        <w:lang w:val="en-GB" w:eastAsia="en-GB"/>
      </w:rPr>
      <w:drawing>
        <wp:inline distT="0" distB="0" distL="0" distR="0" wp14:anchorId="7F401E43" wp14:editId="5E429749">
          <wp:extent cx="1325880" cy="106680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588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F4092E" w14:textId="77777777" w:rsidR="00AF348C" w:rsidRPr="00E908FD" w:rsidRDefault="00AF348C" w:rsidP="00E908FD">
    <w:pPr>
      <w:pStyle w:val="Header"/>
      <w:jc w:val="cent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D7DB" w14:textId="6B0AAC7A" w:rsidR="00212A34" w:rsidRDefault="00A43085" w:rsidP="00E908FD">
    <w:pPr>
      <w:pStyle w:val="Header"/>
      <w:jc w:val="center"/>
    </w:pPr>
    <w:r w:rsidRPr="003B0F37">
      <w:rPr>
        <w:noProof/>
        <w:lang w:val="en-GB" w:eastAsia="en-GB"/>
      </w:rPr>
      <w:drawing>
        <wp:inline distT="0" distB="0" distL="0" distR="0" wp14:anchorId="42061AD4" wp14:editId="4BD86DBE">
          <wp:extent cx="1219200" cy="981694"/>
          <wp:effectExtent l="0" t="0" r="0" b="9525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7165" cy="9881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1D2C6E" w14:textId="77777777" w:rsidR="004E68C4" w:rsidRDefault="004E68C4" w:rsidP="00E908F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65EA7"/>
    <w:multiLevelType w:val="hybridMultilevel"/>
    <w:tmpl w:val="AC76BC5C"/>
    <w:lvl w:ilvl="0" w:tplc="F69A1C14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D44B9"/>
    <w:multiLevelType w:val="hybridMultilevel"/>
    <w:tmpl w:val="AC78F9F8"/>
    <w:lvl w:ilvl="0" w:tplc="51CA387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plc="1ABAA34E">
      <w:numFmt w:val="none"/>
      <w:lvlText w:val=""/>
      <w:lvlJc w:val="left"/>
      <w:pPr>
        <w:tabs>
          <w:tab w:val="num" w:pos="360"/>
        </w:tabs>
      </w:pPr>
    </w:lvl>
    <w:lvl w:ilvl="2" w:tplc="6952CFE0">
      <w:numFmt w:val="none"/>
      <w:lvlText w:val=""/>
      <w:lvlJc w:val="left"/>
      <w:pPr>
        <w:tabs>
          <w:tab w:val="num" w:pos="360"/>
        </w:tabs>
      </w:pPr>
    </w:lvl>
    <w:lvl w:ilvl="3" w:tplc="54E06A64">
      <w:numFmt w:val="none"/>
      <w:lvlText w:val=""/>
      <w:lvlJc w:val="left"/>
      <w:pPr>
        <w:tabs>
          <w:tab w:val="num" w:pos="360"/>
        </w:tabs>
      </w:pPr>
    </w:lvl>
    <w:lvl w:ilvl="4" w:tplc="1834E764">
      <w:numFmt w:val="none"/>
      <w:lvlText w:val=""/>
      <w:lvlJc w:val="left"/>
      <w:pPr>
        <w:tabs>
          <w:tab w:val="num" w:pos="360"/>
        </w:tabs>
      </w:pPr>
    </w:lvl>
    <w:lvl w:ilvl="5" w:tplc="911A1AFA">
      <w:numFmt w:val="none"/>
      <w:lvlText w:val=""/>
      <w:lvlJc w:val="left"/>
      <w:pPr>
        <w:tabs>
          <w:tab w:val="num" w:pos="360"/>
        </w:tabs>
      </w:pPr>
    </w:lvl>
    <w:lvl w:ilvl="6" w:tplc="6F3AA02E">
      <w:numFmt w:val="none"/>
      <w:lvlText w:val=""/>
      <w:lvlJc w:val="left"/>
      <w:pPr>
        <w:tabs>
          <w:tab w:val="num" w:pos="360"/>
        </w:tabs>
      </w:pPr>
    </w:lvl>
    <w:lvl w:ilvl="7" w:tplc="82B6FD24">
      <w:numFmt w:val="none"/>
      <w:lvlText w:val=""/>
      <w:lvlJc w:val="left"/>
      <w:pPr>
        <w:tabs>
          <w:tab w:val="num" w:pos="360"/>
        </w:tabs>
      </w:pPr>
    </w:lvl>
    <w:lvl w:ilvl="8" w:tplc="FBA8F8E6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25834B31"/>
    <w:multiLevelType w:val="hybridMultilevel"/>
    <w:tmpl w:val="DF0689A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7623E3"/>
    <w:multiLevelType w:val="hybridMultilevel"/>
    <w:tmpl w:val="83780CBA"/>
    <w:lvl w:ilvl="0" w:tplc="B86A50F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86A4C"/>
    <w:multiLevelType w:val="hybridMultilevel"/>
    <w:tmpl w:val="38E86442"/>
    <w:lvl w:ilvl="0" w:tplc="784ED5A2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17A75"/>
    <w:multiLevelType w:val="multilevel"/>
    <w:tmpl w:val="E5CA32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6" w15:restartNumberingAfterBreak="0">
    <w:nsid w:val="6CA95EBC"/>
    <w:multiLevelType w:val="hybridMultilevel"/>
    <w:tmpl w:val="9E8AC12A"/>
    <w:lvl w:ilvl="0" w:tplc="0CFEC2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  <w:dstrike w:val="0"/>
        <w:sz w:val="24"/>
        <w:szCs w:val="24"/>
        <w:u w:val="none"/>
        <w:effect w:val="none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54223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601580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970337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38346119">
    <w:abstractNumId w:val="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3940920">
    <w:abstractNumId w:val="0"/>
  </w:num>
  <w:num w:numId="6" w16cid:durableId="204876464">
    <w:abstractNumId w:val="2"/>
  </w:num>
  <w:num w:numId="7" w16cid:durableId="92013959">
    <w:abstractNumId w:val="4"/>
  </w:num>
  <w:num w:numId="8" w16cid:durableId="5134931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omN/5iXk8kGLJ36R6wVHAm1N8D8H3lZQg2JaiFpWDAkXYlUhitamt7fr+/gT6YSvUzQfYdZ7C+q1/1RiZlK2Sw==" w:salt="WWgW/YUCVoRhUIIiMd0H7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MDczNDe3NLewNDNQ0lEKTi0uzszPAykwrAUAwrh2lCwAAAA="/>
  </w:docVars>
  <w:rsids>
    <w:rsidRoot w:val="00FC14D2"/>
    <w:rsid w:val="00001C16"/>
    <w:rsid w:val="00002112"/>
    <w:rsid w:val="00003C8F"/>
    <w:rsid w:val="0000684C"/>
    <w:rsid w:val="000144E1"/>
    <w:rsid w:val="00036EDA"/>
    <w:rsid w:val="00043ACE"/>
    <w:rsid w:val="00077104"/>
    <w:rsid w:val="00082EF5"/>
    <w:rsid w:val="000A7212"/>
    <w:rsid w:val="000B0DF3"/>
    <w:rsid w:val="000C0FF9"/>
    <w:rsid w:val="000C159C"/>
    <w:rsid w:val="000E1E3F"/>
    <w:rsid w:val="000E6DDC"/>
    <w:rsid w:val="001107C4"/>
    <w:rsid w:val="00110E81"/>
    <w:rsid w:val="00115EA7"/>
    <w:rsid w:val="00127F32"/>
    <w:rsid w:val="0013659E"/>
    <w:rsid w:val="00145BAC"/>
    <w:rsid w:val="001634BF"/>
    <w:rsid w:val="0016356E"/>
    <w:rsid w:val="00163C47"/>
    <w:rsid w:val="00165857"/>
    <w:rsid w:val="00165B6A"/>
    <w:rsid w:val="00190532"/>
    <w:rsid w:val="001A5B1F"/>
    <w:rsid w:val="001B1C15"/>
    <w:rsid w:val="001B7A3B"/>
    <w:rsid w:val="001C1C22"/>
    <w:rsid w:val="001C2BE8"/>
    <w:rsid w:val="001C6DBD"/>
    <w:rsid w:val="001D06D2"/>
    <w:rsid w:val="001E028A"/>
    <w:rsid w:val="001E067B"/>
    <w:rsid w:val="001E0EE8"/>
    <w:rsid w:val="001E2C8A"/>
    <w:rsid w:val="001F0364"/>
    <w:rsid w:val="001F23E7"/>
    <w:rsid w:val="001F5371"/>
    <w:rsid w:val="001F59B2"/>
    <w:rsid w:val="001F7B60"/>
    <w:rsid w:val="00200B63"/>
    <w:rsid w:val="00200DDC"/>
    <w:rsid w:val="00211152"/>
    <w:rsid w:val="00212A34"/>
    <w:rsid w:val="00213B23"/>
    <w:rsid w:val="002171E2"/>
    <w:rsid w:val="00222A76"/>
    <w:rsid w:val="00223E17"/>
    <w:rsid w:val="00224988"/>
    <w:rsid w:val="002369F2"/>
    <w:rsid w:val="00244EEA"/>
    <w:rsid w:val="00251230"/>
    <w:rsid w:val="0025389C"/>
    <w:rsid w:val="00265FBC"/>
    <w:rsid w:val="00276280"/>
    <w:rsid w:val="0029277E"/>
    <w:rsid w:val="002B2B58"/>
    <w:rsid w:val="002B7EDF"/>
    <w:rsid w:val="002D352B"/>
    <w:rsid w:val="002D3880"/>
    <w:rsid w:val="002D3A09"/>
    <w:rsid w:val="002D5DF7"/>
    <w:rsid w:val="002E3C1F"/>
    <w:rsid w:val="002F3587"/>
    <w:rsid w:val="002F3629"/>
    <w:rsid w:val="002F507C"/>
    <w:rsid w:val="002F6060"/>
    <w:rsid w:val="00302380"/>
    <w:rsid w:val="00305BD1"/>
    <w:rsid w:val="003217EF"/>
    <w:rsid w:val="00322CA4"/>
    <w:rsid w:val="0032367B"/>
    <w:rsid w:val="003315F6"/>
    <w:rsid w:val="00333B03"/>
    <w:rsid w:val="00336903"/>
    <w:rsid w:val="003447D3"/>
    <w:rsid w:val="00361093"/>
    <w:rsid w:val="0036285A"/>
    <w:rsid w:val="00394E03"/>
    <w:rsid w:val="003A61F0"/>
    <w:rsid w:val="003A65A8"/>
    <w:rsid w:val="003B07E7"/>
    <w:rsid w:val="003B0F37"/>
    <w:rsid w:val="003B7B60"/>
    <w:rsid w:val="003C1DB1"/>
    <w:rsid w:val="003C2DD2"/>
    <w:rsid w:val="003C5E56"/>
    <w:rsid w:val="003D7C72"/>
    <w:rsid w:val="003F3664"/>
    <w:rsid w:val="00410F2F"/>
    <w:rsid w:val="004310B3"/>
    <w:rsid w:val="00433ED4"/>
    <w:rsid w:val="00454C15"/>
    <w:rsid w:val="0045598B"/>
    <w:rsid w:val="00457F73"/>
    <w:rsid w:val="004753CD"/>
    <w:rsid w:val="00480681"/>
    <w:rsid w:val="004939B0"/>
    <w:rsid w:val="004945BD"/>
    <w:rsid w:val="00496C20"/>
    <w:rsid w:val="004A359C"/>
    <w:rsid w:val="004B1415"/>
    <w:rsid w:val="004B3B04"/>
    <w:rsid w:val="004B5CB9"/>
    <w:rsid w:val="004B6A81"/>
    <w:rsid w:val="004C08CA"/>
    <w:rsid w:val="004D1CCB"/>
    <w:rsid w:val="004E0DBB"/>
    <w:rsid w:val="004E3F42"/>
    <w:rsid w:val="004E68C4"/>
    <w:rsid w:val="004F08AF"/>
    <w:rsid w:val="004F22EE"/>
    <w:rsid w:val="004F3B02"/>
    <w:rsid w:val="0050133C"/>
    <w:rsid w:val="00507C10"/>
    <w:rsid w:val="00515BC0"/>
    <w:rsid w:val="005204CB"/>
    <w:rsid w:val="00534948"/>
    <w:rsid w:val="00536356"/>
    <w:rsid w:val="00544155"/>
    <w:rsid w:val="00551050"/>
    <w:rsid w:val="0055232F"/>
    <w:rsid w:val="00552EBA"/>
    <w:rsid w:val="00554414"/>
    <w:rsid w:val="005579CA"/>
    <w:rsid w:val="00566858"/>
    <w:rsid w:val="00570EE4"/>
    <w:rsid w:val="00572177"/>
    <w:rsid w:val="005734CB"/>
    <w:rsid w:val="005A3B3C"/>
    <w:rsid w:val="005A5619"/>
    <w:rsid w:val="005C5943"/>
    <w:rsid w:val="005E6804"/>
    <w:rsid w:val="005E7CFF"/>
    <w:rsid w:val="005F05B1"/>
    <w:rsid w:val="005F1F7E"/>
    <w:rsid w:val="00600390"/>
    <w:rsid w:val="00611231"/>
    <w:rsid w:val="006270F9"/>
    <w:rsid w:val="00635DC5"/>
    <w:rsid w:val="00640E63"/>
    <w:rsid w:val="00666A82"/>
    <w:rsid w:val="00666F73"/>
    <w:rsid w:val="006674E6"/>
    <w:rsid w:val="00684248"/>
    <w:rsid w:val="00694754"/>
    <w:rsid w:val="00697B2B"/>
    <w:rsid w:val="006A7F91"/>
    <w:rsid w:val="006E6EA3"/>
    <w:rsid w:val="006F52E2"/>
    <w:rsid w:val="00701067"/>
    <w:rsid w:val="00703AE4"/>
    <w:rsid w:val="00710D48"/>
    <w:rsid w:val="007146BC"/>
    <w:rsid w:val="00721D18"/>
    <w:rsid w:val="00730796"/>
    <w:rsid w:val="007355B8"/>
    <w:rsid w:val="007364A7"/>
    <w:rsid w:val="00746F7D"/>
    <w:rsid w:val="007528CD"/>
    <w:rsid w:val="00787960"/>
    <w:rsid w:val="00794BE5"/>
    <w:rsid w:val="00797EA9"/>
    <w:rsid w:val="007A0851"/>
    <w:rsid w:val="007B19D6"/>
    <w:rsid w:val="007B2F6E"/>
    <w:rsid w:val="007B794E"/>
    <w:rsid w:val="007B7CBC"/>
    <w:rsid w:val="007D0CEB"/>
    <w:rsid w:val="007D20C7"/>
    <w:rsid w:val="007D4B04"/>
    <w:rsid w:val="00812FC9"/>
    <w:rsid w:val="00813E85"/>
    <w:rsid w:val="00814C4A"/>
    <w:rsid w:val="008225FC"/>
    <w:rsid w:val="00826E54"/>
    <w:rsid w:val="00827358"/>
    <w:rsid w:val="00830A21"/>
    <w:rsid w:val="00830D62"/>
    <w:rsid w:val="008353BF"/>
    <w:rsid w:val="0084120E"/>
    <w:rsid w:val="008509C0"/>
    <w:rsid w:val="008545F8"/>
    <w:rsid w:val="008550BA"/>
    <w:rsid w:val="00874AEE"/>
    <w:rsid w:val="008807AE"/>
    <w:rsid w:val="00882166"/>
    <w:rsid w:val="00884101"/>
    <w:rsid w:val="008A7F52"/>
    <w:rsid w:val="008B0616"/>
    <w:rsid w:val="008B4E83"/>
    <w:rsid w:val="008C0DBD"/>
    <w:rsid w:val="008C4850"/>
    <w:rsid w:val="008D6353"/>
    <w:rsid w:val="008E2112"/>
    <w:rsid w:val="008F0747"/>
    <w:rsid w:val="00900A13"/>
    <w:rsid w:val="00905D67"/>
    <w:rsid w:val="00910D44"/>
    <w:rsid w:val="00953754"/>
    <w:rsid w:val="0096152D"/>
    <w:rsid w:val="00964849"/>
    <w:rsid w:val="009650DE"/>
    <w:rsid w:val="009774E3"/>
    <w:rsid w:val="00981D65"/>
    <w:rsid w:val="009B0FD4"/>
    <w:rsid w:val="009B6F14"/>
    <w:rsid w:val="009C54F8"/>
    <w:rsid w:val="009C6B85"/>
    <w:rsid w:val="009C7E21"/>
    <w:rsid w:val="009D3D72"/>
    <w:rsid w:val="009E2917"/>
    <w:rsid w:val="00A204BC"/>
    <w:rsid w:val="00A20D02"/>
    <w:rsid w:val="00A218D2"/>
    <w:rsid w:val="00A275B5"/>
    <w:rsid w:val="00A40194"/>
    <w:rsid w:val="00A43085"/>
    <w:rsid w:val="00A50E6F"/>
    <w:rsid w:val="00A82C57"/>
    <w:rsid w:val="00A84703"/>
    <w:rsid w:val="00AB466B"/>
    <w:rsid w:val="00AC3F48"/>
    <w:rsid w:val="00AD788A"/>
    <w:rsid w:val="00AF348C"/>
    <w:rsid w:val="00B0020E"/>
    <w:rsid w:val="00B05198"/>
    <w:rsid w:val="00B057BD"/>
    <w:rsid w:val="00B304A2"/>
    <w:rsid w:val="00B361F0"/>
    <w:rsid w:val="00B368E3"/>
    <w:rsid w:val="00B408FD"/>
    <w:rsid w:val="00B44B4A"/>
    <w:rsid w:val="00B5676C"/>
    <w:rsid w:val="00B61726"/>
    <w:rsid w:val="00B7014B"/>
    <w:rsid w:val="00B8612C"/>
    <w:rsid w:val="00B87633"/>
    <w:rsid w:val="00B91CFB"/>
    <w:rsid w:val="00B920E6"/>
    <w:rsid w:val="00B9582A"/>
    <w:rsid w:val="00B95BC0"/>
    <w:rsid w:val="00BA02AB"/>
    <w:rsid w:val="00BA5745"/>
    <w:rsid w:val="00BB2E23"/>
    <w:rsid w:val="00BC36B3"/>
    <w:rsid w:val="00BD46DD"/>
    <w:rsid w:val="00BD5C07"/>
    <w:rsid w:val="00BE4011"/>
    <w:rsid w:val="00BE4D44"/>
    <w:rsid w:val="00BF0687"/>
    <w:rsid w:val="00C110EF"/>
    <w:rsid w:val="00C16424"/>
    <w:rsid w:val="00C164A6"/>
    <w:rsid w:val="00C23055"/>
    <w:rsid w:val="00C25AA0"/>
    <w:rsid w:val="00C264C8"/>
    <w:rsid w:val="00C62785"/>
    <w:rsid w:val="00C65987"/>
    <w:rsid w:val="00C667A1"/>
    <w:rsid w:val="00C7261D"/>
    <w:rsid w:val="00C824C2"/>
    <w:rsid w:val="00C86685"/>
    <w:rsid w:val="00C87612"/>
    <w:rsid w:val="00C936DA"/>
    <w:rsid w:val="00CB70BF"/>
    <w:rsid w:val="00CC6F60"/>
    <w:rsid w:val="00CD157A"/>
    <w:rsid w:val="00CD5A5E"/>
    <w:rsid w:val="00D4185F"/>
    <w:rsid w:val="00D8139B"/>
    <w:rsid w:val="00D90A44"/>
    <w:rsid w:val="00D93A92"/>
    <w:rsid w:val="00D93C4D"/>
    <w:rsid w:val="00DA7893"/>
    <w:rsid w:val="00DB22AC"/>
    <w:rsid w:val="00DD1FB2"/>
    <w:rsid w:val="00DD4520"/>
    <w:rsid w:val="00DD5A14"/>
    <w:rsid w:val="00DD5C4C"/>
    <w:rsid w:val="00DE2794"/>
    <w:rsid w:val="00DE63A4"/>
    <w:rsid w:val="00DF0110"/>
    <w:rsid w:val="00DF4EE0"/>
    <w:rsid w:val="00DF580C"/>
    <w:rsid w:val="00E016DB"/>
    <w:rsid w:val="00E10591"/>
    <w:rsid w:val="00E63557"/>
    <w:rsid w:val="00E706CC"/>
    <w:rsid w:val="00E76928"/>
    <w:rsid w:val="00E81DCF"/>
    <w:rsid w:val="00E908FD"/>
    <w:rsid w:val="00E91A11"/>
    <w:rsid w:val="00EB0865"/>
    <w:rsid w:val="00EB16F9"/>
    <w:rsid w:val="00ED045B"/>
    <w:rsid w:val="00EF131F"/>
    <w:rsid w:val="00EF4763"/>
    <w:rsid w:val="00F07F6C"/>
    <w:rsid w:val="00F17D38"/>
    <w:rsid w:val="00F42342"/>
    <w:rsid w:val="00F53B83"/>
    <w:rsid w:val="00F57817"/>
    <w:rsid w:val="00F61475"/>
    <w:rsid w:val="00F65327"/>
    <w:rsid w:val="00F73D67"/>
    <w:rsid w:val="00F764F8"/>
    <w:rsid w:val="00F81991"/>
    <w:rsid w:val="00F839FD"/>
    <w:rsid w:val="00F9567D"/>
    <w:rsid w:val="00FA2344"/>
    <w:rsid w:val="00FB0AFF"/>
    <w:rsid w:val="00FB0FE2"/>
    <w:rsid w:val="00FC12E2"/>
    <w:rsid w:val="00FC14D2"/>
    <w:rsid w:val="00FC4669"/>
    <w:rsid w:val="00FC5E58"/>
    <w:rsid w:val="00FC6632"/>
    <w:rsid w:val="00FD0EFF"/>
    <w:rsid w:val="00FD10A2"/>
    <w:rsid w:val="00FE199D"/>
    <w:rsid w:val="00FE22B6"/>
    <w:rsid w:val="00FF1D50"/>
    <w:rsid w:val="00FF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31A7FB"/>
  <w15:chartTrackingRefBased/>
  <w15:docId w15:val="{DFA25D3A-88B2-4BF7-9E41-EF544BBF1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FF9"/>
    <w:pPr>
      <w:spacing w:line="360" w:lineRule="auto"/>
      <w:jc w:val="both"/>
    </w:pPr>
    <w:rPr>
      <w:rFonts w:ascii="Arial" w:hAnsi="Arial"/>
      <w:sz w:val="22"/>
      <w:lang w:val="el-GR" w:eastAsia="el-GR"/>
    </w:rPr>
  </w:style>
  <w:style w:type="paragraph" w:styleId="Heading1">
    <w:name w:val="heading 1"/>
    <w:basedOn w:val="Normal"/>
    <w:next w:val="Normal"/>
    <w:qFormat/>
    <w:pPr>
      <w:keepNext/>
      <w:jc w:val="left"/>
      <w:outlineLvl w:val="0"/>
    </w:pPr>
    <w:rPr>
      <w:b/>
      <w:kern w:val="28"/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left"/>
      <w:outlineLvl w:val="1"/>
    </w:pPr>
    <w:rPr>
      <w:b/>
      <w:i/>
      <w:sz w:val="24"/>
      <w:lang w:val="en-US"/>
    </w:rPr>
  </w:style>
  <w:style w:type="paragraph" w:styleId="Heading3">
    <w:name w:val="heading 3"/>
    <w:basedOn w:val="Normal"/>
    <w:next w:val="Normal"/>
    <w:qFormat/>
    <w:pPr>
      <w:keepNext/>
      <w:jc w:val="left"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qFormat/>
    <w:pPr>
      <w:keepNext/>
      <w:jc w:val="left"/>
      <w:outlineLvl w:val="3"/>
    </w:pPr>
    <w:rPr>
      <w:b/>
      <w:i/>
      <w:lang w:val="en-US"/>
    </w:rPr>
  </w:style>
  <w:style w:type="paragraph" w:styleId="Heading5">
    <w:name w:val="heading 5"/>
    <w:basedOn w:val="Normal"/>
    <w:next w:val="Normal"/>
    <w:qFormat/>
    <w:pPr>
      <w:jc w:val="left"/>
      <w:outlineLvl w:val="4"/>
    </w:pPr>
    <w:rPr>
      <w:lang w:val="en-US"/>
    </w:rPr>
  </w:style>
  <w:style w:type="paragraph" w:styleId="Heading6">
    <w:name w:val="heading 6"/>
    <w:basedOn w:val="Normal"/>
    <w:next w:val="Normal"/>
    <w:qFormat/>
    <w:pPr>
      <w:jc w:val="left"/>
      <w:outlineLvl w:val="5"/>
    </w:pPr>
    <w:rPr>
      <w:lang w:val="en-US"/>
    </w:rPr>
  </w:style>
  <w:style w:type="paragraph" w:styleId="Heading7">
    <w:name w:val="heading 7"/>
    <w:basedOn w:val="Normal"/>
    <w:next w:val="Normal"/>
    <w:qFormat/>
    <w:pPr>
      <w:jc w:val="left"/>
      <w:outlineLvl w:val="6"/>
    </w:pPr>
  </w:style>
  <w:style w:type="paragraph" w:styleId="Heading8">
    <w:name w:val="heading 8"/>
    <w:basedOn w:val="Normal"/>
    <w:next w:val="Normal"/>
    <w:qFormat/>
    <w:pPr>
      <w:jc w:val="left"/>
      <w:outlineLvl w:val="7"/>
    </w:pPr>
  </w:style>
  <w:style w:type="paragraph" w:styleId="Heading9">
    <w:name w:val="heading 9"/>
    <w:basedOn w:val="Normal"/>
    <w:next w:val="Normal"/>
    <w:qFormat/>
    <w:pPr>
      <w:jc w:val="left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line="240" w:lineRule="auto"/>
      <w:jc w:val="left"/>
    </w:pPr>
  </w:style>
  <w:style w:type="paragraph" w:styleId="Footer">
    <w:name w:val="footer"/>
    <w:basedOn w:val="Normal"/>
    <w:link w:val="FooterChar"/>
    <w:uiPriority w:val="99"/>
    <w:rsid w:val="005E7CFF"/>
    <w:pPr>
      <w:tabs>
        <w:tab w:val="center" w:pos="4153"/>
        <w:tab w:val="right" w:pos="8306"/>
      </w:tabs>
      <w:spacing w:line="240" w:lineRule="auto"/>
      <w:jc w:val="left"/>
    </w:pPr>
    <w:rPr>
      <w:sz w:val="20"/>
    </w:rPr>
  </w:style>
  <w:style w:type="character" w:styleId="PageNumber">
    <w:name w:val="page number"/>
    <w:rsid w:val="00336903"/>
    <w:rPr>
      <w:rFonts w:ascii="Arial" w:hAnsi="Arial"/>
      <w:sz w:val="20"/>
      <w:szCs w:val="20"/>
    </w:rPr>
  </w:style>
  <w:style w:type="paragraph" w:styleId="ListBullet">
    <w:name w:val="List Bullet"/>
    <w:basedOn w:val="Normal"/>
    <w:pPr>
      <w:ind w:left="283" w:hanging="283"/>
    </w:pPr>
  </w:style>
  <w:style w:type="paragraph" w:styleId="ListBullet2">
    <w:name w:val="List Bullet 2"/>
    <w:basedOn w:val="Normal"/>
    <w:pPr>
      <w:ind w:left="566" w:hanging="283"/>
    </w:pPr>
  </w:style>
  <w:style w:type="paragraph" w:styleId="ListBullet3">
    <w:name w:val="List Bullet 3"/>
    <w:basedOn w:val="Normal"/>
    <w:pPr>
      <w:ind w:left="849" w:hanging="283"/>
    </w:pPr>
  </w:style>
  <w:style w:type="paragraph" w:styleId="Caption">
    <w:name w:val="caption"/>
    <w:basedOn w:val="Normal"/>
    <w:next w:val="Normal"/>
    <w:qFormat/>
    <w:pPr>
      <w:spacing w:after="240"/>
      <w:ind w:left="851" w:hanging="851"/>
      <w:jc w:val="left"/>
    </w:pPr>
    <w:rPr>
      <w:i/>
    </w:rPr>
  </w:style>
  <w:style w:type="paragraph" w:styleId="List">
    <w:name w:val="List"/>
    <w:basedOn w:val="Normal"/>
    <w:pPr>
      <w:ind w:left="284" w:hanging="284"/>
    </w:pPr>
  </w:style>
  <w:style w:type="character" w:styleId="EndnoteReference">
    <w:name w:val="endnote reference"/>
    <w:semiHidden/>
    <w:rPr>
      <w:rFonts w:ascii="Arial" w:hAnsi="Arial"/>
      <w:sz w:val="16"/>
      <w:vertAlign w:val="superscript"/>
    </w:rPr>
  </w:style>
  <w:style w:type="character" w:styleId="FootnoteReference">
    <w:name w:val="footnote reference"/>
    <w:semiHidden/>
    <w:rPr>
      <w:rFonts w:ascii="Arial" w:hAnsi="Arial"/>
      <w:sz w:val="16"/>
      <w:vertAlign w:val="superscript"/>
    </w:rPr>
  </w:style>
  <w:style w:type="character" w:styleId="CommentReference">
    <w:name w:val="annotation reference"/>
    <w:semiHidden/>
    <w:rPr>
      <w:rFonts w:ascii="Arial" w:hAnsi="Arial"/>
      <w:sz w:val="16"/>
    </w:rPr>
  </w:style>
  <w:style w:type="paragraph" w:styleId="Closing">
    <w:name w:val="Closing"/>
    <w:basedOn w:val="Normal"/>
  </w:style>
  <w:style w:type="paragraph" w:styleId="EnvelopeAddress">
    <w:name w:val="envelope address"/>
    <w:basedOn w:val="Normal"/>
    <w:pPr>
      <w:framePr w:w="4536" w:h="1701" w:hRule="exact" w:hSpace="181" w:vSpace="181" w:wrap="around" w:hAnchor="margin" w:xAlign="right" w:yAlign="bottom"/>
      <w:ind w:left="2880"/>
      <w:jc w:val="center"/>
    </w:pPr>
    <w:rPr>
      <w:sz w:val="24"/>
    </w:rPr>
  </w:style>
  <w:style w:type="paragraph" w:styleId="Index1">
    <w:name w:val="index 1"/>
    <w:basedOn w:val="Normal"/>
    <w:next w:val="Normal"/>
    <w:semiHidden/>
    <w:pPr>
      <w:tabs>
        <w:tab w:val="right" w:leader="dot" w:pos="9071"/>
      </w:tabs>
      <w:ind w:left="284" w:hanging="284"/>
      <w:jc w:val="left"/>
    </w:pPr>
  </w:style>
  <w:style w:type="paragraph" w:styleId="Index2">
    <w:name w:val="index 2"/>
    <w:basedOn w:val="Normal"/>
    <w:next w:val="Normal"/>
    <w:semiHidden/>
    <w:pPr>
      <w:tabs>
        <w:tab w:val="right" w:leader="dot" w:pos="9071"/>
      </w:tabs>
      <w:ind w:left="568" w:hanging="284"/>
      <w:jc w:val="left"/>
    </w:pPr>
  </w:style>
  <w:style w:type="paragraph" w:styleId="Index3">
    <w:name w:val="index 3"/>
    <w:basedOn w:val="Normal"/>
    <w:next w:val="Normal"/>
    <w:semiHidden/>
    <w:pPr>
      <w:tabs>
        <w:tab w:val="right" w:leader="dot" w:pos="9071"/>
      </w:tabs>
      <w:ind w:left="851" w:hanging="284"/>
      <w:jc w:val="left"/>
    </w:pPr>
  </w:style>
  <w:style w:type="paragraph" w:styleId="ListNumber">
    <w:name w:val="List Number"/>
    <w:basedOn w:val="Normal"/>
    <w:pPr>
      <w:ind w:left="284" w:hanging="284"/>
    </w:pPr>
  </w:style>
  <w:style w:type="paragraph" w:styleId="ListNumber2">
    <w:name w:val="List Number 2"/>
    <w:basedOn w:val="Normal"/>
    <w:pPr>
      <w:ind w:left="566" w:hanging="283"/>
    </w:pPr>
  </w:style>
  <w:style w:type="paragraph" w:styleId="ListNumber3">
    <w:name w:val="List Number 3"/>
    <w:basedOn w:val="Normal"/>
    <w:pPr>
      <w:ind w:left="851" w:hanging="284"/>
    </w:pPr>
  </w:style>
  <w:style w:type="paragraph" w:styleId="MessageHeader">
    <w:name w:val="Message Header"/>
    <w:basedOn w:val="Normal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ind w:left="1134" w:hanging="1134"/>
    </w:pPr>
    <w:rPr>
      <w:b/>
    </w:rPr>
  </w:style>
  <w:style w:type="paragraph" w:styleId="NormalIndent">
    <w:name w:val="Normal Indent"/>
    <w:basedOn w:val="Normal"/>
    <w:pPr>
      <w:ind w:left="567"/>
    </w:pPr>
  </w:style>
  <w:style w:type="paragraph" w:styleId="Signature">
    <w:name w:val="Signature"/>
    <w:basedOn w:val="Normal"/>
    <w:pPr>
      <w:spacing w:before="720"/>
      <w:jc w:val="left"/>
    </w:pPr>
  </w:style>
  <w:style w:type="paragraph" w:styleId="Title">
    <w:name w:val="Title"/>
    <w:basedOn w:val="Normal"/>
    <w:qFormat/>
    <w:pPr>
      <w:spacing w:before="240" w:after="120" w:line="240" w:lineRule="auto"/>
      <w:jc w:val="center"/>
    </w:pPr>
    <w:rPr>
      <w:b/>
      <w:caps/>
      <w:kern w:val="28"/>
      <w:sz w:val="32"/>
    </w:rPr>
  </w:style>
  <w:style w:type="paragraph" w:styleId="Subtitle">
    <w:name w:val="Subtitle"/>
    <w:basedOn w:val="Normal"/>
    <w:qFormat/>
    <w:pPr>
      <w:spacing w:after="60" w:line="240" w:lineRule="auto"/>
      <w:jc w:val="center"/>
    </w:pPr>
    <w:rPr>
      <w:b/>
      <w:sz w:val="24"/>
    </w:rPr>
  </w:style>
  <w:style w:type="paragraph" w:styleId="TOAHeading">
    <w:name w:val="toa heading"/>
    <w:basedOn w:val="Normal"/>
    <w:next w:val="Normal"/>
    <w:semiHidden/>
    <w:pPr>
      <w:spacing w:before="120"/>
    </w:pPr>
    <w:rPr>
      <w:b/>
      <w:caps/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9071"/>
      </w:tabs>
      <w:spacing w:before="120"/>
      <w:jc w:val="left"/>
    </w:pPr>
    <w:rPr>
      <w:b/>
    </w:rPr>
  </w:style>
  <w:style w:type="paragraph" w:styleId="TOC2">
    <w:name w:val="toc 2"/>
    <w:basedOn w:val="Normal"/>
    <w:next w:val="Normal"/>
    <w:semiHidden/>
    <w:pPr>
      <w:tabs>
        <w:tab w:val="right" w:leader="dot" w:pos="9071"/>
      </w:tabs>
      <w:ind w:left="284"/>
      <w:jc w:val="left"/>
    </w:pPr>
  </w:style>
  <w:style w:type="paragraph" w:styleId="TOC3">
    <w:name w:val="toc 3"/>
    <w:basedOn w:val="Normal"/>
    <w:next w:val="Normal"/>
    <w:semiHidden/>
    <w:pPr>
      <w:tabs>
        <w:tab w:val="right" w:leader="dot" w:pos="9071"/>
      </w:tabs>
      <w:ind w:left="567"/>
      <w:jc w:val="left"/>
    </w:pPr>
  </w:style>
  <w:style w:type="paragraph" w:styleId="TOC4">
    <w:name w:val="toc 4"/>
    <w:basedOn w:val="Normal"/>
    <w:next w:val="Normal"/>
    <w:semiHidden/>
    <w:pPr>
      <w:tabs>
        <w:tab w:val="right" w:leader="dot" w:pos="9071"/>
      </w:tabs>
      <w:ind w:left="851"/>
      <w:jc w:val="left"/>
    </w:pPr>
  </w:style>
  <w:style w:type="paragraph" w:styleId="EnvelopeReturn">
    <w:name w:val="envelope return"/>
    <w:basedOn w:val="Normal"/>
    <w:pPr>
      <w:framePr w:w="4536" w:h="1701" w:hRule="exact" w:hSpace="181" w:vSpace="181" w:wrap="around" w:hAnchor="margin" w:yAlign="top"/>
    </w:pPr>
    <w:rPr>
      <w:sz w:val="24"/>
    </w:rPr>
  </w:style>
  <w:style w:type="paragraph" w:styleId="Index4">
    <w:name w:val="index 4"/>
    <w:basedOn w:val="Normal"/>
    <w:next w:val="Normal"/>
    <w:semiHidden/>
    <w:pPr>
      <w:tabs>
        <w:tab w:val="right" w:leader="dot" w:pos="9071"/>
      </w:tabs>
      <w:ind w:left="1049" w:hanging="198"/>
    </w:pPr>
  </w:style>
  <w:style w:type="paragraph" w:styleId="IndexHeading">
    <w:name w:val="index heading"/>
    <w:basedOn w:val="Normal"/>
    <w:next w:val="Index1"/>
    <w:semiHidden/>
    <w:pPr>
      <w:jc w:val="center"/>
    </w:pPr>
    <w:rPr>
      <w:b/>
      <w:sz w:val="24"/>
    </w:rPr>
  </w:style>
  <w:style w:type="character" w:styleId="LineNumber">
    <w:name w:val="line number"/>
    <w:rPr>
      <w:rFonts w:ascii="Arial" w:hAnsi="Arial"/>
      <w:sz w:val="20"/>
    </w:rPr>
  </w:style>
  <w:style w:type="paragraph" w:styleId="List2">
    <w:name w:val="List 2"/>
    <w:basedOn w:val="Normal"/>
    <w:pPr>
      <w:ind w:left="568" w:hanging="284"/>
    </w:pPr>
  </w:style>
  <w:style w:type="paragraph" w:styleId="ListBullet4">
    <w:name w:val="List Bullet 4"/>
    <w:basedOn w:val="Normal"/>
    <w:pPr>
      <w:ind w:left="1132" w:hanging="283"/>
    </w:pPr>
  </w:style>
  <w:style w:type="paragraph" w:styleId="TableofAuthorities">
    <w:name w:val="table of authorities"/>
    <w:basedOn w:val="Normal"/>
    <w:next w:val="Normal"/>
    <w:semiHidden/>
    <w:pPr>
      <w:tabs>
        <w:tab w:val="right" w:leader="dot" w:pos="9071"/>
      </w:tabs>
      <w:ind w:left="284" w:hanging="284"/>
      <w:jc w:val="left"/>
    </w:pPr>
  </w:style>
  <w:style w:type="paragraph" w:styleId="TableofFigures">
    <w:name w:val="table of figures"/>
    <w:basedOn w:val="Normal"/>
    <w:next w:val="Normal"/>
    <w:semiHidden/>
    <w:pPr>
      <w:tabs>
        <w:tab w:val="right" w:leader="dot" w:pos="9071"/>
      </w:tabs>
      <w:ind w:left="284" w:hanging="284"/>
      <w:jc w:val="left"/>
    </w:pPr>
  </w:style>
  <w:style w:type="paragraph" w:styleId="TOC5">
    <w:name w:val="toc 5"/>
    <w:basedOn w:val="Normal"/>
    <w:next w:val="Normal"/>
    <w:semiHidden/>
    <w:pPr>
      <w:tabs>
        <w:tab w:val="right" w:leader="dot" w:pos="9071"/>
      </w:tabs>
      <w:ind w:left="1134"/>
      <w:jc w:val="left"/>
    </w:pPr>
  </w:style>
  <w:style w:type="paragraph" w:styleId="TOC6">
    <w:name w:val="toc 6"/>
    <w:basedOn w:val="Normal"/>
    <w:next w:val="Normal"/>
    <w:semiHidden/>
    <w:pPr>
      <w:tabs>
        <w:tab w:val="right" w:leader="dot" w:pos="9071"/>
      </w:tabs>
      <w:ind w:left="1418"/>
      <w:jc w:val="left"/>
    </w:pPr>
  </w:style>
  <w:style w:type="paragraph" w:styleId="TOC9">
    <w:name w:val="toc 9"/>
    <w:basedOn w:val="Normal"/>
    <w:next w:val="Normal"/>
    <w:semiHidden/>
    <w:pPr>
      <w:tabs>
        <w:tab w:val="right" w:leader="dot" w:pos="9071"/>
      </w:tabs>
      <w:ind w:left="1600"/>
    </w:pPr>
  </w:style>
  <w:style w:type="paragraph" w:styleId="BalloonText">
    <w:name w:val="Balloon Text"/>
    <w:basedOn w:val="Normal"/>
    <w:semiHidden/>
    <w:rsid w:val="00FC14D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8B0616"/>
    <w:pPr>
      <w:spacing w:line="240" w:lineRule="auto"/>
      <w:jc w:val="center"/>
    </w:pPr>
    <w:rPr>
      <w:rFonts w:ascii="Times New Roman" w:hAnsi="Times New Roman"/>
      <w:b/>
      <w:bCs/>
      <w:sz w:val="24"/>
      <w:szCs w:val="24"/>
      <w:lang w:eastAsia="en-US"/>
    </w:rPr>
  </w:style>
  <w:style w:type="paragraph" w:styleId="BodyText2">
    <w:name w:val="Body Text 2"/>
    <w:basedOn w:val="Normal"/>
    <w:rsid w:val="008B0616"/>
    <w:pPr>
      <w:spacing w:line="240" w:lineRule="auto"/>
    </w:pPr>
    <w:rPr>
      <w:rFonts w:ascii="Times New Roman" w:hAnsi="Times New Roman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3B0F37"/>
    <w:rPr>
      <w:rFonts w:ascii="Arial" w:hAnsi="Arial"/>
      <w:lang w:val="el-GR" w:eastAsia="el-GR"/>
    </w:rPr>
  </w:style>
  <w:style w:type="table" w:styleId="TableGrid">
    <w:name w:val="Table Grid"/>
    <w:basedOn w:val="TableNormal"/>
    <w:rsid w:val="007B7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CB70BF"/>
    <w:pPr>
      <w:spacing w:before="240" w:line="240" w:lineRule="auto"/>
    </w:pPr>
    <w:rPr>
      <w:sz w:val="20"/>
    </w:rPr>
  </w:style>
  <w:style w:type="character" w:customStyle="1" w:styleId="CommentTextChar">
    <w:name w:val="Comment Text Char"/>
    <w:link w:val="CommentText"/>
    <w:uiPriority w:val="99"/>
    <w:rsid w:val="00CB70BF"/>
    <w:rPr>
      <w:rFonts w:ascii="Arial" w:hAnsi="Arial"/>
    </w:rPr>
  </w:style>
  <w:style w:type="character" w:styleId="Hyperlink">
    <w:name w:val="Hyperlink"/>
    <w:rsid w:val="00CB70BF"/>
    <w:rPr>
      <w:color w:val="0563C1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FB0AFF"/>
    <w:pPr>
      <w:spacing w:before="0" w:line="360" w:lineRule="auto"/>
    </w:pPr>
    <w:rPr>
      <w:b/>
      <w:bCs/>
    </w:rPr>
  </w:style>
  <w:style w:type="character" w:customStyle="1" w:styleId="CommentSubjectChar">
    <w:name w:val="Comment Subject Char"/>
    <w:link w:val="CommentSubject"/>
    <w:rsid w:val="00FB0AFF"/>
    <w:rPr>
      <w:rFonts w:ascii="Arial" w:hAnsi="Arial"/>
      <w:b/>
      <w:bCs/>
      <w:lang w:val="el-GR" w:eastAsia="el-GR"/>
    </w:rPr>
  </w:style>
  <w:style w:type="character" w:styleId="UnresolvedMention">
    <w:name w:val="Unresolved Mention"/>
    <w:basedOn w:val="DefaultParagraphFont"/>
    <w:uiPriority w:val="99"/>
    <w:semiHidden/>
    <w:unhideWhenUsed/>
    <w:rsid w:val="004E3F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E3F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84703"/>
    <w:rPr>
      <w:rFonts w:ascii="Arial" w:hAnsi="Arial"/>
      <w:sz w:val="22"/>
      <w:lang w:val="el-GR" w:eastAsia="el-GR"/>
    </w:rPr>
  </w:style>
  <w:style w:type="character" w:styleId="Strong">
    <w:name w:val="Strong"/>
    <w:basedOn w:val="DefaultParagraphFont"/>
    <w:uiPriority w:val="22"/>
    <w:qFormat/>
    <w:rsid w:val="00611231"/>
    <w:rPr>
      <w:b/>
      <w:bCs/>
    </w:rPr>
  </w:style>
  <w:style w:type="paragraph" w:styleId="NormalWeb">
    <w:name w:val="Normal (Web)"/>
    <w:basedOn w:val="Normal"/>
    <w:uiPriority w:val="99"/>
    <w:unhideWhenUsed/>
    <w:rsid w:val="00611231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9C7E21"/>
    <w:rPr>
      <w:color w:val="808080"/>
    </w:rPr>
  </w:style>
  <w:style w:type="paragraph" w:styleId="ListParagraph">
    <w:name w:val="List Paragraph"/>
    <w:basedOn w:val="Normal"/>
    <w:uiPriority w:val="34"/>
    <w:qFormat/>
    <w:rsid w:val="00B91CFB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694754"/>
    <w:rPr>
      <w:rFonts w:asciiTheme="minorHAnsi" w:eastAsiaTheme="minorHAnsi" w:hAnsiTheme="minorHAnsi" w:cstheme="minorBidi"/>
      <w:sz w:val="22"/>
      <w:szCs w:val="22"/>
      <w:lang w:val="el-GR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2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5539">
          <w:marLeft w:val="0"/>
          <w:marRight w:val="0"/>
          <w:marTop w:val="42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3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74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00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4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1689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5357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4444907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020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2652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6055561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4032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8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http://www.athexgroup.gr/el/gdpr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axialine.gr/el/terms-of-use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124EABE36A74B80BA4244D5723A6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9EF06-B9B6-4A44-A708-942785B17FE3}"/>
      </w:docPartPr>
      <w:docPartBody>
        <w:p w:rsidR="00CA38DF" w:rsidRDefault="00A6455A" w:rsidP="00A6455A">
          <w:pPr>
            <w:pStyle w:val="B124EABE36A74B80BA4244D5723A6F7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F9976D1894F888B2BCC2DAF1EB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518FC-EE45-4329-8A15-C28F02295159}"/>
      </w:docPartPr>
      <w:docPartBody>
        <w:p w:rsidR="00CA38DF" w:rsidRDefault="00A6455A" w:rsidP="00A6455A">
          <w:pPr>
            <w:pStyle w:val="133F9976D1894F888B2BCC2DAF1EB49A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1D555109D447DA9C2FA14678AB3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FCF61-AC81-446C-977C-1C628F199CAA}"/>
      </w:docPartPr>
      <w:docPartBody>
        <w:p w:rsidR="00CA38DF" w:rsidRDefault="00A6455A" w:rsidP="00A6455A">
          <w:pPr>
            <w:pStyle w:val="FF1D555109D447DA9C2FA14678AB3EEC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7F9B0E6DD8417DA45A78EE062C5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2328C-2DFA-4536-AA0B-AC5D3081791F}"/>
      </w:docPartPr>
      <w:docPartBody>
        <w:p w:rsidR="00CA38DF" w:rsidRDefault="00A6455A" w:rsidP="00A6455A">
          <w:pPr>
            <w:pStyle w:val="697F9B0E6DD8417DA45A78EE062C502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2C5B400264151A27BD8E00A145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31806-4568-43C0-9038-10A2660ED9CD}"/>
      </w:docPartPr>
      <w:docPartBody>
        <w:p w:rsidR="00CA38DF" w:rsidRDefault="00A6455A" w:rsidP="00A6455A">
          <w:pPr>
            <w:pStyle w:val="62C2C5B400264151A27BD8E00A1455E3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1B975CA2E46929FB319B193F58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1DDF7-EAA5-4133-98A6-44A805A8CDA6}"/>
      </w:docPartPr>
      <w:docPartBody>
        <w:p w:rsidR="00CA38DF" w:rsidRDefault="00A6455A" w:rsidP="00A6455A">
          <w:pPr>
            <w:pStyle w:val="F231B975CA2E46929FB319B193F589B2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88D25D68164D0A8491848A26C32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7A040-FCCC-42A6-A35A-59889602D842}"/>
      </w:docPartPr>
      <w:docPartBody>
        <w:p w:rsidR="00CA38DF" w:rsidRDefault="00A6455A" w:rsidP="00A6455A">
          <w:pPr>
            <w:pStyle w:val="9E88D25D68164D0A8491848A26C3283F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A20FCB954F4E808C5536E5F5E78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8D104-54D9-49FE-9540-F771D104E755}"/>
      </w:docPartPr>
      <w:docPartBody>
        <w:p w:rsidR="00CA38DF" w:rsidRDefault="00A6455A" w:rsidP="00A6455A">
          <w:pPr>
            <w:pStyle w:val="E2A20FCB954F4E808C5536E5F5E78282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7FC65A7D04423682470152083E8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82E7F-2CF7-43BE-87D8-4808CB992C2D}"/>
      </w:docPartPr>
      <w:docPartBody>
        <w:p w:rsidR="00CA38DF" w:rsidRDefault="00A6455A" w:rsidP="00A6455A">
          <w:pPr>
            <w:pStyle w:val="F17FC65A7D04423682470152083E83FA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282FCE5A1B4EC590644D5A14903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997CF-E17E-427F-8CD8-353856AA95BD}"/>
      </w:docPartPr>
      <w:docPartBody>
        <w:p w:rsidR="00CA38DF" w:rsidRDefault="00A6455A" w:rsidP="00A6455A">
          <w:pPr>
            <w:pStyle w:val="F6282FCE5A1B4EC590644D5A1490333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5839D545B4FB3A159B643892FE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D33A0-8200-4B2E-9930-01F7F986EF41}"/>
      </w:docPartPr>
      <w:docPartBody>
        <w:p w:rsidR="00CA38DF" w:rsidRDefault="00A6455A" w:rsidP="00A6455A">
          <w:pPr>
            <w:pStyle w:val="A4C5839D545B4FB3A159B643892FEF61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4EFD795A79483A82010EC5D4D2A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B815B-2DF2-4BD3-9028-4058E2DD7B87}"/>
      </w:docPartPr>
      <w:docPartBody>
        <w:p w:rsidR="00CA38DF" w:rsidRDefault="00A6455A" w:rsidP="00A6455A">
          <w:pPr>
            <w:pStyle w:val="1C4EFD795A79483A82010EC5D4D2A63A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11693C73924BA480C71F0D3A143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CBABE-7C2A-4EE3-A78E-91AD81D6FB10}"/>
      </w:docPartPr>
      <w:docPartBody>
        <w:p w:rsidR="00CA38DF" w:rsidRDefault="00A6455A" w:rsidP="00A6455A">
          <w:pPr>
            <w:pStyle w:val="1C11693C73924BA480C71F0D3A143642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4D69ED1E8147FD92E7B19E76A6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2F0EA-4DC2-453B-8EC6-74AA3A90F316}"/>
      </w:docPartPr>
      <w:docPartBody>
        <w:p w:rsidR="00CA38DF" w:rsidRDefault="00A6455A" w:rsidP="00A6455A">
          <w:pPr>
            <w:pStyle w:val="484D69ED1E8147FD92E7B19E76A6192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0D6FC760C849FBBA12B96D48509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1C9A9-3C65-480E-B9F8-33411FFBE3E9}"/>
      </w:docPartPr>
      <w:docPartBody>
        <w:p w:rsidR="00CA38DF" w:rsidRDefault="00A6455A" w:rsidP="00A6455A">
          <w:pPr>
            <w:pStyle w:val="4E0D6FC760C849FBBA12B96D48509943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F574C952BD4F75945E77596693A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367D9-44F0-4E9A-B234-16B62599CC99}"/>
      </w:docPartPr>
      <w:docPartBody>
        <w:p w:rsidR="00CA38DF" w:rsidRDefault="00A6455A" w:rsidP="00A6455A">
          <w:pPr>
            <w:pStyle w:val="A4F574C952BD4F75945E77596693AF5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5B08A00F78490E997C6A7E26C49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5822A-F367-4E84-981E-0D3E4E469C9C}"/>
      </w:docPartPr>
      <w:docPartBody>
        <w:p w:rsidR="00CA38DF" w:rsidRDefault="00A6455A" w:rsidP="00A6455A">
          <w:pPr>
            <w:pStyle w:val="C95B08A00F78490E997C6A7E26C49CA1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D0CE3DA8C443E2A927B99C84AEF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9E933-32D0-4E4E-8993-14E44F2D61FD}"/>
      </w:docPartPr>
      <w:docPartBody>
        <w:p w:rsidR="00CA38DF" w:rsidRDefault="00A6455A" w:rsidP="00A6455A">
          <w:pPr>
            <w:pStyle w:val="DCD0CE3DA8C443E2A927B99C84AEF91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273F047D7747B8AFACA1DB86E15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10BC8-328C-494E-9624-55AC6B68840D}"/>
      </w:docPartPr>
      <w:docPartBody>
        <w:p w:rsidR="00CA38DF" w:rsidRDefault="00A6455A" w:rsidP="00A6455A">
          <w:pPr>
            <w:pStyle w:val="18273F047D7747B8AFACA1DB86E15F20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7AA7FCB7384A90AD5A343A9A974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F76A0-1E89-47A0-BBF7-197BA6ED863A}"/>
      </w:docPartPr>
      <w:docPartBody>
        <w:p w:rsidR="00CA38DF" w:rsidRDefault="00A6455A" w:rsidP="00A6455A">
          <w:pPr>
            <w:pStyle w:val="A07AA7FCB7384A90AD5A343A9A974417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176E2A5FCC4D0EBA18873DCBBC6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F6C47-D7BC-424D-A496-5AD5BDCB03E9}"/>
      </w:docPartPr>
      <w:docPartBody>
        <w:p w:rsidR="00CA38DF" w:rsidRDefault="00A6455A" w:rsidP="00A6455A">
          <w:pPr>
            <w:pStyle w:val="C2176E2A5FCC4D0EBA18873DCBBC60B1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16677989EA4F21B65E58CE5C205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891F9-28AF-4479-9F6E-8FBA82386EB1}"/>
      </w:docPartPr>
      <w:docPartBody>
        <w:p w:rsidR="00CA38DF" w:rsidRDefault="00A6455A" w:rsidP="00A6455A">
          <w:pPr>
            <w:pStyle w:val="9816677989EA4F21B65E58CE5C2051B0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CB2A35AFEE4BE3B72D049712093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0F64B-B0A8-43A4-BEF6-8EB793080579}"/>
      </w:docPartPr>
      <w:docPartBody>
        <w:p w:rsidR="00CA38DF" w:rsidRDefault="00A6455A" w:rsidP="00A6455A">
          <w:pPr>
            <w:pStyle w:val="15CB2A35AFEE4BE3B72D0497120936F1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9CBFA3C55481188B086CBF05BE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C77A8-388E-4003-96A2-E250EE298195}"/>
      </w:docPartPr>
      <w:docPartBody>
        <w:p w:rsidR="00CA38DF" w:rsidRDefault="00A6455A" w:rsidP="00A6455A">
          <w:pPr>
            <w:pStyle w:val="5A09CBFA3C55481188B086CBF05BE44D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6D2C591009463282985B45FD9A9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849F9-2F23-4956-8C3F-107608DA71AE}"/>
      </w:docPartPr>
      <w:docPartBody>
        <w:p w:rsidR="00CA38DF" w:rsidRDefault="00A6455A" w:rsidP="00A6455A">
          <w:pPr>
            <w:pStyle w:val="B46D2C591009463282985B45FD9A9887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FF1BFEE95A45DAA2B1CA0B15A1F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95597-F9BA-46D7-900A-6A5AD60ED729}"/>
      </w:docPartPr>
      <w:docPartBody>
        <w:p w:rsidR="00CA38DF" w:rsidRDefault="00A6455A" w:rsidP="00A6455A">
          <w:pPr>
            <w:pStyle w:val="7FFF1BFEE95A45DAA2B1CA0B15A1F490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13507015B9435C8A4CE58ED83DC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51286-6DC4-47E8-BF6D-B3610EC64581}"/>
      </w:docPartPr>
      <w:docPartBody>
        <w:p w:rsidR="00CA38DF" w:rsidRDefault="00A6455A" w:rsidP="00A6455A">
          <w:pPr>
            <w:pStyle w:val="9B13507015B9435C8A4CE58ED83DCF26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CA9414648B4F279BDBA097B0650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34028-AA4A-422D-9B14-258796B18B66}"/>
      </w:docPartPr>
      <w:docPartBody>
        <w:p w:rsidR="00CA38DF" w:rsidRDefault="00A6455A" w:rsidP="00A6455A">
          <w:pPr>
            <w:pStyle w:val="80CA9414648B4F279BDBA097B0650E5A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A9414515E04AE1B60F8200B9634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C43E9-15FB-4A88-A3D3-A3A344EB0334}"/>
      </w:docPartPr>
      <w:docPartBody>
        <w:p w:rsidR="00CA38DF" w:rsidRDefault="00A6455A" w:rsidP="00A6455A">
          <w:pPr>
            <w:pStyle w:val="A2A9414515E04AE1B60F8200B9634810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A8AC4395D646B7BF0483833C4E2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48D52-DAB5-46CA-9009-4FD3B081BEBC}"/>
      </w:docPartPr>
      <w:docPartBody>
        <w:p w:rsidR="00CA38DF" w:rsidRDefault="00A6455A" w:rsidP="00A6455A">
          <w:pPr>
            <w:pStyle w:val="A0A8AC4395D646B7BF0483833C4E2983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02705019AB4ABA99ECD2DBD99F6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A2CB3-D551-4919-9740-A6E85F36C076}"/>
      </w:docPartPr>
      <w:docPartBody>
        <w:p w:rsidR="00CA38DF" w:rsidRDefault="00A6455A" w:rsidP="00A6455A">
          <w:pPr>
            <w:pStyle w:val="F002705019AB4ABA99ECD2DBD99F678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ACA958AA7C4F7DB25B7B59CEB4D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A5058-F4DA-4666-A2A1-B776D2F3019A}"/>
      </w:docPartPr>
      <w:docPartBody>
        <w:p w:rsidR="00CA38DF" w:rsidRDefault="00A6455A" w:rsidP="00A6455A">
          <w:pPr>
            <w:pStyle w:val="C8ACA958AA7C4F7DB25B7B59CEB4D812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E185DAE90E4C3E812A75E121EDF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3276F-560F-4932-A2E8-770E7CFF8685}"/>
      </w:docPartPr>
      <w:docPartBody>
        <w:p w:rsidR="00CA38DF" w:rsidRDefault="00A6455A" w:rsidP="00A6455A">
          <w:pPr>
            <w:pStyle w:val="A6E185DAE90E4C3E812A75E121EDF3E7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10539ADB75441AA091818BBB32C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1D6D2-C50E-4A50-A5EE-45A1CFF8423F}"/>
      </w:docPartPr>
      <w:docPartBody>
        <w:p w:rsidR="00CA38DF" w:rsidRDefault="00A6455A" w:rsidP="00A6455A">
          <w:pPr>
            <w:pStyle w:val="B910539ADB75441AA091818BBB32CDE1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CC1D9E7BC7428F90462A951CB96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85760-06C8-473C-9988-AE3F11DFB08F}"/>
      </w:docPartPr>
      <w:docPartBody>
        <w:p w:rsidR="00CA38DF" w:rsidRDefault="00A6455A" w:rsidP="00A6455A">
          <w:pPr>
            <w:pStyle w:val="26CC1D9E7BC7428F90462A951CB961B5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1121A66A6F4B679C4F222C91628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93257-D19C-4FCF-AEF2-B8C45A70DC1D}"/>
      </w:docPartPr>
      <w:docPartBody>
        <w:p w:rsidR="00CA38DF" w:rsidRDefault="00A6455A" w:rsidP="00A6455A">
          <w:pPr>
            <w:pStyle w:val="491121A66A6F4B679C4F222C91628309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FF9F94313B43EB905F877FE9F17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9125E-0A74-4354-A2B3-1063C3E6BEA0}"/>
      </w:docPartPr>
      <w:docPartBody>
        <w:p w:rsidR="00CA38DF" w:rsidRDefault="00A6455A" w:rsidP="00A6455A">
          <w:pPr>
            <w:pStyle w:val="FCFF9F94313B43EB905F877FE9F1740C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1AB8C8A8194505855FA4E0D89CC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D3238-F91A-4536-B199-BB5A25B83E78}"/>
      </w:docPartPr>
      <w:docPartBody>
        <w:p w:rsidR="00CA38DF" w:rsidRDefault="00A6455A" w:rsidP="00A6455A">
          <w:pPr>
            <w:pStyle w:val="E11AB8C8A8194505855FA4E0D89CC5E5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797B14F194E8C83D1B4FB285B9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C45E3-ADDE-467C-95B8-07BC40D7320F}"/>
      </w:docPartPr>
      <w:docPartBody>
        <w:p w:rsidR="00CA38DF" w:rsidRDefault="00A6455A" w:rsidP="00A6455A">
          <w:pPr>
            <w:pStyle w:val="CE2797B14F194E8C83D1B4FB285B9071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92D89D9B74FBBAF556656AE77F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F061E-B63B-4156-A469-5866EAEF0173}"/>
      </w:docPartPr>
      <w:docPartBody>
        <w:p w:rsidR="00CA38DF" w:rsidRDefault="00A6455A" w:rsidP="00A6455A">
          <w:pPr>
            <w:pStyle w:val="54292D89D9B74FBBAF556656AE77F1B4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71FA2012E4473490B3A11DECD37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DC7FC-0B0E-4386-BBEC-CF01BC2D0FB3}"/>
      </w:docPartPr>
      <w:docPartBody>
        <w:p w:rsidR="00CA38DF" w:rsidRDefault="00A6455A" w:rsidP="00A6455A">
          <w:pPr>
            <w:pStyle w:val="5071FA2012E4473490B3A11DECD370A6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ACA7B961DE42B4A7D8773BA038D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D2842-3B52-4F05-8CF6-65C8DA2E55AB}"/>
      </w:docPartPr>
      <w:docPartBody>
        <w:p w:rsidR="00CA38DF" w:rsidRDefault="00A6455A" w:rsidP="00A6455A">
          <w:pPr>
            <w:pStyle w:val="48ACA7B961DE42B4A7D8773BA038D04B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C333F050114D3AA1DC239E21FA4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C9948-F6EC-45FF-8795-B42DF330F5EF}"/>
      </w:docPartPr>
      <w:docPartBody>
        <w:p w:rsidR="00CA38DF" w:rsidRDefault="00A6455A" w:rsidP="00A6455A">
          <w:pPr>
            <w:pStyle w:val="D1C333F050114D3AA1DC239E21FA4F1D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F5408E992548BFA6193559173A3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EEDB2-ECEB-4613-B6FE-1395EC839DE7}"/>
      </w:docPartPr>
      <w:docPartBody>
        <w:p w:rsidR="00CA38DF" w:rsidRDefault="00A6455A" w:rsidP="00A6455A">
          <w:pPr>
            <w:pStyle w:val="26F5408E992548BFA6193559173A3BA3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172CEE81544DD1AADA1C41EF92A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8901F-9210-4814-B1A9-C0F5DA1C19B6}"/>
      </w:docPartPr>
      <w:docPartBody>
        <w:p w:rsidR="00067340" w:rsidRDefault="00B97218" w:rsidP="00B97218">
          <w:pPr>
            <w:pStyle w:val="9B172CEE81544DD1AADA1C41EF92A681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DC554169AA4AF785B2B8294A3C0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58D20-A6D0-480D-BAA3-7F8354D70F9B}"/>
      </w:docPartPr>
      <w:docPartBody>
        <w:p w:rsidR="00067340" w:rsidRDefault="00B97218" w:rsidP="00B97218">
          <w:pPr>
            <w:pStyle w:val="B1DC554169AA4AF785B2B8294A3C024A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80DDF1A2624F948B2FF147E83BE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35D-AE81-4CBA-977A-C3AEFCA08A55}"/>
      </w:docPartPr>
      <w:docPartBody>
        <w:p w:rsidR="00000000" w:rsidRDefault="00A60F07" w:rsidP="00A60F07">
          <w:pPr>
            <w:pStyle w:val="9580DDF1A2624F948B2FF147E83BE63C"/>
          </w:pPr>
          <w:r w:rsidRPr="00B7686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455A"/>
    <w:rsid w:val="00067340"/>
    <w:rsid w:val="00A60F07"/>
    <w:rsid w:val="00A6455A"/>
    <w:rsid w:val="00B97218"/>
    <w:rsid w:val="00CA3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0F07"/>
    <w:rPr>
      <w:color w:val="808080"/>
    </w:rPr>
  </w:style>
  <w:style w:type="paragraph" w:customStyle="1" w:styleId="B124EABE36A74B80BA4244D5723A6F7B">
    <w:name w:val="B124EABE36A74B80BA4244D5723A6F7B"/>
    <w:rsid w:val="00A6455A"/>
  </w:style>
  <w:style w:type="paragraph" w:customStyle="1" w:styleId="FFA36928C8BB4FDD9B34A50E116CC737">
    <w:name w:val="FFA36928C8BB4FDD9B34A50E116CC737"/>
    <w:rsid w:val="00A6455A"/>
  </w:style>
  <w:style w:type="paragraph" w:customStyle="1" w:styleId="133F9976D1894F888B2BCC2DAF1EB49A">
    <w:name w:val="133F9976D1894F888B2BCC2DAF1EB49A"/>
    <w:rsid w:val="00A6455A"/>
  </w:style>
  <w:style w:type="paragraph" w:customStyle="1" w:styleId="FF1D555109D447DA9C2FA14678AB3EEC">
    <w:name w:val="FF1D555109D447DA9C2FA14678AB3EEC"/>
    <w:rsid w:val="00A6455A"/>
  </w:style>
  <w:style w:type="paragraph" w:customStyle="1" w:styleId="3670E51981F049B68EF8E6416891A526">
    <w:name w:val="3670E51981F049B68EF8E6416891A526"/>
    <w:rsid w:val="00A6455A"/>
  </w:style>
  <w:style w:type="paragraph" w:customStyle="1" w:styleId="C68801CB0B60476D9DC042F8EF025DF7">
    <w:name w:val="C68801CB0B60476D9DC042F8EF025DF7"/>
    <w:rsid w:val="00A6455A"/>
  </w:style>
  <w:style w:type="paragraph" w:customStyle="1" w:styleId="6C0B29DD28AE42B6B9F36FD003CBD43B">
    <w:name w:val="6C0B29DD28AE42B6B9F36FD003CBD43B"/>
    <w:rsid w:val="00A6455A"/>
  </w:style>
  <w:style w:type="paragraph" w:customStyle="1" w:styleId="D3EDE2CDB00A488FB950B7D657667496">
    <w:name w:val="D3EDE2CDB00A488FB950B7D657667496"/>
    <w:rsid w:val="00A6455A"/>
  </w:style>
  <w:style w:type="paragraph" w:customStyle="1" w:styleId="E3EC6889287F4938B9BD926AB62FBC86">
    <w:name w:val="E3EC6889287F4938B9BD926AB62FBC86"/>
    <w:rsid w:val="00A6455A"/>
  </w:style>
  <w:style w:type="paragraph" w:customStyle="1" w:styleId="0D865E87AF3E4BD68E83D92AA0CD8742">
    <w:name w:val="0D865E87AF3E4BD68E83D92AA0CD8742"/>
    <w:rsid w:val="00A6455A"/>
  </w:style>
  <w:style w:type="paragraph" w:customStyle="1" w:styleId="9E4EE8F4E85D4F0F98D2950B1A1F5227">
    <w:name w:val="9E4EE8F4E85D4F0F98D2950B1A1F5227"/>
    <w:rsid w:val="00A6455A"/>
  </w:style>
  <w:style w:type="paragraph" w:customStyle="1" w:styleId="90302F8CE40B482498B24217228F6F9E">
    <w:name w:val="90302F8CE40B482498B24217228F6F9E"/>
    <w:rsid w:val="00A6455A"/>
  </w:style>
  <w:style w:type="paragraph" w:customStyle="1" w:styleId="2EACEC67473148E6AF29A7EFC6B86B7E">
    <w:name w:val="2EACEC67473148E6AF29A7EFC6B86B7E"/>
    <w:rsid w:val="00A6455A"/>
  </w:style>
  <w:style w:type="paragraph" w:customStyle="1" w:styleId="E78C973E89D945CABA948FE957CA4AF6">
    <w:name w:val="E78C973E89D945CABA948FE957CA4AF6"/>
    <w:rsid w:val="00A6455A"/>
  </w:style>
  <w:style w:type="paragraph" w:customStyle="1" w:styleId="285BD416F1B54CA2867230C5D1E67FA3">
    <w:name w:val="285BD416F1B54CA2867230C5D1E67FA3"/>
    <w:rsid w:val="00A6455A"/>
  </w:style>
  <w:style w:type="paragraph" w:customStyle="1" w:styleId="171451A9A2CF4AE5811A447EC3BCB7F2">
    <w:name w:val="171451A9A2CF4AE5811A447EC3BCB7F2"/>
    <w:rsid w:val="00A6455A"/>
  </w:style>
  <w:style w:type="paragraph" w:customStyle="1" w:styleId="F4F5EA93B62C499A918BBF8E55DFB889">
    <w:name w:val="F4F5EA93B62C499A918BBF8E55DFB889"/>
    <w:rsid w:val="00A6455A"/>
  </w:style>
  <w:style w:type="paragraph" w:customStyle="1" w:styleId="6F66D76FB33E4FCBB79FE4B0F10A3153">
    <w:name w:val="6F66D76FB33E4FCBB79FE4B0F10A3153"/>
    <w:rsid w:val="00A6455A"/>
  </w:style>
  <w:style w:type="paragraph" w:customStyle="1" w:styleId="C64A1D61596C462EA1FD6CE3A21AD9B0">
    <w:name w:val="C64A1D61596C462EA1FD6CE3A21AD9B0"/>
    <w:rsid w:val="00A6455A"/>
  </w:style>
  <w:style w:type="paragraph" w:customStyle="1" w:styleId="D69C6C03FC5240C08A9ED7B9F92BFF20">
    <w:name w:val="D69C6C03FC5240C08A9ED7B9F92BFF20"/>
    <w:rsid w:val="00A6455A"/>
  </w:style>
  <w:style w:type="paragraph" w:customStyle="1" w:styleId="C92C8496D69741699AEB5FDE4E585810">
    <w:name w:val="C92C8496D69741699AEB5FDE4E585810"/>
    <w:rsid w:val="00A6455A"/>
  </w:style>
  <w:style w:type="paragraph" w:customStyle="1" w:styleId="CF4C4DB1C1C549B2AB3215ACEF773F14">
    <w:name w:val="CF4C4DB1C1C549B2AB3215ACEF773F14"/>
    <w:rsid w:val="00A6455A"/>
  </w:style>
  <w:style w:type="paragraph" w:customStyle="1" w:styleId="697F9B0E6DD8417DA45A78EE062C502B">
    <w:name w:val="697F9B0E6DD8417DA45A78EE062C502B"/>
    <w:rsid w:val="00A6455A"/>
  </w:style>
  <w:style w:type="paragraph" w:customStyle="1" w:styleId="62C2C5B400264151A27BD8E00A1455E3">
    <w:name w:val="62C2C5B400264151A27BD8E00A1455E3"/>
    <w:rsid w:val="00A6455A"/>
  </w:style>
  <w:style w:type="paragraph" w:customStyle="1" w:styleId="F231B975CA2E46929FB319B193F589B2">
    <w:name w:val="F231B975CA2E46929FB319B193F589B2"/>
    <w:rsid w:val="00A6455A"/>
  </w:style>
  <w:style w:type="paragraph" w:customStyle="1" w:styleId="9E88D25D68164D0A8491848A26C3283F">
    <w:name w:val="9E88D25D68164D0A8491848A26C3283F"/>
    <w:rsid w:val="00A6455A"/>
  </w:style>
  <w:style w:type="paragraph" w:customStyle="1" w:styleId="E2A20FCB954F4E808C5536E5F5E78282">
    <w:name w:val="E2A20FCB954F4E808C5536E5F5E78282"/>
    <w:rsid w:val="00A6455A"/>
  </w:style>
  <w:style w:type="paragraph" w:customStyle="1" w:styleId="F17FC65A7D04423682470152083E83FA">
    <w:name w:val="F17FC65A7D04423682470152083E83FA"/>
    <w:rsid w:val="00A6455A"/>
  </w:style>
  <w:style w:type="paragraph" w:customStyle="1" w:styleId="F6282FCE5A1B4EC590644D5A1490333B">
    <w:name w:val="F6282FCE5A1B4EC590644D5A1490333B"/>
    <w:rsid w:val="00A6455A"/>
  </w:style>
  <w:style w:type="paragraph" w:customStyle="1" w:styleId="A4C5839D545B4FB3A159B643892FEF61">
    <w:name w:val="A4C5839D545B4FB3A159B643892FEF61"/>
    <w:rsid w:val="00A6455A"/>
  </w:style>
  <w:style w:type="paragraph" w:customStyle="1" w:styleId="1C4EFD795A79483A82010EC5D4D2A63A">
    <w:name w:val="1C4EFD795A79483A82010EC5D4D2A63A"/>
    <w:rsid w:val="00A6455A"/>
  </w:style>
  <w:style w:type="paragraph" w:customStyle="1" w:styleId="796A91F428CF4DEDA749BFBE02C13A2C">
    <w:name w:val="796A91F428CF4DEDA749BFBE02C13A2C"/>
    <w:rsid w:val="00A6455A"/>
  </w:style>
  <w:style w:type="paragraph" w:customStyle="1" w:styleId="4681DDE6F59543F0AF7F299D5726F437">
    <w:name w:val="4681DDE6F59543F0AF7F299D5726F437"/>
    <w:rsid w:val="00A6455A"/>
  </w:style>
  <w:style w:type="paragraph" w:customStyle="1" w:styleId="22AE8E1759F0443BB2D1F3896408AB34">
    <w:name w:val="22AE8E1759F0443BB2D1F3896408AB34"/>
    <w:rsid w:val="00A6455A"/>
  </w:style>
  <w:style w:type="paragraph" w:customStyle="1" w:styleId="11750638F71A46EB817D1B40FF9584EF">
    <w:name w:val="11750638F71A46EB817D1B40FF9584EF"/>
    <w:rsid w:val="00A6455A"/>
  </w:style>
  <w:style w:type="paragraph" w:customStyle="1" w:styleId="1CE04C56E92B4F6397E46742EF2F70AF">
    <w:name w:val="1CE04C56E92B4F6397E46742EF2F70AF"/>
    <w:rsid w:val="00A6455A"/>
  </w:style>
  <w:style w:type="paragraph" w:customStyle="1" w:styleId="BB4710637C114A928AFB11C979846076">
    <w:name w:val="BB4710637C114A928AFB11C979846076"/>
    <w:rsid w:val="00A6455A"/>
  </w:style>
  <w:style w:type="paragraph" w:customStyle="1" w:styleId="CAE9D92F53704B07832A528A1A38EF97">
    <w:name w:val="CAE9D92F53704B07832A528A1A38EF97"/>
    <w:rsid w:val="00A6455A"/>
  </w:style>
  <w:style w:type="paragraph" w:customStyle="1" w:styleId="AA57A07860634ADA913BBA6CFF51CD5B">
    <w:name w:val="AA57A07860634ADA913BBA6CFF51CD5B"/>
    <w:rsid w:val="00A6455A"/>
  </w:style>
  <w:style w:type="paragraph" w:customStyle="1" w:styleId="D73416BBF6E74CA38DCDF5E234348979">
    <w:name w:val="D73416BBF6E74CA38DCDF5E234348979"/>
    <w:rsid w:val="00A6455A"/>
  </w:style>
  <w:style w:type="paragraph" w:customStyle="1" w:styleId="1B2BE67C3EC54996A95F7504F157DFF3">
    <w:name w:val="1B2BE67C3EC54996A95F7504F157DFF3"/>
    <w:rsid w:val="00A6455A"/>
  </w:style>
  <w:style w:type="paragraph" w:customStyle="1" w:styleId="1C11693C73924BA480C71F0D3A143642">
    <w:name w:val="1C11693C73924BA480C71F0D3A143642"/>
    <w:rsid w:val="00A6455A"/>
  </w:style>
  <w:style w:type="paragraph" w:customStyle="1" w:styleId="484D69ED1E8147FD92E7B19E76A6192B">
    <w:name w:val="484D69ED1E8147FD92E7B19E76A6192B"/>
    <w:rsid w:val="00A6455A"/>
  </w:style>
  <w:style w:type="paragraph" w:customStyle="1" w:styleId="4E0D6FC760C849FBBA12B96D48509943">
    <w:name w:val="4E0D6FC760C849FBBA12B96D48509943"/>
    <w:rsid w:val="00A6455A"/>
  </w:style>
  <w:style w:type="paragraph" w:customStyle="1" w:styleId="A4F574C952BD4F75945E77596693AF5B">
    <w:name w:val="A4F574C952BD4F75945E77596693AF5B"/>
    <w:rsid w:val="00A6455A"/>
  </w:style>
  <w:style w:type="paragraph" w:customStyle="1" w:styleId="C95B08A00F78490E997C6A7E26C49CA1">
    <w:name w:val="C95B08A00F78490E997C6A7E26C49CA1"/>
    <w:rsid w:val="00A6455A"/>
  </w:style>
  <w:style w:type="paragraph" w:customStyle="1" w:styleId="DCD0CE3DA8C443E2A927B99C84AEF91B">
    <w:name w:val="DCD0CE3DA8C443E2A927B99C84AEF91B"/>
    <w:rsid w:val="00A6455A"/>
  </w:style>
  <w:style w:type="paragraph" w:customStyle="1" w:styleId="18273F047D7747B8AFACA1DB86E15F20">
    <w:name w:val="18273F047D7747B8AFACA1DB86E15F20"/>
    <w:rsid w:val="00A6455A"/>
  </w:style>
  <w:style w:type="paragraph" w:customStyle="1" w:styleId="B3FE6D1784064FFB85BB377058A890ED">
    <w:name w:val="B3FE6D1784064FFB85BB377058A890ED"/>
    <w:rsid w:val="00A6455A"/>
  </w:style>
  <w:style w:type="paragraph" w:customStyle="1" w:styleId="D601DCAE3ECC459680794BF0EAB8E4B8">
    <w:name w:val="D601DCAE3ECC459680794BF0EAB8E4B8"/>
    <w:rsid w:val="00A6455A"/>
  </w:style>
  <w:style w:type="paragraph" w:customStyle="1" w:styleId="6A1C955428A045E784C950DB0BC65590">
    <w:name w:val="6A1C955428A045E784C950DB0BC65590"/>
    <w:rsid w:val="00A6455A"/>
  </w:style>
  <w:style w:type="paragraph" w:customStyle="1" w:styleId="A39D8419859C42699E93FDA3B7394B24">
    <w:name w:val="A39D8419859C42699E93FDA3B7394B24"/>
    <w:rsid w:val="00A6455A"/>
  </w:style>
  <w:style w:type="paragraph" w:customStyle="1" w:styleId="186DC060D10B42D78A98EFD1F8DD8D86">
    <w:name w:val="186DC060D10B42D78A98EFD1F8DD8D86"/>
    <w:rsid w:val="00A6455A"/>
  </w:style>
  <w:style w:type="paragraph" w:customStyle="1" w:styleId="AD09933772CF4D19B6220775B81923DC">
    <w:name w:val="AD09933772CF4D19B6220775B81923DC"/>
    <w:rsid w:val="00A6455A"/>
  </w:style>
  <w:style w:type="paragraph" w:customStyle="1" w:styleId="B9DCAC8F4AE44F63A6F6BF75E359B22E">
    <w:name w:val="B9DCAC8F4AE44F63A6F6BF75E359B22E"/>
    <w:rsid w:val="00A6455A"/>
  </w:style>
  <w:style w:type="paragraph" w:customStyle="1" w:styleId="A07AA7FCB7384A90AD5A343A9A974417">
    <w:name w:val="A07AA7FCB7384A90AD5A343A9A974417"/>
    <w:rsid w:val="00A6455A"/>
  </w:style>
  <w:style w:type="paragraph" w:customStyle="1" w:styleId="C2176E2A5FCC4D0EBA18873DCBBC60B1">
    <w:name w:val="C2176E2A5FCC4D0EBA18873DCBBC60B1"/>
    <w:rsid w:val="00A6455A"/>
  </w:style>
  <w:style w:type="paragraph" w:customStyle="1" w:styleId="9816677989EA4F21B65E58CE5C2051B0">
    <w:name w:val="9816677989EA4F21B65E58CE5C2051B0"/>
    <w:rsid w:val="00A6455A"/>
  </w:style>
  <w:style w:type="paragraph" w:customStyle="1" w:styleId="15CB2A35AFEE4BE3B72D0497120936F1">
    <w:name w:val="15CB2A35AFEE4BE3B72D0497120936F1"/>
    <w:rsid w:val="00A6455A"/>
  </w:style>
  <w:style w:type="paragraph" w:customStyle="1" w:styleId="5A09CBFA3C55481188B086CBF05BE44D">
    <w:name w:val="5A09CBFA3C55481188B086CBF05BE44D"/>
    <w:rsid w:val="00A6455A"/>
  </w:style>
  <w:style w:type="paragraph" w:customStyle="1" w:styleId="B46D2C591009463282985B45FD9A9887">
    <w:name w:val="B46D2C591009463282985B45FD9A9887"/>
    <w:rsid w:val="00A6455A"/>
  </w:style>
  <w:style w:type="paragraph" w:customStyle="1" w:styleId="7FFF1BFEE95A45DAA2B1CA0B15A1F490">
    <w:name w:val="7FFF1BFEE95A45DAA2B1CA0B15A1F490"/>
    <w:rsid w:val="00A6455A"/>
  </w:style>
  <w:style w:type="paragraph" w:customStyle="1" w:styleId="9B13507015B9435C8A4CE58ED83DCF26">
    <w:name w:val="9B13507015B9435C8A4CE58ED83DCF26"/>
    <w:rsid w:val="00A6455A"/>
  </w:style>
  <w:style w:type="paragraph" w:customStyle="1" w:styleId="80CA9414648B4F279BDBA097B0650E5A">
    <w:name w:val="80CA9414648B4F279BDBA097B0650E5A"/>
    <w:rsid w:val="00A6455A"/>
  </w:style>
  <w:style w:type="paragraph" w:customStyle="1" w:styleId="A2A9414515E04AE1B60F8200B9634810">
    <w:name w:val="A2A9414515E04AE1B60F8200B9634810"/>
    <w:rsid w:val="00A6455A"/>
  </w:style>
  <w:style w:type="paragraph" w:customStyle="1" w:styleId="A0A8AC4395D646B7BF0483833C4E2983">
    <w:name w:val="A0A8AC4395D646B7BF0483833C4E2983"/>
    <w:rsid w:val="00A6455A"/>
  </w:style>
  <w:style w:type="paragraph" w:customStyle="1" w:styleId="F002705019AB4ABA99ECD2DBD99F678B">
    <w:name w:val="F002705019AB4ABA99ECD2DBD99F678B"/>
    <w:rsid w:val="00A6455A"/>
  </w:style>
  <w:style w:type="paragraph" w:customStyle="1" w:styleId="C8ACA958AA7C4F7DB25B7B59CEB4D812">
    <w:name w:val="C8ACA958AA7C4F7DB25B7B59CEB4D812"/>
    <w:rsid w:val="00A6455A"/>
  </w:style>
  <w:style w:type="paragraph" w:customStyle="1" w:styleId="7E3078F514C04B92B66E982A467CEC6D">
    <w:name w:val="7E3078F514C04B92B66E982A467CEC6D"/>
    <w:rsid w:val="00A6455A"/>
  </w:style>
  <w:style w:type="paragraph" w:customStyle="1" w:styleId="A6E185DAE90E4C3E812A75E121EDF3E7">
    <w:name w:val="A6E185DAE90E4C3E812A75E121EDF3E7"/>
    <w:rsid w:val="00A6455A"/>
  </w:style>
  <w:style w:type="paragraph" w:customStyle="1" w:styleId="B910539ADB75441AA091818BBB32CDE1">
    <w:name w:val="B910539ADB75441AA091818BBB32CDE1"/>
    <w:rsid w:val="00A6455A"/>
  </w:style>
  <w:style w:type="paragraph" w:customStyle="1" w:styleId="26CC1D9E7BC7428F90462A951CB961B5">
    <w:name w:val="26CC1D9E7BC7428F90462A951CB961B5"/>
    <w:rsid w:val="00A6455A"/>
  </w:style>
  <w:style w:type="paragraph" w:customStyle="1" w:styleId="491121A66A6F4B679C4F222C91628309">
    <w:name w:val="491121A66A6F4B679C4F222C91628309"/>
    <w:rsid w:val="00A6455A"/>
  </w:style>
  <w:style w:type="paragraph" w:customStyle="1" w:styleId="FCFF9F94313B43EB905F877FE9F1740C">
    <w:name w:val="FCFF9F94313B43EB905F877FE9F1740C"/>
    <w:rsid w:val="00A6455A"/>
  </w:style>
  <w:style w:type="paragraph" w:customStyle="1" w:styleId="E11AB8C8A8194505855FA4E0D89CC5E5">
    <w:name w:val="E11AB8C8A8194505855FA4E0D89CC5E5"/>
    <w:rsid w:val="00A6455A"/>
  </w:style>
  <w:style w:type="paragraph" w:customStyle="1" w:styleId="CE2797B14F194E8C83D1B4FB285B9071">
    <w:name w:val="CE2797B14F194E8C83D1B4FB285B9071"/>
    <w:rsid w:val="00A6455A"/>
  </w:style>
  <w:style w:type="paragraph" w:customStyle="1" w:styleId="54292D89D9B74FBBAF556656AE77F1B4">
    <w:name w:val="54292D89D9B74FBBAF556656AE77F1B4"/>
    <w:rsid w:val="00A6455A"/>
  </w:style>
  <w:style w:type="paragraph" w:customStyle="1" w:styleId="5071FA2012E4473490B3A11DECD370A6">
    <w:name w:val="5071FA2012E4473490B3A11DECD370A6"/>
    <w:rsid w:val="00A6455A"/>
  </w:style>
  <w:style w:type="paragraph" w:customStyle="1" w:styleId="48ACA7B961DE42B4A7D8773BA038D04B">
    <w:name w:val="48ACA7B961DE42B4A7D8773BA038D04B"/>
    <w:rsid w:val="00A6455A"/>
  </w:style>
  <w:style w:type="paragraph" w:customStyle="1" w:styleId="D1C333F050114D3AA1DC239E21FA4F1D">
    <w:name w:val="D1C333F050114D3AA1DC239E21FA4F1D"/>
    <w:rsid w:val="00A6455A"/>
  </w:style>
  <w:style w:type="paragraph" w:customStyle="1" w:styleId="13EB616CCE174039A5383F0FC70F36B9">
    <w:name w:val="13EB616CCE174039A5383F0FC70F36B9"/>
    <w:rsid w:val="00A6455A"/>
  </w:style>
  <w:style w:type="paragraph" w:customStyle="1" w:styleId="26F5408E992548BFA6193559173A3BA3">
    <w:name w:val="26F5408E992548BFA6193559173A3BA3"/>
    <w:rsid w:val="00A6455A"/>
  </w:style>
  <w:style w:type="paragraph" w:customStyle="1" w:styleId="9B172CEE81544DD1AADA1C41EF92A681">
    <w:name w:val="9B172CEE81544DD1AADA1C41EF92A681"/>
    <w:rsid w:val="00B97218"/>
  </w:style>
  <w:style w:type="paragraph" w:customStyle="1" w:styleId="B1DC554169AA4AF785B2B8294A3C024A">
    <w:name w:val="B1DC554169AA4AF785B2B8294A3C024A"/>
    <w:rsid w:val="00B97218"/>
  </w:style>
  <w:style w:type="paragraph" w:customStyle="1" w:styleId="9580DDF1A2624F948B2FF147E83BE63C">
    <w:name w:val="9580DDF1A2624F948B2FF147E83BE63C"/>
    <w:rsid w:val="00A60F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sisl xmlns:xsd="http://www.w3.org/2001/XMLSchema" xmlns:xsi="http://www.w3.org/2001/XMLSchema-instance" xmlns="http://www.boldonjames.com/2008/01/sie/internal/label" sislVersion="0" policy="498f2868-5c8e-42be-8748-1dd57ec22400" origin="userSelected">
  <element uid="3e57a31f-2677-414a-b8e7-c01702c1706f" value=""/>
  <element uid="8f474eef-e083-4422-b797-1a6717904cd3" value=""/>
</sisl>
</file>

<file path=customXml/itemProps1.xml><?xml version="1.0" encoding="utf-8"?>
<ds:datastoreItem xmlns:ds="http://schemas.openxmlformats.org/officeDocument/2006/customXml" ds:itemID="{788C778D-6FFA-4BE8-9411-E3CC9AD948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262F95-F60F-445D-A208-98814C0EEDAD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66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ΜΗΝΥΜΑ FAX</vt:lpstr>
    </vt:vector>
  </TitlesOfParts>
  <Company>CSD Hellas</Company>
  <LinksUpToDate>false</LinksUpToDate>
  <CharactersWithSpaces>2983</CharactersWithSpaces>
  <SharedDoc>false</SharedDoc>
  <HLinks>
    <vt:vector size="6" baseType="variant">
      <vt:variant>
        <vt:i4>5374071</vt:i4>
      </vt:variant>
      <vt:variant>
        <vt:i4>0</vt:i4>
      </vt:variant>
      <vt:variant>
        <vt:i4>0</vt:i4>
      </vt:variant>
      <vt:variant>
        <vt:i4>5</vt:i4>
      </vt:variant>
      <vt:variant>
        <vt:lpwstr>mailto:iss@athexgroup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ΜΗΝΥΜΑ FAX</dc:title>
  <dc:subject/>
  <dc:creator>egeorgou</dc:creator>
  <cp:keywords>ΕΜΠΙΣΤΕΥΤΙΚΟ (CONFIDENTIAL)ΕΛΛΗΝΙΚΗ (GREEK)</cp:keywords>
  <cp:lastModifiedBy>Thanasia, Georgia</cp:lastModifiedBy>
  <cp:revision>11</cp:revision>
  <cp:lastPrinted>2018-04-19T06:58:00Z</cp:lastPrinted>
  <dcterms:created xsi:type="dcterms:W3CDTF">2023-12-12T15:03:00Z</dcterms:created>
  <dcterms:modified xsi:type="dcterms:W3CDTF">2023-12-20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ocIndexRef">
    <vt:lpwstr>946ebec5-b80f-4a9a-b071-6947a8db7955</vt:lpwstr>
  </property>
  <property fmtid="{D5CDD505-2E9C-101B-9397-08002B2CF9AE}" pid="4" name="bjSaver">
    <vt:lpwstr>lNaRfRfyUoNXYk1G7FkyMdOUxxRR1yIG</vt:lpwstr>
  </property>
  <property fmtid="{D5CDD505-2E9C-101B-9397-08002B2CF9AE}" pid="5" name="bjDocumentSecurityLabel">
    <vt:lpwstr>ΕΜΠΙΣΤΕΥΤΙΚΟ (CONFIDENTIAL)</vt:lpwstr>
  </property>
  <property fmtid="{D5CDD505-2E9C-101B-9397-08002B2CF9AE}" pid="6" name="bjClsUserRVM">
    <vt:lpwstr>[]</vt:lpwstr>
  </property>
  <property fmtid="{D5CDD505-2E9C-101B-9397-08002B2CF9AE}" pid="7" name="bjDocumentLabelXML">
    <vt:lpwstr>&lt;?xml version="1.0" encoding="us-ascii"?&gt;&lt;sisl xmlns:xsd="http://www.w3.org/2001/XMLSchema" xmlns:xsi="http://www.w3.org/2001/XMLSchema-instance" sislVersion="0" policy="498f2868-5c8e-42be-8748-1dd57ec22400" origin="userSelected" xmlns="http://www.boldonj</vt:lpwstr>
  </property>
  <property fmtid="{D5CDD505-2E9C-101B-9397-08002B2CF9AE}" pid="8" name="bjDocumentLabelXML-0">
    <vt:lpwstr>ames.com/2008/01/sie/internal/label"&gt;&lt;element uid="3e57a31f-2677-414a-b8e7-c01702c1706f" value="" /&gt;&lt;element uid="8f474eef-e083-4422-b797-1a6717904cd3" value="" /&gt;&lt;/sisl&gt;</vt:lpwstr>
  </property>
</Properties>
</file>